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7CED1C12" w14:textId="01AAEA1A" w:rsidR="00445F5D" w:rsidRDefault="00CA2968" w:rsidP="00445F5D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9DBFC5D" wp14:editId="6FFD91EE">
                <wp:simplePos x="0" y="0"/>
                <wp:positionH relativeFrom="column">
                  <wp:posOffset>1747520</wp:posOffset>
                </wp:positionH>
                <wp:positionV relativeFrom="paragraph">
                  <wp:posOffset>133721</wp:posOffset>
                </wp:positionV>
                <wp:extent cx="182880" cy="0"/>
                <wp:effectExtent l="0" t="19050" r="7620" b="19050"/>
                <wp:wrapNone/>
                <wp:docPr id="292" name="Straight Connector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  <a:ln w="31750">
                          <a:solidFill>
                            <a:schemeClr val="accent4">
                              <a:shade val="95000"/>
                              <a:satMod val="105000"/>
                              <a:alpha val="4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9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7.6pt,10.55pt" to="152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" strokecolor="#795d9b [3047]" strokeweight="2.5pt">
                <v:stroke opacity="29555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FC7AAD4" wp14:editId="43243B9A">
                <wp:simplePos x="0" y="0"/>
                <wp:positionH relativeFrom="column">
                  <wp:posOffset>4069715</wp:posOffset>
                </wp:positionH>
                <wp:positionV relativeFrom="paragraph">
                  <wp:posOffset>233045</wp:posOffset>
                </wp:positionV>
                <wp:extent cx="91440" cy="0"/>
                <wp:effectExtent l="0" t="19050" r="3810" b="19050"/>
                <wp:wrapNone/>
                <wp:docPr id="299" name="Straight Connector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0"/>
                        </a:xfrm>
                        <a:prstGeom prst="line">
                          <a:avLst/>
                        </a:prstGeom>
                        <a:ln w="31750">
                          <a:solidFill>
                            <a:schemeClr val="accent4">
                              <a:shade val="95000"/>
                              <a:satMod val="105000"/>
                              <a:alpha val="4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99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0.45pt,18.35pt" to="327.6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" strokecolor="#795d9b [3047]" strokeweight="2.5pt">
                <v:stroke opacity="29555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971A3D7" wp14:editId="78961A1B">
                <wp:simplePos x="0" y="0"/>
                <wp:positionH relativeFrom="column">
                  <wp:posOffset>4069715</wp:posOffset>
                </wp:positionH>
                <wp:positionV relativeFrom="paragraph">
                  <wp:posOffset>3709670</wp:posOffset>
                </wp:positionV>
                <wp:extent cx="91440" cy="0"/>
                <wp:effectExtent l="0" t="19050" r="3810" b="19050"/>
                <wp:wrapNone/>
                <wp:docPr id="302" name="Straight Connector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0"/>
                        </a:xfrm>
                        <a:prstGeom prst="line">
                          <a:avLst/>
                        </a:prstGeom>
                        <a:ln w="31750">
                          <a:solidFill>
                            <a:schemeClr val="accent4">
                              <a:shade val="95000"/>
                              <a:satMod val="105000"/>
                              <a:alpha val="4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0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0.45pt,292.1pt" to="327.65pt,29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" strokecolor="#795d9b [3047]" strokeweight="2.5pt">
                <v:stroke opacity="29555f"/>
              </v:line>
            </w:pict>
          </mc:Fallback>
        </mc:AlternateContent>
      </w:r>
      <w:r w:rsidR="00D57579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94C3AD4" wp14:editId="6BBF165D">
                <wp:simplePos x="0" y="0"/>
                <wp:positionH relativeFrom="column">
                  <wp:posOffset>6781800</wp:posOffset>
                </wp:positionH>
                <wp:positionV relativeFrom="paragraph">
                  <wp:posOffset>-729615</wp:posOffset>
                </wp:positionV>
                <wp:extent cx="2748280" cy="335915"/>
                <wp:effectExtent l="0" t="0" r="0" b="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8280" cy="3359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F6CFA4" w14:textId="29D76DF1" w:rsidR="00175C33" w:rsidRPr="00175C33" w:rsidRDefault="00D57579" w:rsidP="00051B27">
                            <w:pPr>
                              <w:spacing w:after="0"/>
                              <w:rPr>
                                <w:rFonts w:ascii="Segoe UI Black" w:hAnsi="Segoe UI Black"/>
                                <w:smallCaps/>
                                <w:color w:val="7030A0"/>
                                <w:sz w:val="24"/>
                              </w:rPr>
                            </w:pPr>
                            <w:r>
                              <w:rPr>
                                <w:rFonts w:ascii="Segoe UI Black" w:hAnsi="Segoe UI Black"/>
                                <w:smallCaps/>
                                <w:color w:val="7030A0"/>
                                <w:sz w:val="24"/>
                              </w:rPr>
                              <w:t xml:space="preserve">Tests of </w:t>
                            </w:r>
                            <w:r w:rsidR="00175C33" w:rsidRPr="00175C33">
                              <w:rPr>
                                <w:rFonts w:ascii="Segoe UI Black" w:hAnsi="Segoe UI Black"/>
                                <w:smallCaps/>
                                <w:color w:val="7030A0"/>
                                <w:sz w:val="24"/>
                              </w:rPr>
                              <w:t>Change / Interven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34pt;margin-top:-57.45pt;width:216.4pt;height:26.4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" filled="f" stroked="f">
                <v:textbox>
                  <w:txbxContent>
                    <w:p w14:paraId="75F6CFA4" w14:textId="29D76DF1" w:rsidR="00175C33" w:rsidRPr="00175C33" w:rsidRDefault="00D57579" w:rsidP="00051B27">
                      <w:pPr>
                        <w:spacing w:after="0"/>
                        <w:rPr>
                          <w:rFonts w:ascii="Segoe UI Black" w:hAnsi="Segoe UI Black"/>
                          <w:smallCaps/>
                          <w:color w:val="7030A0"/>
                          <w:sz w:val="24"/>
                        </w:rPr>
                      </w:pPr>
                      <w:r>
                        <w:rPr>
                          <w:rFonts w:ascii="Segoe UI Black" w:hAnsi="Segoe UI Black"/>
                          <w:smallCaps/>
                          <w:color w:val="7030A0"/>
                          <w:sz w:val="24"/>
                        </w:rPr>
                        <w:t xml:space="preserve">Tests of </w:t>
                      </w:r>
                      <w:r w:rsidR="00175C33" w:rsidRPr="00175C33">
                        <w:rPr>
                          <w:rFonts w:ascii="Segoe UI Black" w:hAnsi="Segoe UI Black"/>
                          <w:smallCaps/>
                          <w:color w:val="7030A0"/>
                          <w:sz w:val="24"/>
                        </w:rPr>
                        <w:t>Change / Interventions</w:t>
                      </w:r>
                    </w:p>
                  </w:txbxContent>
                </v:textbox>
              </v:shape>
            </w:pict>
          </mc:Fallback>
        </mc:AlternateContent>
      </w:r>
      <w:r w:rsidR="006C59AF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5C66DF7" wp14:editId="26D9AAEE">
                <wp:simplePos x="0" y="0"/>
                <wp:positionH relativeFrom="column">
                  <wp:posOffset>4218305</wp:posOffset>
                </wp:positionH>
                <wp:positionV relativeFrom="paragraph">
                  <wp:posOffset>-466090</wp:posOffset>
                </wp:positionV>
                <wp:extent cx="7315200" cy="1403985"/>
                <wp:effectExtent l="57150" t="38100" r="76200" b="100965"/>
                <wp:wrapNone/>
                <wp:docPr id="14" name="Rounded 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403985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DF773F" w14:textId="1A13476A" w:rsidR="00445F5D" w:rsidRDefault="00F73FE5" w:rsidP="00445F5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>Ho</w:t>
                            </w:r>
                            <w:r w:rsidR="00CA2968">
                              <w:rPr>
                                <w:rFonts w:ascii="Segoe UI" w:hAnsi="Segoe UI" w:cs="Segoe UI"/>
                                <w:sz w:val="16"/>
                              </w:rPr>
                              <w:t>ld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 an annual meeting in a targeted community with identified </w:t>
                            </w:r>
                            <w:r w:rsidR="0003109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F</w:t>
                            </w:r>
                            <w:proofErr w:type="gramStart"/>
                            <w:r w:rsidR="0003109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,Y</w:t>
                            </w:r>
                            <w:proofErr w:type="gramEnd"/>
                            <w:r w:rsidR="0003109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&amp;C</w:t>
                            </w:r>
                            <w:r w:rsidR="00031099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051B27">
                              <w:rPr>
                                <w:rFonts w:ascii="Segoe UI" w:hAnsi="Segoe UI" w:cs="Segoe UI"/>
                                <w:sz w:val="16"/>
                              </w:rPr>
                              <w:t>members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 to brief attendees on your work and provide resources and referrals.</w:t>
                            </w:r>
                          </w:p>
                          <w:p w14:paraId="6715CB7E" w14:textId="77853BF6" w:rsidR="00F73FE5" w:rsidRDefault="00F73FE5" w:rsidP="00445F5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Identify and support a community connector or </w:t>
                            </w:r>
                            <w:hyperlink r:id="rId9" w:history="1">
                              <w:r w:rsidRPr="00CA2968">
                                <w:rPr>
                                  <w:rStyle w:val="Hyperlink"/>
                                  <w:rFonts w:ascii="Segoe UI" w:hAnsi="Segoe UI" w:cs="Segoe UI"/>
                                  <w:sz w:val="16"/>
                                </w:rPr>
                                <w:t>cultural broker</w:t>
                              </w:r>
                            </w:hyperlink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 to work with you to get your program information into targeted communities and groups of people.</w:t>
                            </w:r>
                          </w:p>
                          <w:p w14:paraId="41360778" w14:textId="5E0B09F6" w:rsidR="00F73FE5" w:rsidRDefault="00F14BAA" w:rsidP="00445F5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Host regular listening sessions in communities to hear from </w:t>
                            </w:r>
                            <w:r w:rsidR="0003109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F</w:t>
                            </w:r>
                            <w:proofErr w:type="gramStart"/>
                            <w:r w:rsidR="0003109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,Y</w:t>
                            </w:r>
                            <w:proofErr w:type="gramEnd"/>
                            <w:r w:rsidR="0003109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&amp;C</w:t>
                            </w:r>
                            <w:r w:rsidR="00031099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051B27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members about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>what their concerns are; document those concerns; consider those concerns as programs are developed and improved</w:t>
                            </w:r>
                            <w:r w:rsidR="006C59AF">
                              <w:rPr>
                                <w:rFonts w:ascii="Segoe UI" w:hAnsi="Segoe UI" w:cs="Segoe UI"/>
                                <w:sz w:val="16"/>
                              </w:rPr>
                              <w:t>.</w:t>
                            </w:r>
                          </w:p>
                          <w:p w14:paraId="79530907" w14:textId="688A1A1A" w:rsidR="00F14BAA" w:rsidRDefault="00F14BAA" w:rsidP="00445F5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If you have a physical space, host occasional open houses to invite </w:t>
                            </w:r>
                            <w:r w:rsidR="0003109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F</w:t>
                            </w:r>
                            <w:proofErr w:type="gramStart"/>
                            <w:r w:rsidR="0003109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,Y</w:t>
                            </w:r>
                            <w:proofErr w:type="gramEnd"/>
                            <w:r w:rsidR="0003109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&amp;C</w:t>
                            </w:r>
                            <w:r w:rsidR="00031099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051B27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members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>in to check out programs in a welcoming and informal atmosphere; invite community connectors to be present</w:t>
                            </w:r>
                            <w:r w:rsidR="006C59AF">
                              <w:rPr>
                                <w:rFonts w:ascii="Segoe UI" w:hAnsi="Segoe UI" w:cs="Segoe UI"/>
                                <w:sz w:val="16"/>
                              </w:rPr>
                              <w:t>.</w:t>
                            </w:r>
                          </w:p>
                          <w:p w14:paraId="2A8E38F7" w14:textId="15183B54" w:rsidR="00F14BAA" w:rsidRDefault="00F14BAA" w:rsidP="00445F5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Invite </w:t>
                            </w:r>
                            <w:r w:rsidR="00051B27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F</w:t>
                            </w:r>
                            <w:proofErr w:type="gramStart"/>
                            <w:r w:rsidR="00051B27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,Y</w:t>
                            </w:r>
                            <w:proofErr w:type="gramEnd"/>
                            <w:r w:rsidR="00051B27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&amp;C members</w:t>
                            </w:r>
                            <w:r w:rsidR="00051B27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to review </w:t>
                            </w:r>
                            <w:r w:rsidR="00051B27"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>and comment on proposed programs and written materials; form advisory committee to regularly do this work</w:t>
                            </w:r>
                            <w:r w:rsidR="006C59AF">
                              <w:rPr>
                                <w:rFonts w:ascii="Segoe UI" w:hAnsi="Segoe UI" w:cs="Segoe UI"/>
                                <w:sz w:val="16"/>
                              </w:rPr>
                              <w:t>.</w:t>
                            </w:r>
                          </w:p>
                          <w:p w14:paraId="574F534F" w14:textId="139A80A0" w:rsidR="006C59AF" w:rsidRPr="00AB6E48" w:rsidRDefault="006C59AF" w:rsidP="00445F5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>Review meeting times, locations, accessibility, transportation, childcare, etc. to ensure that F</w:t>
                            </w:r>
                            <w:proofErr w:type="gramStart"/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>,Y</w:t>
                            </w:r>
                            <w:proofErr w:type="gramEnd"/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>&amp;C member can easily participat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4" o:spid="_x0000_s1027" style="position:absolute;margin-left:332.15pt;margin-top:-36.7pt;width:8in;height:110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 inset="0,0,0,0">
                  <w:txbxContent>
                    <w:p w14:paraId="06DF773F" w14:textId="1A13476A" w:rsidR="00445F5D" w:rsidRDefault="00F73FE5" w:rsidP="00445F5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180" w:hanging="180"/>
                        <w:rPr>
                          <w:rFonts w:ascii="Segoe UI" w:hAnsi="Segoe UI" w:cs="Segoe UI"/>
                          <w:sz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</w:rPr>
                        <w:t>Ho</w:t>
                      </w:r>
                      <w:r w:rsidR="00CA2968">
                        <w:rPr>
                          <w:rFonts w:ascii="Segoe UI" w:hAnsi="Segoe UI" w:cs="Segoe UI"/>
                          <w:sz w:val="16"/>
                        </w:rPr>
                        <w:t>ld</w:t>
                      </w:r>
                      <w:r>
                        <w:rPr>
                          <w:rFonts w:ascii="Segoe UI" w:hAnsi="Segoe UI" w:cs="Segoe UI"/>
                          <w:sz w:val="16"/>
                        </w:rPr>
                        <w:t xml:space="preserve"> an annual meeting in a targeted community with identified </w:t>
                      </w:r>
                      <w:r w:rsidR="0003109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F</w:t>
                      </w:r>
                      <w:proofErr w:type="gramStart"/>
                      <w:r w:rsidR="0003109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,Y</w:t>
                      </w:r>
                      <w:proofErr w:type="gramEnd"/>
                      <w:r w:rsidR="0003109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&amp;C</w:t>
                      </w:r>
                      <w:r w:rsidR="00031099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="00051B27">
                        <w:rPr>
                          <w:rFonts w:ascii="Segoe UI" w:hAnsi="Segoe UI" w:cs="Segoe UI"/>
                          <w:sz w:val="16"/>
                        </w:rPr>
                        <w:t>members</w:t>
                      </w:r>
                      <w:r>
                        <w:rPr>
                          <w:rFonts w:ascii="Segoe UI" w:hAnsi="Segoe UI" w:cs="Segoe UI"/>
                          <w:sz w:val="16"/>
                        </w:rPr>
                        <w:t xml:space="preserve"> to brief attendees on your work and provide resources and referrals.</w:t>
                      </w:r>
                    </w:p>
                    <w:p w14:paraId="6715CB7E" w14:textId="77853BF6" w:rsidR="00F73FE5" w:rsidRDefault="00F73FE5" w:rsidP="00445F5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180" w:hanging="180"/>
                        <w:rPr>
                          <w:rFonts w:ascii="Segoe UI" w:hAnsi="Segoe UI" w:cs="Segoe UI"/>
                          <w:sz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</w:rPr>
                        <w:t xml:space="preserve">Identify and support a community connector or </w:t>
                      </w:r>
                      <w:hyperlink r:id="rId10" w:history="1">
                        <w:r w:rsidRPr="00CA2968">
                          <w:rPr>
                            <w:rStyle w:val="Hyperlink"/>
                            <w:rFonts w:ascii="Segoe UI" w:hAnsi="Segoe UI" w:cs="Segoe UI"/>
                            <w:sz w:val="16"/>
                          </w:rPr>
                          <w:t>cultural broker</w:t>
                        </w:r>
                      </w:hyperlink>
                      <w:r>
                        <w:rPr>
                          <w:rFonts w:ascii="Segoe UI" w:hAnsi="Segoe UI" w:cs="Segoe UI"/>
                          <w:sz w:val="16"/>
                        </w:rPr>
                        <w:t xml:space="preserve"> to work with you to get your program information into targeted communities and groups of people.</w:t>
                      </w:r>
                    </w:p>
                    <w:p w14:paraId="41360778" w14:textId="5E0B09F6" w:rsidR="00F73FE5" w:rsidRDefault="00F14BAA" w:rsidP="00445F5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180" w:hanging="180"/>
                        <w:rPr>
                          <w:rFonts w:ascii="Segoe UI" w:hAnsi="Segoe UI" w:cs="Segoe UI"/>
                          <w:sz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</w:rPr>
                        <w:t xml:space="preserve">Host regular listening sessions in communities to hear from </w:t>
                      </w:r>
                      <w:r w:rsidR="0003109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F</w:t>
                      </w:r>
                      <w:proofErr w:type="gramStart"/>
                      <w:r w:rsidR="0003109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,Y</w:t>
                      </w:r>
                      <w:proofErr w:type="gramEnd"/>
                      <w:r w:rsidR="0003109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&amp;C</w:t>
                      </w:r>
                      <w:r w:rsidR="00031099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="00051B27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members about </w:t>
                      </w:r>
                      <w:r>
                        <w:rPr>
                          <w:rFonts w:ascii="Segoe UI" w:hAnsi="Segoe UI" w:cs="Segoe UI"/>
                          <w:sz w:val="16"/>
                        </w:rPr>
                        <w:t>what their concerns are; document those concerns; consider those concerns as programs are developed and improved</w:t>
                      </w:r>
                      <w:r w:rsidR="006C59AF">
                        <w:rPr>
                          <w:rFonts w:ascii="Segoe UI" w:hAnsi="Segoe UI" w:cs="Segoe UI"/>
                          <w:sz w:val="16"/>
                        </w:rPr>
                        <w:t>.</w:t>
                      </w:r>
                    </w:p>
                    <w:p w14:paraId="79530907" w14:textId="688A1A1A" w:rsidR="00F14BAA" w:rsidRDefault="00F14BAA" w:rsidP="00445F5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180" w:hanging="180"/>
                        <w:rPr>
                          <w:rFonts w:ascii="Segoe UI" w:hAnsi="Segoe UI" w:cs="Segoe UI"/>
                          <w:sz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</w:rPr>
                        <w:t xml:space="preserve">If you have a physical space, host occasional open houses to invite </w:t>
                      </w:r>
                      <w:r w:rsidR="0003109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F</w:t>
                      </w:r>
                      <w:proofErr w:type="gramStart"/>
                      <w:r w:rsidR="0003109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,Y</w:t>
                      </w:r>
                      <w:proofErr w:type="gramEnd"/>
                      <w:r w:rsidR="0003109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&amp;C</w:t>
                      </w:r>
                      <w:r w:rsidR="00031099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="00051B27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members </w:t>
                      </w:r>
                      <w:r>
                        <w:rPr>
                          <w:rFonts w:ascii="Segoe UI" w:hAnsi="Segoe UI" w:cs="Segoe UI"/>
                          <w:sz w:val="16"/>
                        </w:rPr>
                        <w:t>in to check out programs in a welcoming and informal atmosphere; invite community connectors to be present</w:t>
                      </w:r>
                      <w:r w:rsidR="006C59AF">
                        <w:rPr>
                          <w:rFonts w:ascii="Segoe UI" w:hAnsi="Segoe UI" w:cs="Segoe UI"/>
                          <w:sz w:val="16"/>
                        </w:rPr>
                        <w:t>.</w:t>
                      </w:r>
                    </w:p>
                    <w:p w14:paraId="2A8E38F7" w14:textId="15183B54" w:rsidR="00F14BAA" w:rsidRDefault="00F14BAA" w:rsidP="00445F5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180" w:hanging="180"/>
                        <w:rPr>
                          <w:rFonts w:ascii="Segoe UI" w:hAnsi="Segoe UI" w:cs="Segoe UI"/>
                          <w:sz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</w:rPr>
                        <w:t xml:space="preserve">Invite </w:t>
                      </w:r>
                      <w:r w:rsidR="00051B27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F</w:t>
                      </w:r>
                      <w:proofErr w:type="gramStart"/>
                      <w:r w:rsidR="00051B27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,Y</w:t>
                      </w:r>
                      <w:proofErr w:type="gramEnd"/>
                      <w:r w:rsidR="00051B27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&amp;C members</w:t>
                      </w:r>
                      <w:r w:rsidR="00051B27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Segoe UI" w:hAnsi="Segoe UI" w:cs="Segoe UI"/>
                          <w:sz w:val="16"/>
                        </w:rPr>
                        <w:t xml:space="preserve">to review </w:t>
                      </w:r>
                      <w:r w:rsidR="00051B27">
                        <w:rPr>
                          <w:rFonts w:ascii="Segoe UI" w:hAnsi="Segoe UI" w:cs="Segoe UI"/>
                          <w:sz w:val="16"/>
                        </w:rPr>
                        <w:t xml:space="preserve"> </w:t>
                      </w:r>
                      <w:r>
                        <w:rPr>
                          <w:rFonts w:ascii="Segoe UI" w:hAnsi="Segoe UI" w:cs="Segoe UI"/>
                          <w:sz w:val="16"/>
                        </w:rPr>
                        <w:t>and comment on proposed programs and written materials; form advisory committee to regularly do this work</w:t>
                      </w:r>
                      <w:r w:rsidR="006C59AF">
                        <w:rPr>
                          <w:rFonts w:ascii="Segoe UI" w:hAnsi="Segoe UI" w:cs="Segoe UI"/>
                          <w:sz w:val="16"/>
                        </w:rPr>
                        <w:t>.</w:t>
                      </w:r>
                    </w:p>
                    <w:p w14:paraId="574F534F" w14:textId="139A80A0" w:rsidR="006C59AF" w:rsidRPr="00AB6E48" w:rsidRDefault="006C59AF" w:rsidP="00445F5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180" w:hanging="180"/>
                        <w:rPr>
                          <w:rFonts w:ascii="Segoe UI" w:hAnsi="Segoe UI" w:cs="Segoe UI"/>
                          <w:sz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</w:rPr>
                        <w:t>Review meeting times, locations, accessibility, transportation, childcare, etc. to ensure that F</w:t>
                      </w:r>
                      <w:proofErr w:type="gramStart"/>
                      <w:r>
                        <w:rPr>
                          <w:rFonts w:ascii="Segoe UI" w:hAnsi="Segoe UI" w:cs="Segoe UI"/>
                          <w:sz w:val="16"/>
                        </w:rPr>
                        <w:t>,Y</w:t>
                      </w:r>
                      <w:proofErr w:type="gramEnd"/>
                      <w:r>
                        <w:rPr>
                          <w:rFonts w:ascii="Segoe UI" w:hAnsi="Segoe UI" w:cs="Segoe UI"/>
                          <w:sz w:val="16"/>
                        </w:rPr>
                        <w:t>&amp;C member can easily participate.</w:t>
                      </w:r>
                    </w:p>
                  </w:txbxContent>
                </v:textbox>
              </v:roundrect>
            </w:pict>
          </mc:Fallback>
        </mc:AlternateContent>
      </w:r>
      <w:r w:rsidR="006374F4"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28CC98A7" wp14:editId="077F44A8">
                <wp:simplePos x="0" y="0"/>
                <wp:positionH relativeFrom="column">
                  <wp:posOffset>2002155</wp:posOffset>
                </wp:positionH>
                <wp:positionV relativeFrom="paragraph">
                  <wp:posOffset>-259715</wp:posOffset>
                </wp:positionV>
                <wp:extent cx="2019300" cy="857250"/>
                <wp:effectExtent l="0" t="0" r="19050" b="19050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9300" cy="857250"/>
                          <a:chOff x="0" y="0"/>
                          <a:chExt cx="2019300" cy="857250"/>
                        </a:xfrm>
                      </wpg:grpSpPr>
                      <wps:wsp>
                        <wps:cNvPr id="7" name="Rounded Rectangle 7"/>
                        <wps:cNvSpPr/>
                        <wps:spPr>
                          <a:xfrm>
                            <a:off x="0" y="0"/>
                            <a:ext cx="2014855" cy="85725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F5D4139" w14:textId="77777777" w:rsidR="00445F5D" w:rsidRPr="002D37C6" w:rsidRDefault="00445F5D" w:rsidP="00445F5D">
                              <w:pPr>
                                <w:spacing w:after="0"/>
                                <w:jc w:val="center"/>
                                <w:rPr>
                                  <w:rFonts w:ascii="Segoe UI Black" w:hAnsi="Segoe UI Black"/>
                                  <w:color w:val="7030A0"/>
                                  <w:sz w:val="20"/>
                                </w:rPr>
                              </w:pPr>
                            </w:p>
                            <w:p w14:paraId="679C2596" w14:textId="77777777" w:rsidR="00445F5D" w:rsidRDefault="00445F5D" w:rsidP="00445F5D">
                              <w:pPr>
                                <w:spacing w:after="0" w:line="240" w:lineRule="auto"/>
                                <w:jc w:val="center"/>
                                <w:rPr>
                                  <w:rFonts w:ascii="Segoe UI Black" w:hAnsi="Segoe UI Black"/>
                                  <w:color w:val="7030A0"/>
                                  <w:sz w:val="20"/>
                                </w:rPr>
                              </w:pPr>
                            </w:p>
                            <w:p w14:paraId="6C5ACB53" w14:textId="77777777" w:rsidR="00445F5D" w:rsidRPr="002D37C6" w:rsidRDefault="00445F5D" w:rsidP="00445F5D">
                              <w:pPr>
                                <w:spacing w:after="0" w:line="240" w:lineRule="auto"/>
                                <w:jc w:val="center"/>
                                <w:rPr>
                                  <w:rFonts w:ascii="Segoe UI Black" w:hAnsi="Segoe UI Black"/>
                                  <w:color w:val="7030A0"/>
                                  <w:sz w:val="20"/>
                                </w:rPr>
                              </w:pPr>
                              <w:r w:rsidRPr="002D37C6">
                                <w:rPr>
                                  <w:rFonts w:ascii="Segoe UI Black" w:hAnsi="Segoe UI Black"/>
                                  <w:color w:val="7030A0"/>
                                  <w:sz w:val="20"/>
                                </w:rPr>
                                <w:t>Family, Youth and Community Partnershi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85725"/>
                            <a:ext cx="2019300" cy="2762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24" o:spid="_x0000_s1028" style="position:absolute;margin-left:157.65pt;margin-top:-20.45pt;width:159pt;height:67.5pt;z-index:251677696" coordsize="20193,85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">
                <v:roundrect id="Rounded Rectangle 7" o:spid="_x0000_s1029" style="position:absolute;width:20148;height:8572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1Win8QA&#10;AADaAAAADwAAAGRycy9kb3ducmV2LnhtbESP3WoCMRSE7wu+QziCN0WzFqyyGkVrK9Ub8ecBDpvj&#10;ZnFzsmziuvr0TaHQy2FmvmFmi9aWoqHaF44VDAcJCOLM6YJzBefTV38CwgdkjaVjUvAgD4t552WG&#10;qXZ3PlBzDLmIEPYpKjAhVKmUPjNk0Q9cRRy9i6sthijrXOoa7xFuS/mWJO/SYsFxwWBFH4ay6/Fm&#10;FeTldk3Fa/NcH3ardqQ3Zi8/V0r1uu1yCiJQG/7Df+1vrWAMv1fiDZDz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tVop/EAAAA2gAAAA8AAAAAAAAAAAAAAAAAmAIAAGRycy9k&#10;b3ducmV2LnhtbFBLBQYAAAAABAAEAPUAAACJAwAAAAA=&#10;" fillcolor="white [3201]" strokecolor="#4bacc6 [3208]" strokeweight="2pt">
                  <v:textbox inset=",0,,0">
                    <w:txbxContent>
                      <w:p w14:paraId="6F5D4139" w14:textId="77777777" w:rsidR="00445F5D" w:rsidRPr="002D37C6" w:rsidRDefault="00445F5D" w:rsidP="00445F5D">
                        <w:pPr>
                          <w:spacing w:after="0"/>
                          <w:jc w:val="center"/>
                          <w:rPr>
                            <w:rFonts w:ascii="Segoe UI Black" w:hAnsi="Segoe UI Black"/>
                            <w:color w:val="7030A0"/>
                            <w:sz w:val="20"/>
                          </w:rPr>
                        </w:pPr>
                      </w:p>
                      <w:p w14:paraId="679C2596" w14:textId="77777777" w:rsidR="00445F5D" w:rsidRDefault="00445F5D" w:rsidP="00445F5D">
                        <w:pPr>
                          <w:spacing w:after="0" w:line="240" w:lineRule="auto"/>
                          <w:jc w:val="center"/>
                          <w:rPr>
                            <w:rFonts w:ascii="Segoe UI Black" w:hAnsi="Segoe UI Black"/>
                            <w:color w:val="7030A0"/>
                            <w:sz w:val="20"/>
                          </w:rPr>
                        </w:pPr>
                      </w:p>
                      <w:p w14:paraId="6C5ACB53" w14:textId="77777777" w:rsidR="00445F5D" w:rsidRPr="002D37C6" w:rsidRDefault="00445F5D" w:rsidP="00445F5D">
                        <w:pPr>
                          <w:spacing w:after="0" w:line="240" w:lineRule="auto"/>
                          <w:jc w:val="center"/>
                          <w:rPr>
                            <w:rFonts w:ascii="Segoe UI Black" w:hAnsi="Segoe UI Black"/>
                            <w:color w:val="7030A0"/>
                            <w:sz w:val="20"/>
                          </w:rPr>
                        </w:pPr>
                        <w:r w:rsidRPr="002D37C6">
                          <w:rPr>
                            <w:rFonts w:ascii="Segoe UI Black" w:hAnsi="Segoe UI Black"/>
                            <w:color w:val="7030A0"/>
                            <w:sz w:val="20"/>
                          </w:rPr>
                          <w:t>Family, Youth and Community Partnership</w:t>
                        </w:r>
                      </w:p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" o:spid="_x0000_s1030" type="#_x0000_t75" style="position:absolute;top:857;width:20193;height:276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sbtvS/AAAA2wAAAA8AAABkcnMvZG93bnJldi54bWxET02LwjAQvQv+hzCCN00VWZZqFBEEWVBY&#10;VyjehmZsi82kJtka/705LOzx8b5Xm2ha0ZPzjWUFs2kGgri0uuFKweVnP/kE4QOyxtYyKXiRh816&#10;OFhhru2Tv6k/h0qkEPY5KqhD6HIpfVmTQT+1HXHibtYZDAm6SmqHzxRuWjnPsg9psOHUUGNHu5rK&#10;+/nXKIjt8ev6KF1xi6dFoWOPM96jUuNR3C5BBIrhX/znPmgF87Q+fUk/QK7f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rG7b0vwAAANsAAAAPAAAAAAAAAAAAAAAAAJ8CAABk&#10;cnMvZG93bnJldi54bWxQSwUGAAAAAAQABAD3AAAAiwMAAAAA&#10;">
                  <v:imagedata r:id="rId12" o:title=""/>
                  <v:path arrowok="t"/>
                </v:shape>
              </v:group>
            </w:pict>
          </mc:Fallback>
        </mc:AlternateContent>
      </w:r>
      <w:r w:rsidR="00C6241B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AF82215" wp14:editId="38798C7E">
                <wp:simplePos x="0" y="0"/>
                <wp:positionH relativeFrom="column">
                  <wp:posOffset>2000250</wp:posOffset>
                </wp:positionH>
                <wp:positionV relativeFrom="paragraph">
                  <wp:posOffset>-526415</wp:posOffset>
                </wp:positionV>
                <wp:extent cx="900430" cy="304800"/>
                <wp:effectExtent l="0" t="0" r="0" b="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043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B48F0A" w14:textId="77777777" w:rsidR="00445F5D" w:rsidRPr="004456FD" w:rsidRDefault="00445F5D" w:rsidP="00445F5D">
                            <w:pPr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</w:pPr>
                            <w:r w:rsidRPr="004456FD">
                              <w:rPr>
                                <w:rFonts w:ascii="Segoe UI Black" w:hAnsi="Segoe UI Black"/>
                                <w:b/>
                                <w:smallCaps/>
                                <w:color w:val="7030A0"/>
                              </w:rPr>
                              <w:t>Driver</w:t>
                            </w:r>
                            <w:r w:rsidRPr="004456FD"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  <w:t xml:space="preserve"> #1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157.5pt;margin-top:-41.45pt;width:70.9pt;height:2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" filled="f" stroked="f">
                <v:textbox>
                  <w:txbxContent>
                    <w:p w14:paraId="13B48F0A" w14:textId="77777777" w:rsidR="00445F5D" w:rsidRPr="004456FD" w:rsidRDefault="00445F5D" w:rsidP="00445F5D">
                      <w:pPr>
                        <w:rPr>
                          <w:rFonts w:ascii="Segoe UI Black" w:hAnsi="Segoe UI Black"/>
                          <w:b/>
                          <w:color w:val="7030A0"/>
                        </w:rPr>
                      </w:pPr>
                      <w:r w:rsidRPr="004456FD">
                        <w:rPr>
                          <w:rFonts w:ascii="Segoe UI Black" w:hAnsi="Segoe UI Black"/>
                          <w:b/>
                          <w:smallCaps/>
                          <w:color w:val="7030A0"/>
                        </w:rPr>
                        <w:t>Driver</w:t>
                      </w:r>
                      <w:r w:rsidRPr="004456FD">
                        <w:rPr>
                          <w:rFonts w:ascii="Segoe UI Black" w:hAnsi="Segoe UI Black"/>
                          <w:b/>
                          <w:color w:val="7030A0"/>
                        </w:rPr>
                        <w:t xml:space="preserve"> #1:</w:t>
                      </w:r>
                    </w:p>
                  </w:txbxContent>
                </v:textbox>
              </v:shape>
            </w:pict>
          </mc:Fallback>
        </mc:AlternateContent>
      </w:r>
      <w:r w:rsidR="00C6241B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CE426BD" wp14:editId="2A0F7EBD">
                <wp:simplePos x="0" y="0"/>
                <wp:positionH relativeFrom="column">
                  <wp:posOffset>2000250</wp:posOffset>
                </wp:positionH>
                <wp:positionV relativeFrom="paragraph">
                  <wp:posOffset>635635</wp:posOffset>
                </wp:positionV>
                <wp:extent cx="900430" cy="304800"/>
                <wp:effectExtent l="0" t="0" r="0" b="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043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562243" w14:textId="77777777" w:rsidR="00445F5D" w:rsidRPr="004456FD" w:rsidRDefault="00445F5D" w:rsidP="00445F5D">
                            <w:pPr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</w:pPr>
                            <w:r w:rsidRPr="004456FD">
                              <w:rPr>
                                <w:rFonts w:ascii="Segoe UI Black" w:hAnsi="Segoe UI Black"/>
                                <w:b/>
                                <w:smallCaps/>
                                <w:color w:val="7030A0"/>
                              </w:rPr>
                              <w:t>Driver</w:t>
                            </w:r>
                            <w:r w:rsidRPr="004456FD"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  <w:t xml:space="preserve"> #</w:t>
                            </w:r>
                            <w:r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  <w:t>2</w:t>
                            </w:r>
                            <w:r w:rsidRPr="004456FD"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margin-left:157.5pt;margin-top:50.05pt;width:70.9pt;height:2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" filled="f" stroked="f">
                <v:textbox>
                  <w:txbxContent>
                    <w:p w14:paraId="19562243" w14:textId="77777777" w:rsidR="00445F5D" w:rsidRPr="004456FD" w:rsidRDefault="00445F5D" w:rsidP="00445F5D">
                      <w:pPr>
                        <w:rPr>
                          <w:rFonts w:ascii="Segoe UI Black" w:hAnsi="Segoe UI Black"/>
                          <w:b/>
                          <w:color w:val="7030A0"/>
                        </w:rPr>
                      </w:pPr>
                      <w:r w:rsidRPr="004456FD">
                        <w:rPr>
                          <w:rFonts w:ascii="Segoe UI Black" w:hAnsi="Segoe UI Black"/>
                          <w:b/>
                          <w:smallCaps/>
                          <w:color w:val="7030A0"/>
                        </w:rPr>
                        <w:t>Driver</w:t>
                      </w:r>
                      <w:r w:rsidRPr="004456FD">
                        <w:rPr>
                          <w:rFonts w:ascii="Segoe UI Black" w:hAnsi="Segoe UI Black"/>
                          <w:b/>
                          <w:color w:val="7030A0"/>
                        </w:rPr>
                        <w:t xml:space="preserve"> #</w:t>
                      </w:r>
                      <w:r>
                        <w:rPr>
                          <w:rFonts w:ascii="Segoe UI Black" w:hAnsi="Segoe UI Black"/>
                          <w:b/>
                          <w:color w:val="7030A0"/>
                        </w:rPr>
                        <w:t>2</w:t>
                      </w:r>
                      <w:r w:rsidRPr="004456FD">
                        <w:rPr>
                          <w:rFonts w:ascii="Segoe UI Black" w:hAnsi="Segoe UI Black"/>
                          <w:b/>
                          <w:color w:val="7030A0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C6241B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B9C76E7" wp14:editId="2F7DDEA5">
                <wp:simplePos x="0" y="0"/>
                <wp:positionH relativeFrom="column">
                  <wp:posOffset>2000250</wp:posOffset>
                </wp:positionH>
                <wp:positionV relativeFrom="paragraph">
                  <wp:posOffset>1788160</wp:posOffset>
                </wp:positionV>
                <wp:extent cx="900430" cy="304800"/>
                <wp:effectExtent l="0" t="0" r="0" b="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043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3CBBCF" w14:textId="77777777" w:rsidR="00445F5D" w:rsidRPr="004456FD" w:rsidRDefault="00445F5D" w:rsidP="00445F5D">
                            <w:pPr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</w:pPr>
                            <w:r w:rsidRPr="004456FD">
                              <w:rPr>
                                <w:rFonts w:ascii="Segoe UI Black" w:hAnsi="Segoe UI Black"/>
                                <w:b/>
                                <w:smallCaps/>
                                <w:color w:val="7030A0"/>
                              </w:rPr>
                              <w:t>Driver</w:t>
                            </w:r>
                            <w:r w:rsidRPr="004456FD"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  <w:t xml:space="preserve"> #</w:t>
                            </w:r>
                            <w:r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  <w:t>3</w:t>
                            </w:r>
                            <w:r w:rsidRPr="004456FD"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157.5pt;margin-top:140.8pt;width:70.9pt;height:24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" filled="f" stroked="f">
                <v:textbox>
                  <w:txbxContent>
                    <w:p w14:paraId="2F3CBBCF" w14:textId="77777777" w:rsidR="00445F5D" w:rsidRPr="004456FD" w:rsidRDefault="00445F5D" w:rsidP="00445F5D">
                      <w:pPr>
                        <w:rPr>
                          <w:rFonts w:ascii="Segoe UI Black" w:hAnsi="Segoe UI Black"/>
                          <w:b/>
                          <w:color w:val="7030A0"/>
                        </w:rPr>
                      </w:pPr>
                      <w:r w:rsidRPr="004456FD">
                        <w:rPr>
                          <w:rFonts w:ascii="Segoe UI Black" w:hAnsi="Segoe UI Black"/>
                          <w:b/>
                          <w:smallCaps/>
                          <w:color w:val="7030A0"/>
                        </w:rPr>
                        <w:t>Driver</w:t>
                      </w:r>
                      <w:r w:rsidRPr="004456FD">
                        <w:rPr>
                          <w:rFonts w:ascii="Segoe UI Black" w:hAnsi="Segoe UI Black"/>
                          <w:b/>
                          <w:color w:val="7030A0"/>
                        </w:rPr>
                        <w:t xml:space="preserve"> #</w:t>
                      </w:r>
                      <w:r>
                        <w:rPr>
                          <w:rFonts w:ascii="Segoe UI Black" w:hAnsi="Segoe UI Black"/>
                          <w:b/>
                          <w:color w:val="7030A0"/>
                        </w:rPr>
                        <w:t>3</w:t>
                      </w:r>
                      <w:r w:rsidRPr="004456FD">
                        <w:rPr>
                          <w:rFonts w:ascii="Segoe UI Black" w:hAnsi="Segoe UI Black"/>
                          <w:b/>
                          <w:color w:val="7030A0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C6241B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53463BF" wp14:editId="0AD32C72">
                <wp:simplePos x="0" y="0"/>
                <wp:positionH relativeFrom="column">
                  <wp:posOffset>2000250</wp:posOffset>
                </wp:positionH>
                <wp:positionV relativeFrom="paragraph">
                  <wp:posOffset>4112260</wp:posOffset>
                </wp:positionV>
                <wp:extent cx="900430" cy="304800"/>
                <wp:effectExtent l="0" t="0" r="0" b="0"/>
                <wp:wrapNone/>
                <wp:docPr id="2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043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55504" w14:textId="77777777" w:rsidR="00445F5D" w:rsidRPr="004456FD" w:rsidRDefault="00445F5D" w:rsidP="00445F5D">
                            <w:pPr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</w:pPr>
                            <w:r w:rsidRPr="004456FD">
                              <w:rPr>
                                <w:rFonts w:ascii="Segoe UI Black" w:hAnsi="Segoe UI Black"/>
                                <w:b/>
                                <w:smallCaps/>
                                <w:color w:val="7030A0"/>
                              </w:rPr>
                              <w:t>Driver</w:t>
                            </w:r>
                            <w:r w:rsidRPr="004456FD"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  <w:t xml:space="preserve"> #</w:t>
                            </w:r>
                            <w:r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  <w:t>5</w:t>
                            </w:r>
                            <w:r w:rsidRPr="004456FD"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4" type="#_x0000_t202" style="position:absolute;margin-left:157.5pt;margin-top:323.8pt;width:70.9pt;height:24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" filled="f" stroked="f">
                <v:textbox>
                  <w:txbxContent>
                    <w:p w14:paraId="46355504" w14:textId="77777777" w:rsidR="00445F5D" w:rsidRPr="004456FD" w:rsidRDefault="00445F5D" w:rsidP="00445F5D">
                      <w:pPr>
                        <w:rPr>
                          <w:rFonts w:ascii="Segoe UI Black" w:hAnsi="Segoe UI Black"/>
                          <w:b/>
                          <w:color w:val="7030A0"/>
                        </w:rPr>
                      </w:pPr>
                      <w:r w:rsidRPr="004456FD">
                        <w:rPr>
                          <w:rFonts w:ascii="Segoe UI Black" w:hAnsi="Segoe UI Black"/>
                          <w:b/>
                          <w:smallCaps/>
                          <w:color w:val="7030A0"/>
                        </w:rPr>
                        <w:t>Driver</w:t>
                      </w:r>
                      <w:r w:rsidRPr="004456FD">
                        <w:rPr>
                          <w:rFonts w:ascii="Segoe UI Black" w:hAnsi="Segoe UI Black"/>
                          <w:b/>
                          <w:color w:val="7030A0"/>
                        </w:rPr>
                        <w:t xml:space="preserve"> #</w:t>
                      </w:r>
                      <w:r>
                        <w:rPr>
                          <w:rFonts w:ascii="Segoe UI Black" w:hAnsi="Segoe UI Black"/>
                          <w:b/>
                          <w:color w:val="7030A0"/>
                        </w:rPr>
                        <w:t>5</w:t>
                      </w:r>
                      <w:r w:rsidRPr="004456FD">
                        <w:rPr>
                          <w:rFonts w:ascii="Segoe UI Black" w:hAnsi="Segoe UI Black"/>
                          <w:b/>
                          <w:color w:val="7030A0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C6241B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EF3CE28" wp14:editId="625CD659">
                <wp:simplePos x="0" y="0"/>
                <wp:positionH relativeFrom="column">
                  <wp:posOffset>2000250</wp:posOffset>
                </wp:positionH>
                <wp:positionV relativeFrom="paragraph">
                  <wp:posOffset>2959735</wp:posOffset>
                </wp:positionV>
                <wp:extent cx="900430" cy="304800"/>
                <wp:effectExtent l="0" t="0" r="0" b="0"/>
                <wp:wrapNone/>
                <wp:docPr id="2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043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C79D43" w14:textId="77777777" w:rsidR="00445F5D" w:rsidRPr="004456FD" w:rsidRDefault="00445F5D" w:rsidP="00445F5D">
                            <w:pPr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</w:pPr>
                            <w:r w:rsidRPr="004456FD">
                              <w:rPr>
                                <w:rFonts w:ascii="Segoe UI Black" w:hAnsi="Segoe UI Black"/>
                                <w:b/>
                                <w:smallCaps/>
                                <w:color w:val="7030A0"/>
                              </w:rPr>
                              <w:t>Driver</w:t>
                            </w:r>
                            <w:r w:rsidRPr="004456FD"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  <w:t xml:space="preserve"> #</w:t>
                            </w:r>
                            <w:r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  <w:t>4</w:t>
                            </w:r>
                            <w:r w:rsidRPr="004456FD"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5" type="#_x0000_t202" style="position:absolute;margin-left:157.5pt;margin-top:233.05pt;width:70.9pt;height:24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" filled="f" stroked="f">
                <v:textbox>
                  <w:txbxContent>
                    <w:p w14:paraId="57C79D43" w14:textId="77777777" w:rsidR="00445F5D" w:rsidRPr="004456FD" w:rsidRDefault="00445F5D" w:rsidP="00445F5D">
                      <w:pPr>
                        <w:rPr>
                          <w:rFonts w:ascii="Segoe UI Black" w:hAnsi="Segoe UI Black"/>
                          <w:b/>
                          <w:color w:val="7030A0"/>
                        </w:rPr>
                      </w:pPr>
                      <w:r w:rsidRPr="004456FD">
                        <w:rPr>
                          <w:rFonts w:ascii="Segoe UI Black" w:hAnsi="Segoe UI Black"/>
                          <w:b/>
                          <w:smallCaps/>
                          <w:color w:val="7030A0"/>
                        </w:rPr>
                        <w:t>Driver</w:t>
                      </w:r>
                      <w:r w:rsidRPr="004456FD">
                        <w:rPr>
                          <w:rFonts w:ascii="Segoe UI Black" w:hAnsi="Segoe UI Black"/>
                          <w:b/>
                          <w:color w:val="7030A0"/>
                        </w:rPr>
                        <w:t xml:space="preserve"> #</w:t>
                      </w:r>
                      <w:r>
                        <w:rPr>
                          <w:rFonts w:ascii="Segoe UI Black" w:hAnsi="Segoe UI Black"/>
                          <w:b/>
                          <w:color w:val="7030A0"/>
                        </w:rPr>
                        <w:t>4</w:t>
                      </w:r>
                      <w:r w:rsidRPr="004456FD">
                        <w:rPr>
                          <w:rFonts w:ascii="Segoe UI Black" w:hAnsi="Segoe UI Black"/>
                          <w:b/>
                          <w:color w:val="7030A0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C6241B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9DFEBD6" wp14:editId="75041A10">
                <wp:simplePos x="0" y="0"/>
                <wp:positionH relativeFrom="column">
                  <wp:posOffset>2000250</wp:posOffset>
                </wp:positionH>
                <wp:positionV relativeFrom="paragraph">
                  <wp:posOffset>5274310</wp:posOffset>
                </wp:positionV>
                <wp:extent cx="900430" cy="304800"/>
                <wp:effectExtent l="0" t="0" r="0" b="0"/>
                <wp:wrapNone/>
                <wp:docPr id="2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043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7B32C9" w14:textId="77777777" w:rsidR="00445F5D" w:rsidRPr="004456FD" w:rsidRDefault="00445F5D" w:rsidP="00445F5D">
                            <w:pPr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</w:pPr>
                            <w:r w:rsidRPr="004456FD">
                              <w:rPr>
                                <w:rFonts w:ascii="Segoe UI Black" w:hAnsi="Segoe UI Black"/>
                                <w:b/>
                                <w:smallCaps/>
                                <w:color w:val="7030A0"/>
                              </w:rPr>
                              <w:t>Driver</w:t>
                            </w:r>
                            <w:r w:rsidRPr="004456FD"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  <w:t xml:space="preserve"> #</w:t>
                            </w:r>
                            <w:r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  <w:t>6</w:t>
                            </w:r>
                            <w:r w:rsidRPr="004456FD">
                              <w:rPr>
                                <w:rFonts w:ascii="Segoe UI Black" w:hAnsi="Segoe UI Black"/>
                                <w:b/>
                                <w:color w:val="7030A0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157.5pt;margin-top:415.3pt;width:70.9pt;height:2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" filled="f" stroked="f">
                <v:textbox>
                  <w:txbxContent>
                    <w:p w14:paraId="207B32C9" w14:textId="77777777" w:rsidR="00445F5D" w:rsidRPr="004456FD" w:rsidRDefault="00445F5D" w:rsidP="00445F5D">
                      <w:pPr>
                        <w:rPr>
                          <w:rFonts w:ascii="Segoe UI Black" w:hAnsi="Segoe UI Black"/>
                          <w:b/>
                          <w:color w:val="7030A0"/>
                        </w:rPr>
                      </w:pPr>
                      <w:r w:rsidRPr="004456FD">
                        <w:rPr>
                          <w:rFonts w:ascii="Segoe UI Black" w:hAnsi="Segoe UI Black"/>
                          <w:b/>
                          <w:smallCaps/>
                          <w:color w:val="7030A0"/>
                        </w:rPr>
                        <w:t>Driver</w:t>
                      </w:r>
                      <w:r w:rsidRPr="004456FD">
                        <w:rPr>
                          <w:rFonts w:ascii="Segoe UI Black" w:hAnsi="Segoe UI Black"/>
                          <w:b/>
                          <w:color w:val="7030A0"/>
                        </w:rPr>
                        <w:t xml:space="preserve"> #</w:t>
                      </w:r>
                      <w:r>
                        <w:rPr>
                          <w:rFonts w:ascii="Segoe UI Black" w:hAnsi="Segoe UI Black"/>
                          <w:b/>
                          <w:color w:val="7030A0"/>
                        </w:rPr>
                        <w:t>6</w:t>
                      </w:r>
                      <w:r w:rsidRPr="004456FD">
                        <w:rPr>
                          <w:rFonts w:ascii="Segoe UI Black" w:hAnsi="Segoe UI Black"/>
                          <w:b/>
                          <w:color w:val="7030A0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C6241B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8DF4845" wp14:editId="3430334D">
                <wp:simplePos x="0" y="0"/>
                <wp:positionH relativeFrom="column">
                  <wp:posOffset>1767205</wp:posOffset>
                </wp:positionH>
                <wp:positionV relativeFrom="paragraph">
                  <wp:posOffset>1261110</wp:posOffset>
                </wp:positionV>
                <wp:extent cx="182880" cy="0"/>
                <wp:effectExtent l="0" t="19050" r="7620" b="19050"/>
                <wp:wrapNone/>
                <wp:docPr id="293" name="Straight Connector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  <a:ln w="31750">
                          <a:solidFill>
                            <a:schemeClr val="accent4">
                              <a:shade val="95000"/>
                              <a:satMod val="105000"/>
                              <a:alpha val="4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93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9.15pt,99.3pt" to="153.55pt,9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" strokecolor="#795d9b [3047]" strokeweight="2.5pt">
                <v:stroke opacity="29555f"/>
              </v:line>
            </w:pict>
          </mc:Fallback>
        </mc:AlternateContent>
      </w:r>
      <w:r w:rsidR="00C6241B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C83DED3" wp14:editId="382CCDD1">
                <wp:simplePos x="0" y="0"/>
                <wp:positionH relativeFrom="column">
                  <wp:posOffset>1765300</wp:posOffset>
                </wp:positionH>
                <wp:positionV relativeFrom="paragraph">
                  <wp:posOffset>2413635</wp:posOffset>
                </wp:positionV>
                <wp:extent cx="182880" cy="0"/>
                <wp:effectExtent l="0" t="19050" r="7620" b="19050"/>
                <wp:wrapNone/>
                <wp:docPr id="294" name="Straight Connector 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  <a:ln w="31750">
                          <a:solidFill>
                            <a:schemeClr val="accent4">
                              <a:shade val="95000"/>
                              <a:satMod val="105000"/>
                              <a:alpha val="4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9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9pt,190.05pt" to="153.4pt,1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" strokecolor="#795d9b [3047]" strokeweight="2.5pt">
                <v:stroke opacity="29555f"/>
              </v:line>
            </w:pict>
          </mc:Fallback>
        </mc:AlternateContent>
      </w:r>
      <w:r w:rsidR="00C6241B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130DFDC" wp14:editId="29E09149">
                <wp:simplePos x="0" y="0"/>
                <wp:positionH relativeFrom="column">
                  <wp:posOffset>1765300</wp:posOffset>
                </wp:positionH>
                <wp:positionV relativeFrom="paragraph">
                  <wp:posOffset>3575685</wp:posOffset>
                </wp:positionV>
                <wp:extent cx="182880" cy="0"/>
                <wp:effectExtent l="0" t="19050" r="7620" b="19050"/>
                <wp:wrapNone/>
                <wp:docPr id="295" name="Straight Connector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  <a:ln w="31750">
                          <a:solidFill>
                            <a:schemeClr val="accent4">
                              <a:shade val="95000"/>
                              <a:satMod val="105000"/>
                              <a:alpha val="4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95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9pt,281.55pt" to="153.4pt,28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" strokecolor="#795d9b [3047]" strokeweight="2.5pt">
                <v:stroke opacity="29555f"/>
              </v:line>
            </w:pict>
          </mc:Fallback>
        </mc:AlternateContent>
      </w:r>
      <w:r w:rsidR="00C6241B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67937D8" wp14:editId="27326680">
                <wp:simplePos x="0" y="0"/>
                <wp:positionH relativeFrom="column">
                  <wp:posOffset>1763395</wp:posOffset>
                </wp:positionH>
                <wp:positionV relativeFrom="paragraph">
                  <wp:posOffset>4791075</wp:posOffset>
                </wp:positionV>
                <wp:extent cx="182880" cy="0"/>
                <wp:effectExtent l="0" t="19050" r="7620" b="19050"/>
                <wp:wrapNone/>
                <wp:docPr id="296" name="Straight Connector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  <a:ln w="31750">
                          <a:solidFill>
                            <a:schemeClr val="accent4">
                              <a:shade val="95000"/>
                              <a:satMod val="105000"/>
                              <a:alpha val="4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96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8.85pt,377.25pt" to="153.25pt,37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" strokecolor="#795d9b [3047]" strokeweight="2.5pt">
                <v:stroke opacity="29555f"/>
              </v:line>
            </w:pict>
          </mc:Fallback>
        </mc:AlternateContent>
      </w:r>
      <w:r w:rsidR="00C6241B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7FCE4A7" wp14:editId="53931331">
                <wp:simplePos x="0" y="0"/>
                <wp:positionH relativeFrom="column">
                  <wp:posOffset>1765935</wp:posOffset>
                </wp:positionH>
                <wp:positionV relativeFrom="paragraph">
                  <wp:posOffset>5954395</wp:posOffset>
                </wp:positionV>
                <wp:extent cx="182880" cy="0"/>
                <wp:effectExtent l="0" t="19050" r="7620" b="19050"/>
                <wp:wrapNone/>
                <wp:docPr id="297" name="Straight Connector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  <a:ln w="31750">
                          <a:solidFill>
                            <a:schemeClr val="accent4">
                              <a:shade val="95000"/>
                              <a:satMod val="105000"/>
                              <a:alpha val="4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97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9.05pt,468.85pt" to="153.45pt,46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" strokecolor="#795d9b [3047]" strokeweight="2.5pt">
                <v:stroke opacity="29555f"/>
              </v:line>
            </w:pict>
          </mc:Fallback>
        </mc:AlternateContent>
      </w:r>
      <w:r w:rsidR="00C6241B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E6FE09B" wp14:editId="4C541EB5">
                <wp:simplePos x="0" y="0"/>
                <wp:positionH relativeFrom="column">
                  <wp:posOffset>1753235</wp:posOffset>
                </wp:positionH>
                <wp:positionV relativeFrom="paragraph">
                  <wp:posOffset>113665</wp:posOffset>
                </wp:positionV>
                <wp:extent cx="0" cy="5852160"/>
                <wp:effectExtent l="19050" t="0" r="19050" b="15240"/>
                <wp:wrapNone/>
                <wp:docPr id="291" name="Straight Connector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852160"/>
                        </a:xfrm>
                        <a:prstGeom prst="line">
                          <a:avLst/>
                        </a:prstGeom>
                        <a:ln w="31750">
                          <a:solidFill>
                            <a:schemeClr val="accent4">
                              <a:shade val="95000"/>
                              <a:satMod val="105000"/>
                              <a:alpha val="4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91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8.05pt,8.95pt" to="138.05pt,46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" strokecolor="#795d9b [3047]" strokeweight="2.5pt">
                <v:stroke opacity="29555f"/>
              </v:line>
            </w:pict>
          </mc:Fallback>
        </mc:AlternateContent>
      </w:r>
      <w:r w:rsidR="00C6241B">
        <w:rPr>
          <w:noProof/>
        </w:rPr>
        <w:drawing>
          <wp:anchor distT="0" distB="0" distL="114300" distR="114300" simplePos="0" relativeHeight="251659264" behindDoc="0" locked="0" layoutInCell="1" allowOverlap="1" wp14:anchorId="5D37CBB0" wp14:editId="522AF2C6">
            <wp:simplePos x="0" y="0"/>
            <wp:positionH relativeFrom="column">
              <wp:posOffset>-123825</wp:posOffset>
            </wp:positionH>
            <wp:positionV relativeFrom="paragraph">
              <wp:posOffset>292735</wp:posOffset>
            </wp:positionV>
            <wp:extent cx="1543050" cy="829310"/>
            <wp:effectExtent l="0" t="0" r="0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ngagement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82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5C33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1F53750" wp14:editId="54B07AC8">
                <wp:simplePos x="0" y="0"/>
                <wp:positionH relativeFrom="column">
                  <wp:posOffset>447675</wp:posOffset>
                </wp:positionH>
                <wp:positionV relativeFrom="paragraph">
                  <wp:posOffset>-172085</wp:posOffset>
                </wp:positionV>
                <wp:extent cx="485775" cy="1403985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77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28928" w14:textId="77777777" w:rsidR="00175C33" w:rsidRPr="00175C33" w:rsidRDefault="00175C33">
                            <w:pPr>
                              <w:rPr>
                                <w:rFonts w:ascii="Segoe UI Black" w:hAnsi="Segoe UI Black"/>
                                <w:color w:val="7030A0"/>
                                <w:sz w:val="24"/>
                              </w:rPr>
                            </w:pPr>
                            <w:r w:rsidRPr="00175C33">
                              <w:rPr>
                                <w:rFonts w:ascii="Segoe UI Black" w:hAnsi="Segoe UI Black"/>
                                <w:color w:val="7030A0"/>
                                <w:sz w:val="24"/>
                              </w:rPr>
                              <w:t>A</w:t>
                            </w:r>
                            <w:r w:rsidRPr="00175C33">
                              <w:rPr>
                                <w:rFonts w:ascii="Segoe UI Black" w:hAnsi="Segoe UI Black"/>
                                <w:smallCaps/>
                                <w:color w:val="7030A0"/>
                                <w:sz w:val="24"/>
                              </w:rPr>
                              <w:t>i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7" type="#_x0000_t202" style="position:absolute;margin-left:35.25pt;margin-top:-13.55pt;width:38.25pt;height:110.55pt;z-index:2517094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" filled="f" stroked="f">
                <v:textbox style="mso-fit-shape-to-text:t">
                  <w:txbxContent>
                    <w:p w14:paraId="1CC28928" w14:textId="77777777" w:rsidR="00175C33" w:rsidRPr="00175C33" w:rsidRDefault="00175C33">
                      <w:pPr>
                        <w:rPr>
                          <w:rFonts w:ascii="Segoe UI Black" w:hAnsi="Segoe UI Black"/>
                          <w:color w:val="7030A0"/>
                          <w:sz w:val="24"/>
                        </w:rPr>
                      </w:pPr>
                      <w:r w:rsidRPr="00175C33">
                        <w:rPr>
                          <w:rFonts w:ascii="Segoe UI Black" w:hAnsi="Segoe UI Black"/>
                          <w:color w:val="7030A0"/>
                          <w:sz w:val="24"/>
                        </w:rPr>
                        <w:t>A</w:t>
                      </w:r>
                      <w:r w:rsidRPr="00175C33">
                        <w:rPr>
                          <w:rFonts w:ascii="Segoe UI Black" w:hAnsi="Segoe UI Black"/>
                          <w:smallCaps/>
                          <w:color w:val="7030A0"/>
                          <w:sz w:val="24"/>
                        </w:rPr>
                        <w:t>im</w:t>
                      </w:r>
                    </w:p>
                  </w:txbxContent>
                </v:textbox>
              </v:shape>
            </w:pict>
          </mc:Fallback>
        </mc:AlternateContent>
      </w:r>
      <w:r w:rsidR="00574210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A0ED6C9" wp14:editId="1163373B">
                <wp:simplePos x="0" y="0"/>
                <wp:positionH relativeFrom="column">
                  <wp:posOffset>-293297</wp:posOffset>
                </wp:positionH>
                <wp:positionV relativeFrom="paragraph">
                  <wp:posOffset>-508958</wp:posOffset>
                </wp:positionV>
                <wp:extent cx="1785668" cy="323850"/>
                <wp:effectExtent l="0" t="0" r="0" b="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5668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4512E" w14:textId="77777777" w:rsidR="00445F5D" w:rsidRPr="00574210" w:rsidRDefault="00445F5D" w:rsidP="00445F5D">
                            <w:pPr>
                              <w:rPr>
                                <w:rFonts w:ascii="Segoe UI Black" w:hAnsi="Segoe UI Black"/>
                                <w:sz w:val="28"/>
                              </w:rPr>
                            </w:pPr>
                            <w:r w:rsidRPr="00574210">
                              <w:rPr>
                                <w:rFonts w:ascii="Segoe UI Black" w:hAnsi="Segoe UI Black"/>
                                <w:sz w:val="28"/>
                              </w:rPr>
                              <w:t xml:space="preserve">Wisconsin Title V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8" type="#_x0000_t202" style="position:absolute;margin-left:-23.1pt;margin-top:-40.1pt;width:140.6pt;height:25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" filled="f" stroked="f">
                <v:textbox>
                  <w:txbxContent>
                    <w:p w14:paraId="25A4512E" w14:textId="77777777" w:rsidR="00445F5D" w:rsidRPr="00574210" w:rsidRDefault="00445F5D" w:rsidP="00445F5D">
                      <w:pPr>
                        <w:rPr>
                          <w:rFonts w:ascii="Segoe UI Black" w:hAnsi="Segoe UI Black"/>
                          <w:sz w:val="28"/>
                        </w:rPr>
                      </w:pPr>
                      <w:r w:rsidRPr="00574210">
                        <w:rPr>
                          <w:rFonts w:ascii="Segoe UI Black" w:hAnsi="Segoe UI Black"/>
                          <w:sz w:val="28"/>
                        </w:rPr>
                        <w:t xml:space="preserve">Wisconsin Title V </w:t>
                      </w:r>
                    </w:p>
                  </w:txbxContent>
                </v:textbox>
              </v:shape>
            </w:pict>
          </mc:Fallback>
        </mc:AlternateContent>
      </w:r>
    </w:p>
    <w:p w14:paraId="2F5AC890" w14:textId="3E8388A2" w:rsidR="00E57194" w:rsidRDefault="000A7578"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F0A166B" wp14:editId="46945947">
                <wp:simplePos x="0" y="0"/>
                <wp:positionH relativeFrom="column">
                  <wp:posOffset>4069715</wp:posOffset>
                </wp:positionH>
                <wp:positionV relativeFrom="paragraph">
                  <wp:posOffset>5649859</wp:posOffset>
                </wp:positionV>
                <wp:extent cx="91440" cy="0"/>
                <wp:effectExtent l="0" t="19050" r="3810" b="19050"/>
                <wp:wrapNone/>
                <wp:docPr id="304" name="Straight Connector 3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0"/>
                        </a:xfrm>
                        <a:prstGeom prst="line">
                          <a:avLst/>
                        </a:prstGeom>
                        <a:ln w="31750">
                          <a:solidFill>
                            <a:schemeClr val="accent4">
                              <a:shade val="95000"/>
                              <a:satMod val="105000"/>
                              <a:alpha val="4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04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0.45pt,444.85pt" to="327.65pt,44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" strokecolor="#795d9b [3047]" strokeweight="2.5pt">
                <v:stroke opacity="29555f"/>
              </v:line>
            </w:pict>
          </mc:Fallback>
        </mc:AlternateContent>
      </w:r>
      <w:r w:rsidR="0071216C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7CB9BE7" wp14:editId="571D7AC1">
                <wp:simplePos x="0" y="0"/>
                <wp:positionH relativeFrom="column">
                  <wp:posOffset>4069715</wp:posOffset>
                </wp:positionH>
                <wp:positionV relativeFrom="paragraph">
                  <wp:posOffset>2249541</wp:posOffset>
                </wp:positionV>
                <wp:extent cx="91440" cy="0"/>
                <wp:effectExtent l="0" t="19050" r="3810" b="19050"/>
                <wp:wrapNone/>
                <wp:docPr id="301" name="Straight Connector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0"/>
                        </a:xfrm>
                        <a:prstGeom prst="line">
                          <a:avLst/>
                        </a:prstGeom>
                        <a:ln w="31750">
                          <a:solidFill>
                            <a:schemeClr val="accent4">
                              <a:shade val="95000"/>
                              <a:satMod val="105000"/>
                              <a:alpha val="4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01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0.45pt,177.15pt" to="327.65pt,17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" strokecolor="#795d9b [3047]" strokeweight="2.5pt">
                <v:stroke opacity="29555f"/>
              </v:line>
            </w:pict>
          </mc:Fallback>
        </mc:AlternateContent>
      </w:r>
      <w:r w:rsidR="0071216C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DD66456" wp14:editId="688948A5">
                <wp:simplePos x="0" y="0"/>
                <wp:positionH relativeFrom="column">
                  <wp:posOffset>4069715</wp:posOffset>
                </wp:positionH>
                <wp:positionV relativeFrom="paragraph">
                  <wp:posOffset>4450979</wp:posOffset>
                </wp:positionV>
                <wp:extent cx="91440" cy="0"/>
                <wp:effectExtent l="0" t="19050" r="3810" b="19050"/>
                <wp:wrapNone/>
                <wp:docPr id="303" name="Straight Connector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0"/>
                        </a:xfrm>
                        <a:prstGeom prst="line">
                          <a:avLst/>
                        </a:prstGeom>
                        <a:ln w="31750">
                          <a:solidFill>
                            <a:schemeClr val="accent4">
                              <a:shade val="95000"/>
                              <a:satMod val="105000"/>
                              <a:alpha val="4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03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0.45pt,350.45pt" to="327.65pt,35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" strokecolor="#795d9b [3047]" strokeweight="2.5pt">
                <v:stroke opacity="29555f"/>
              </v:line>
            </w:pict>
          </mc:Fallback>
        </mc:AlternateContent>
      </w:r>
      <w:r w:rsidR="00CA2968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3C5EB1B" wp14:editId="15226042">
                <wp:simplePos x="0" y="0"/>
                <wp:positionH relativeFrom="column">
                  <wp:posOffset>4069715</wp:posOffset>
                </wp:positionH>
                <wp:positionV relativeFrom="paragraph">
                  <wp:posOffset>1171275</wp:posOffset>
                </wp:positionV>
                <wp:extent cx="91440" cy="0"/>
                <wp:effectExtent l="0" t="19050" r="3810" b="19050"/>
                <wp:wrapNone/>
                <wp:docPr id="300" name="Straight Connector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0"/>
                        </a:xfrm>
                        <a:prstGeom prst="line">
                          <a:avLst/>
                        </a:prstGeom>
                        <a:ln w="31750">
                          <a:solidFill>
                            <a:schemeClr val="accent4">
                              <a:shade val="95000"/>
                              <a:satMod val="105000"/>
                              <a:alpha val="4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00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0.45pt,92.25pt" to="327.65pt,9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" strokecolor="#795d9b [3047]" strokeweight="2.5pt">
                <v:stroke opacity="29555f"/>
              </v:line>
            </w:pict>
          </mc:Fallback>
        </mc:AlternateContent>
      </w:r>
      <w:r w:rsidR="00CA2968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1A84892" wp14:editId="271B2505">
                <wp:simplePos x="0" y="0"/>
                <wp:positionH relativeFrom="column">
                  <wp:posOffset>4218305</wp:posOffset>
                </wp:positionH>
                <wp:positionV relativeFrom="paragraph">
                  <wp:posOffset>3105150</wp:posOffset>
                </wp:positionV>
                <wp:extent cx="7315200" cy="775970"/>
                <wp:effectExtent l="57150" t="38100" r="76200" b="100330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77597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532E71" w14:textId="3D3BB501" w:rsidR="00896832" w:rsidRPr="00896832" w:rsidRDefault="00C30EB6" w:rsidP="0089683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187" w:hanging="187"/>
                              <w:rPr>
                                <w:rFonts w:ascii="Calibri" w:hAnsi="Calibri" w:cs="Segoe U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alibri" w:hAnsi="Calibri" w:cs="Segoe UI"/>
                                <w:sz w:val="18"/>
                                <w:szCs w:val="18"/>
                              </w:rPr>
                              <w:t>Edit</w:t>
                            </w:r>
                            <w:r w:rsidR="00896832" w:rsidRPr="00896832">
                              <w:rPr>
                                <w:rFonts w:ascii="Calibri" w:hAnsi="Calibri" w:cs="Segoe UI"/>
                                <w:sz w:val="18"/>
                                <w:szCs w:val="18"/>
                              </w:rPr>
                              <w:t xml:space="preserve"> Mission, Vision, Strategic Plan and Communications </w:t>
                            </w:r>
                            <w:r>
                              <w:rPr>
                                <w:rFonts w:ascii="Calibri" w:hAnsi="Calibri" w:cs="Segoe UI"/>
                                <w:sz w:val="18"/>
                                <w:szCs w:val="18"/>
                              </w:rPr>
                              <w:t>to emphasize</w:t>
                            </w:r>
                            <w:r w:rsidR="00896832" w:rsidRPr="00896832">
                              <w:rPr>
                                <w:rFonts w:ascii="Calibri" w:hAnsi="Calibri" w:cs="Segoe UI"/>
                                <w:sz w:val="18"/>
                                <w:szCs w:val="18"/>
                              </w:rPr>
                              <w:t xml:space="preserve"> value </w:t>
                            </w:r>
                            <w:r w:rsidR="009F5073">
                              <w:rPr>
                                <w:rFonts w:ascii="Calibri" w:hAnsi="Calibri" w:cs="Segoe UI"/>
                                <w:sz w:val="18"/>
                                <w:szCs w:val="18"/>
                              </w:rPr>
                              <w:t>of</w:t>
                            </w:r>
                            <w:r w:rsidR="00896832" w:rsidRPr="00896832">
                              <w:rPr>
                                <w:rFonts w:ascii="Calibri" w:hAnsi="Calibri" w:cs="Segoe UI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4" w:history="1">
                              <w:r w:rsidR="00896832" w:rsidRPr="00896832">
                                <w:rPr>
                                  <w:rStyle w:val="Hyperlink"/>
                                  <w:rFonts w:ascii="Calibri" w:hAnsi="Calibri" w:cs="Segoe UI"/>
                                  <w:sz w:val="18"/>
                                  <w:szCs w:val="18"/>
                                </w:rPr>
                                <w:t>F</w:t>
                              </w:r>
                              <w:proofErr w:type="gramStart"/>
                              <w:r w:rsidR="009F5073">
                                <w:rPr>
                                  <w:rStyle w:val="Hyperlink"/>
                                  <w:rFonts w:ascii="Calibri" w:hAnsi="Calibri" w:cs="Segoe UI"/>
                                  <w:sz w:val="18"/>
                                  <w:szCs w:val="18"/>
                                </w:rPr>
                                <w:t>,</w:t>
                              </w:r>
                              <w:r w:rsidR="00896832" w:rsidRPr="00896832">
                                <w:rPr>
                                  <w:rStyle w:val="Hyperlink"/>
                                  <w:rFonts w:ascii="Calibri" w:hAnsi="Calibri" w:cs="Segoe UI"/>
                                  <w:sz w:val="18"/>
                                  <w:szCs w:val="18"/>
                                </w:rPr>
                                <w:t>Y</w:t>
                              </w:r>
                              <w:proofErr w:type="gramEnd"/>
                              <w:r>
                                <w:rPr>
                                  <w:rStyle w:val="Hyperlink"/>
                                  <w:rFonts w:ascii="Calibri" w:hAnsi="Calibri" w:cs="Segoe UI"/>
                                  <w:sz w:val="18"/>
                                  <w:szCs w:val="18"/>
                                </w:rPr>
                                <w:t>&amp;</w:t>
                              </w:r>
                              <w:r w:rsidR="00896832" w:rsidRPr="00896832">
                                <w:rPr>
                                  <w:rStyle w:val="Hyperlink"/>
                                  <w:rFonts w:ascii="Calibri" w:hAnsi="Calibri" w:cs="Segoe UI"/>
                                  <w:sz w:val="18"/>
                                  <w:szCs w:val="18"/>
                                </w:rPr>
                                <w:t xml:space="preserve">C </w:t>
                              </w:r>
                              <w:r w:rsidR="009F5073">
                                <w:rPr>
                                  <w:rStyle w:val="Hyperlink"/>
                                  <w:rFonts w:ascii="Calibri" w:hAnsi="Calibri" w:cs="Segoe UI"/>
                                  <w:sz w:val="18"/>
                                  <w:szCs w:val="18"/>
                                </w:rPr>
                                <w:t>e</w:t>
                              </w:r>
                              <w:r w:rsidR="00896832" w:rsidRPr="00896832">
                                <w:rPr>
                                  <w:rStyle w:val="Hyperlink"/>
                                  <w:rFonts w:ascii="Calibri" w:hAnsi="Calibri" w:cs="Segoe UI"/>
                                  <w:sz w:val="18"/>
                                  <w:szCs w:val="18"/>
                                </w:rPr>
                                <w:t>ngagement</w:t>
                              </w:r>
                            </w:hyperlink>
                            <w:r w:rsidR="00896832" w:rsidRPr="00896832">
                              <w:rPr>
                                <w:rFonts w:ascii="Calibri" w:hAnsi="Calibri" w:cs="Segoe U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22298C9B" w14:textId="546C90E5" w:rsidR="00896832" w:rsidRPr="007700DF" w:rsidRDefault="00D57579" w:rsidP="0089683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187" w:hanging="187"/>
                              <w:rPr>
                                <w:rFonts w:ascii="Calibri" w:hAnsi="Calibri" w:cs="Segoe U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alibri" w:hAnsi="Calibri" w:cs="Segoe UI"/>
                                <w:sz w:val="18"/>
                                <w:szCs w:val="18"/>
                              </w:rPr>
                              <w:t>Use</w:t>
                            </w:r>
                            <w:r w:rsidR="00C30EB6">
                              <w:rPr>
                                <w:rFonts w:ascii="Calibri" w:hAnsi="Calibri" w:cs="Segoe UI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cs="Segoe UI"/>
                                <w:sz w:val="18"/>
                                <w:szCs w:val="18"/>
                              </w:rPr>
                              <w:t>a</w:t>
                            </w:r>
                            <w:r w:rsidR="00C30EB6">
                              <w:rPr>
                                <w:rFonts w:ascii="Calibri" w:hAnsi="Calibri" w:cs="Segoe U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C30EB6" w:rsidRPr="00896832">
                              <w:rPr>
                                <w:rFonts w:ascii="Calibri" w:hAnsi="Calibri" w:cs="Segoe UI"/>
                                <w:sz w:val="18"/>
                                <w:szCs w:val="18"/>
                              </w:rPr>
                              <w:t xml:space="preserve">hybrid of top down and bottom up </w:t>
                            </w:r>
                            <w:r w:rsidR="00896832" w:rsidRPr="00896832">
                              <w:rPr>
                                <w:rFonts w:ascii="Calibri" w:hAnsi="Calibri" w:cs="Segoe UI"/>
                                <w:sz w:val="18"/>
                                <w:szCs w:val="18"/>
                              </w:rPr>
                              <w:t xml:space="preserve">leadership style to support </w:t>
                            </w:r>
                            <w:hyperlink r:id="rId15" w:history="1">
                              <w:r w:rsidR="00896832" w:rsidRPr="00896832">
                                <w:rPr>
                                  <w:rStyle w:val="Hyperlink"/>
                                  <w:rFonts w:ascii="Calibri" w:hAnsi="Calibri" w:cs="Segoe UI"/>
                                  <w:sz w:val="18"/>
                                  <w:szCs w:val="18"/>
                                </w:rPr>
                                <w:t>authentic engagement</w:t>
                              </w:r>
                            </w:hyperlink>
                            <w:r w:rsidR="00C30EB6">
                              <w:rPr>
                                <w:rStyle w:val="Hyperlink"/>
                                <w:rFonts w:ascii="Calibri" w:hAnsi="Calibri" w:cs="Segoe UI"/>
                                <w:sz w:val="18"/>
                                <w:szCs w:val="18"/>
                              </w:rPr>
                              <w:t>.</w:t>
                            </w:r>
                            <w:r w:rsidR="00896832" w:rsidRPr="00896832">
                              <w:rPr>
                                <w:rFonts w:ascii="Calibri" w:hAnsi="Calibri" w:cs="Segoe UI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F03CAD6" w14:textId="369BB105" w:rsidR="00445F5D" w:rsidRPr="009F5073" w:rsidRDefault="00D57579" w:rsidP="00DF495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187" w:hanging="187"/>
                              <w:rPr>
                                <w:rFonts w:ascii="Calibri" w:hAnsi="Calibri" w:cs="Segoe U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Use</w:t>
                            </w:r>
                            <w:r w:rsidR="00C30EB6" w:rsidRPr="00C30EB6">
                              <w:rPr>
                                <w:sz w:val="18"/>
                              </w:rPr>
                              <w:t xml:space="preserve"> the </w:t>
                            </w:r>
                            <w:hyperlink r:id="rId16" w:history="1">
                              <w:r w:rsidR="00896832" w:rsidRPr="00896832">
                                <w:rPr>
                                  <w:rStyle w:val="Hyperlink"/>
                                  <w:rFonts w:ascii="Calibri" w:eastAsia="Times New Roman" w:hAnsi="Calibri" w:cs="Times New Roman"/>
                                  <w:sz w:val="18"/>
                                  <w:szCs w:val="18"/>
                                </w:rPr>
                                <w:t>Whole Leadership Framework</w:t>
                              </w:r>
                            </w:hyperlink>
                            <w:r w:rsidR="00C30EB6" w:rsidRPr="00C30EB6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C30EB6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>to e</w:t>
                            </w:r>
                            <w:r w:rsidR="00C30EB6" w:rsidRPr="00896832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 xml:space="preserve">stablish systems and policies for consistent implementation </w:t>
                            </w:r>
                            <w:r w:rsidR="00C30EB6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>of F</w:t>
                            </w:r>
                            <w:proofErr w:type="gramStart"/>
                            <w:r w:rsidR="009F5073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>,</w:t>
                            </w:r>
                            <w:r w:rsidR="00C30EB6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>Y</w:t>
                            </w:r>
                            <w:proofErr w:type="gramEnd"/>
                            <w:r w:rsidR="00C30EB6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 xml:space="preserve">&amp;C </w:t>
                            </w:r>
                            <w:r w:rsidR="009F5073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>e</w:t>
                            </w:r>
                            <w:r w:rsidR="00C30EB6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>ngagement.</w:t>
                            </w:r>
                          </w:p>
                          <w:p w14:paraId="7BA0F5D1" w14:textId="407366FA" w:rsidR="009F5073" w:rsidRPr="00CA2968" w:rsidRDefault="0071216C" w:rsidP="009F507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187" w:hanging="187"/>
                              <w:rPr>
                                <w:rFonts w:ascii="Calibri" w:hAnsi="Calibri" w:cs="Segoe U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>Dedicate p</w:t>
                            </w:r>
                            <w:r w:rsidR="009F5073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>rogram funds to reimburse F</w:t>
                            </w:r>
                            <w:proofErr w:type="gramStart"/>
                            <w:r w:rsidR="009F5073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>,Y</w:t>
                            </w:r>
                            <w:proofErr w:type="gramEnd"/>
                            <w:r w:rsidR="009F5073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 xml:space="preserve">&amp;C members for sharing their lived experience and for enhancing 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 xml:space="preserve">their </w:t>
                            </w:r>
                            <w:r w:rsidR="009F5073">
                              <w:rPr>
                                <w:rFonts w:ascii="Calibri" w:eastAsia="Times New Roman" w:hAnsi="Calibri" w:cs="Times New Roman"/>
                                <w:sz w:val="18"/>
                                <w:szCs w:val="18"/>
                              </w:rPr>
                              <w:t>leadership skill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9" o:spid="_x0000_s1039" style="position:absolute;margin-left:332.15pt;margin-top:244.5pt;width:8in;height:6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 inset="0,0,0,0">
                  <w:txbxContent>
                    <w:p w14:paraId="50532E71" w14:textId="3D3BB501" w:rsidR="00896832" w:rsidRPr="00896832" w:rsidRDefault="00C30EB6" w:rsidP="0089683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187" w:hanging="187"/>
                        <w:rPr>
                          <w:rFonts w:ascii="Calibri" w:hAnsi="Calibri" w:cs="Segoe UI"/>
                          <w:sz w:val="18"/>
                          <w:szCs w:val="18"/>
                        </w:rPr>
                      </w:pPr>
                      <w:r>
                        <w:rPr>
                          <w:rFonts w:ascii="Calibri" w:hAnsi="Calibri" w:cs="Segoe UI"/>
                          <w:sz w:val="18"/>
                          <w:szCs w:val="18"/>
                        </w:rPr>
                        <w:t>Edit</w:t>
                      </w:r>
                      <w:r w:rsidR="00896832" w:rsidRPr="00896832">
                        <w:rPr>
                          <w:rFonts w:ascii="Calibri" w:hAnsi="Calibri" w:cs="Segoe UI"/>
                          <w:sz w:val="18"/>
                          <w:szCs w:val="18"/>
                        </w:rPr>
                        <w:t xml:space="preserve"> Mission, Vision, Strategic Plan and Communications </w:t>
                      </w:r>
                      <w:r>
                        <w:rPr>
                          <w:rFonts w:ascii="Calibri" w:hAnsi="Calibri" w:cs="Segoe UI"/>
                          <w:sz w:val="18"/>
                          <w:szCs w:val="18"/>
                        </w:rPr>
                        <w:t>to emphasize</w:t>
                      </w:r>
                      <w:r w:rsidR="00896832" w:rsidRPr="00896832">
                        <w:rPr>
                          <w:rFonts w:ascii="Calibri" w:hAnsi="Calibri" w:cs="Segoe UI"/>
                          <w:sz w:val="18"/>
                          <w:szCs w:val="18"/>
                        </w:rPr>
                        <w:t xml:space="preserve"> value </w:t>
                      </w:r>
                      <w:r w:rsidR="009F5073">
                        <w:rPr>
                          <w:rFonts w:ascii="Calibri" w:hAnsi="Calibri" w:cs="Segoe UI"/>
                          <w:sz w:val="18"/>
                          <w:szCs w:val="18"/>
                        </w:rPr>
                        <w:t>of</w:t>
                      </w:r>
                      <w:r w:rsidR="00896832" w:rsidRPr="00896832">
                        <w:rPr>
                          <w:rFonts w:ascii="Calibri" w:hAnsi="Calibri" w:cs="Segoe UI"/>
                          <w:sz w:val="18"/>
                          <w:szCs w:val="18"/>
                        </w:rPr>
                        <w:t xml:space="preserve"> </w:t>
                      </w:r>
                      <w:hyperlink r:id="rId17" w:history="1">
                        <w:r w:rsidR="00896832" w:rsidRPr="00896832">
                          <w:rPr>
                            <w:rStyle w:val="Hyperlink"/>
                            <w:rFonts w:ascii="Calibri" w:hAnsi="Calibri" w:cs="Segoe UI"/>
                            <w:sz w:val="18"/>
                            <w:szCs w:val="18"/>
                          </w:rPr>
                          <w:t>F</w:t>
                        </w:r>
                        <w:proofErr w:type="gramStart"/>
                        <w:r w:rsidR="009F5073">
                          <w:rPr>
                            <w:rStyle w:val="Hyperlink"/>
                            <w:rFonts w:ascii="Calibri" w:hAnsi="Calibri" w:cs="Segoe UI"/>
                            <w:sz w:val="18"/>
                            <w:szCs w:val="18"/>
                          </w:rPr>
                          <w:t>,</w:t>
                        </w:r>
                        <w:r w:rsidR="00896832" w:rsidRPr="00896832">
                          <w:rPr>
                            <w:rStyle w:val="Hyperlink"/>
                            <w:rFonts w:ascii="Calibri" w:hAnsi="Calibri" w:cs="Segoe UI"/>
                            <w:sz w:val="18"/>
                            <w:szCs w:val="18"/>
                          </w:rPr>
                          <w:t>Y</w:t>
                        </w:r>
                        <w:proofErr w:type="gramEnd"/>
                        <w:r>
                          <w:rPr>
                            <w:rStyle w:val="Hyperlink"/>
                            <w:rFonts w:ascii="Calibri" w:hAnsi="Calibri" w:cs="Segoe UI"/>
                            <w:sz w:val="18"/>
                            <w:szCs w:val="18"/>
                          </w:rPr>
                          <w:t>&amp;</w:t>
                        </w:r>
                        <w:r w:rsidR="00896832" w:rsidRPr="00896832">
                          <w:rPr>
                            <w:rStyle w:val="Hyperlink"/>
                            <w:rFonts w:ascii="Calibri" w:hAnsi="Calibri" w:cs="Segoe UI"/>
                            <w:sz w:val="18"/>
                            <w:szCs w:val="18"/>
                          </w:rPr>
                          <w:t xml:space="preserve">C </w:t>
                        </w:r>
                        <w:r w:rsidR="009F5073">
                          <w:rPr>
                            <w:rStyle w:val="Hyperlink"/>
                            <w:rFonts w:ascii="Calibri" w:hAnsi="Calibri" w:cs="Segoe UI"/>
                            <w:sz w:val="18"/>
                            <w:szCs w:val="18"/>
                          </w:rPr>
                          <w:t>e</w:t>
                        </w:r>
                        <w:r w:rsidR="00896832" w:rsidRPr="00896832">
                          <w:rPr>
                            <w:rStyle w:val="Hyperlink"/>
                            <w:rFonts w:ascii="Calibri" w:hAnsi="Calibri" w:cs="Segoe UI"/>
                            <w:sz w:val="18"/>
                            <w:szCs w:val="18"/>
                          </w:rPr>
                          <w:t>ngagement</w:t>
                        </w:r>
                      </w:hyperlink>
                      <w:r w:rsidR="00896832" w:rsidRPr="00896832">
                        <w:rPr>
                          <w:rFonts w:ascii="Calibri" w:hAnsi="Calibri" w:cs="Segoe UI"/>
                          <w:sz w:val="18"/>
                          <w:szCs w:val="18"/>
                        </w:rPr>
                        <w:t>.</w:t>
                      </w:r>
                    </w:p>
                    <w:p w14:paraId="22298C9B" w14:textId="546C90E5" w:rsidR="00896832" w:rsidRPr="007700DF" w:rsidRDefault="00D57579" w:rsidP="0089683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187" w:hanging="187"/>
                        <w:rPr>
                          <w:rFonts w:ascii="Calibri" w:hAnsi="Calibri" w:cs="Segoe UI"/>
                          <w:sz w:val="18"/>
                          <w:szCs w:val="18"/>
                        </w:rPr>
                      </w:pPr>
                      <w:r>
                        <w:rPr>
                          <w:rFonts w:ascii="Calibri" w:hAnsi="Calibri" w:cs="Segoe UI"/>
                          <w:sz w:val="18"/>
                          <w:szCs w:val="18"/>
                        </w:rPr>
                        <w:t>Use</w:t>
                      </w:r>
                      <w:r w:rsidR="00C30EB6">
                        <w:rPr>
                          <w:rFonts w:ascii="Calibri" w:hAnsi="Calibri" w:cs="Segoe UI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Calibri" w:hAnsi="Calibri" w:cs="Segoe UI"/>
                          <w:sz w:val="18"/>
                          <w:szCs w:val="18"/>
                        </w:rPr>
                        <w:t>a</w:t>
                      </w:r>
                      <w:r w:rsidR="00C30EB6">
                        <w:rPr>
                          <w:rFonts w:ascii="Calibri" w:hAnsi="Calibri" w:cs="Segoe UI"/>
                          <w:sz w:val="18"/>
                          <w:szCs w:val="18"/>
                        </w:rPr>
                        <w:t xml:space="preserve"> </w:t>
                      </w:r>
                      <w:r w:rsidR="00C30EB6" w:rsidRPr="00896832">
                        <w:rPr>
                          <w:rFonts w:ascii="Calibri" w:hAnsi="Calibri" w:cs="Segoe UI"/>
                          <w:sz w:val="18"/>
                          <w:szCs w:val="18"/>
                        </w:rPr>
                        <w:t xml:space="preserve">hybrid of top down and bottom up </w:t>
                      </w:r>
                      <w:r w:rsidR="00896832" w:rsidRPr="00896832">
                        <w:rPr>
                          <w:rFonts w:ascii="Calibri" w:hAnsi="Calibri" w:cs="Segoe UI"/>
                          <w:sz w:val="18"/>
                          <w:szCs w:val="18"/>
                        </w:rPr>
                        <w:t xml:space="preserve">leadership style to support </w:t>
                      </w:r>
                      <w:hyperlink r:id="rId18" w:history="1">
                        <w:r w:rsidR="00896832" w:rsidRPr="00896832">
                          <w:rPr>
                            <w:rStyle w:val="Hyperlink"/>
                            <w:rFonts w:ascii="Calibri" w:hAnsi="Calibri" w:cs="Segoe UI"/>
                            <w:sz w:val="18"/>
                            <w:szCs w:val="18"/>
                          </w:rPr>
                          <w:t>authentic engagement</w:t>
                        </w:r>
                      </w:hyperlink>
                      <w:r w:rsidR="00C30EB6">
                        <w:rPr>
                          <w:rStyle w:val="Hyperlink"/>
                          <w:rFonts w:ascii="Calibri" w:hAnsi="Calibri" w:cs="Segoe UI"/>
                          <w:sz w:val="18"/>
                          <w:szCs w:val="18"/>
                        </w:rPr>
                        <w:t>.</w:t>
                      </w:r>
                      <w:r w:rsidR="00896832" w:rsidRPr="00896832">
                        <w:rPr>
                          <w:rFonts w:ascii="Calibri" w:hAnsi="Calibri" w:cs="Segoe UI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F03CAD6" w14:textId="369BB105" w:rsidR="00445F5D" w:rsidRPr="009F5073" w:rsidRDefault="00D57579" w:rsidP="00DF495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187" w:hanging="187"/>
                        <w:rPr>
                          <w:rFonts w:ascii="Calibri" w:hAnsi="Calibri" w:cs="Segoe UI"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</w:rPr>
                        <w:t>Use</w:t>
                      </w:r>
                      <w:r w:rsidR="00C30EB6" w:rsidRPr="00C30EB6">
                        <w:rPr>
                          <w:sz w:val="18"/>
                        </w:rPr>
                        <w:t xml:space="preserve"> the </w:t>
                      </w:r>
                      <w:hyperlink r:id="rId19" w:history="1">
                        <w:r w:rsidR="00896832" w:rsidRPr="00896832">
                          <w:rPr>
                            <w:rStyle w:val="Hyperlink"/>
                            <w:rFonts w:ascii="Calibri" w:eastAsia="Times New Roman" w:hAnsi="Calibri" w:cs="Times New Roman"/>
                            <w:sz w:val="18"/>
                            <w:szCs w:val="18"/>
                          </w:rPr>
                          <w:t>Whole Leadership Framework</w:t>
                        </w:r>
                      </w:hyperlink>
                      <w:r w:rsidR="00C30EB6" w:rsidRPr="00C30EB6"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 xml:space="preserve"> </w:t>
                      </w:r>
                      <w:r w:rsidR="00C30EB6"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>to e</w:t>
                      </w:r>
                      <w:r w:rsidR="00C30EB6" w:rsidRPr="00896832"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 xml:space="preserve">stablish systems and policies for consistent implementation </w:t>
                      </w:r>
                      <w:r w:rsidR="00C30EB6"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>of F</w:t>
                      </w:r>
                      <w:proofErr w:type="gramStart"/>
                      <w:r w:rsidR="009F5073"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>,</w:t>
                      </w:r>
                      <w:r w:rsidR="00C30EB6"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>Y</w:t>
                      </w:r>
                      <w:proofErr w:type="gramEnd"/>
                      <w:r w:rsidR="00C30EB6"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 xml:space="preserve">&amp;C </w:t>
                      </w:r>
                      <w:r w:rsidR="009F5073"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>e</w:t>
                      </w:r>
                      <w:r w:rsidR="00C30EB6"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>ngagement.</w:t>
                      </w:r>
                    </w:p>
                    <w:p w14:paraId="7BA0F5D1" w14:textId="407366FA" w:rsidR="009F5073" w:rsidRPr="00CA2968" w:rsidRDefault="0071216C" w:rsidP="009F507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187" w:hanging="187"/>
                        <w:rPr>
                          <w:rFonts w:ascii="Calibri" w:hAnsi="Calibri" w:cs="Segoe UI"/>
                          <w:sz w:val="18"/>
                          <w:szCs w:val="18"/>
                        </w:rPr>
                      </w:pPr>
                      <w:r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>Dedicate p</w:t>
                      </w:r>
                      <w:r w:rsidR="009F5073"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>rogram funds to reimburse F</w:t>
                      </w:r>
                      <w:proofErr w:type="gramStart"/>
                      <w:r w:rsidR="009F5073"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>,Y</w:t>
                      </w:r>
                      <w:proofErr w:type="gramEnd"/>
                      <w:r w:rsidR="009F5073"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 xml:space="preserve">&amp;C members for sharing their lived experience and for enhancing </w:t>
                      </w:r>
                      <w:r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 xml:space="preserve">their </w:t>
                      </w:r>
                      <w:r w:rsidR="009F5073">
                        <w:rPr>
                          <w:rFonts w:ascii="Calibri" w:eastAsia="Times New Roman" w:hAnsi="Calibri" w:cs="Times New Roman"/>
                          <w:sz w:val="18"/>
                          <w:szCs w:val="18"/>
                        </w:rPr>
                        <w:t>leadership skills.</w:t>
                      </w:r>
                    </w:p>
                  </w:txbxContent>
                </v:textbox>
              </v:roundrect>
            </w:pict>
          </mc:Fallback>
        </mc:AlternateContent>
      </w:r>
      <w:r w:rsidR="00CA296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0F4FF6" wp14:editId="4B8D964D">
                <wp:simplePos x="0" y="0"/>
                <wp:positionH relativeFrom="column">
                  <wp:posOffset>4218305</wp:posOffset>
                </wp:positionH>
                <wp:positionV relativeFrom="paragraph">
                  <wp:posOffset>5265420</wp:posOffset>
                </wp:positionV>
                <wp:extent cx="7315200" cy="852170"/>
                <wp:effectExtent l="57150" t="38100" r="76200" b="100330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85217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9731F7" w14:textId="4E21D41F" w:rsidR="006E7659" w:rsidRDefault="00A72699" w:rsidP="006E7659">
                            <w:pPr>
                              <w:pStyle w:val="Header"/>
                              <w:numPr>
                                <w:ilvl w:val="0"/>
                                <w:numId w:val="2"/>
                              </w:numPr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Include </w:t>
                            </w:r>
                            <w:r w:rsidR="006E765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F</w:t>
                            </w:r>
                            <w:proofErr w:type="gramStart"/>
                            <w:r w:rsidR="006E765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,Y</w:t>
                            </w:r>
                            <w:proofErr w:type="gramEnd"/>
                            <w:r w:rsidR="006E765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&amp;C</w:t>
                            </w:r>
                            <w:r w:rsidR="00C6241B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members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to help</w:t>
                            </w:r>
                            <w:r w:rsidR="00C6241B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write focus group questions, join group discussion, review group feedback, and</w:t>
                            </w:r>
                            <w:r w:rsidR="006E765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help test recommended changes.</w:t>
                            </w:r>
                          </w:p>
                          <w:p w14:paraId="05648EDA" w14:textId="33BD8D6D" w:rsidR="00C6241B" w:rsidRPr="006E7659" w:rsidRDefault="00CA2968" w:rsidP="006E7659">
                            <w:pPr>
                              <w:pStyle w:val="Header"/>
                              <w:numPr>
                                <w:ilvl w:val="0"/>
                                <w:numId w:val="2"/>
                              </w:numPr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Have </w:t>
                            </w:r>
                            <w:r w:rsidR="006E7659" w:rsidRPr="006E765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F</w:t>
                            </w:r>
                            <w:proofErr w:type="gramStart"/>
                            <w:r w:rsidR="006E7659" w:rsidRPr="006E765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,Y</w:t>
                            </w:r>
                            <w:proofErr w:type="gramEnd"/>
                            <w:r w:rsidR="006E7659" w:rsidRPr="006E765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&amp;C </w:t>
                            </w:r>
                            <w:r w:rsidR="00C6241B" w:rsidRPr="006E765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members help write survey questions, assist with distribution, review feedback, and help test recommended changes.</w:t>
                            </w:r>
                          </w:p>
                          <w:p w14:paraId="7DC8E48F" w14:textId="582F3B3B" w:rsidR="00C6241B" w:rsidRPr="00C6241B" w:rsidRDefault="00CA2968" w:rsidP="00C6241B">
                            <w:pPr>
                              <w:pStyle w:val="Header"/>
                              <w:numPr>
                                <w:ilvl w:val="0"/>
                                <w:numId w:val="2"/>
                              </w:numPr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Invite </w:t>
                            </w:r>
                            <w:r w:rsidR="006E765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F</w:t>
                            </w:r>
                            <w:proofErr w:type="gramStart"/>
                            <w:r w:rsidR="006E765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,Y</w:t>
                            </w:r>
                            <w:proofErr w:type="gramEnd"/>
                            <w:r w:rsidR="006E765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&amp;C</w:t>
                            </w:r>
                            <w:r w:rsidR="006E7659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C6241B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members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to </w:t>
                            </w:r>
                            <w:r w:rsidR="00C6241B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join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program staff to </w:t>
                            </w:r>
                            <w:r w:rsidR="00C6241B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discus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s</w:t>
                            </w:r>
                            <w:r w:rsidR="00C6241B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using an </w:t>
                            </w:r>
                            <w:hyperlink r:id="rId20" w:history="1">
                              <w:r w:rsidR="00C6241B" w:rsidRPr="00C6241B">
                                <w:rPr>
                                  <w:rStyle w:val="Hyperlink"/>
                                  <w:rFonts w:ascii="Segoe UI" w:hAnsi="Segoe UI" w:cs="Segoe UI"/>
                                  <w:sz w:val="16"/>
                                  <w:szCs w:val="16"/>
                                </w:rPr>
                                <w:t>Impact Matrix</w:t>
                              </w:r>
                            </w:hyperlink>
                            <w:r w:rsidR="00C6241B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to figure out which projects might be easy to implement and have high impact.</w:t>
                            </w:r>
                          </w:p>
                          <w:p w14:paraId="1EF537F7" w14:textId="3916453A" w:rsidR="00C6241B" w:rsidRPr="00C6241B" w:rsidRDefault="00CA2968" w:rsidP="00C6241B">
                            <w:pPr>
                              <w:pStyle w:val="Header"/>
                              <w:numPr>
                                <w:ilvl w:val="0"/>
                                <w:numId w:val="2"/>
                              </w:numPr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Hold a </w:t>
                            </w:r>
                            <w:hyperlink r:id="rId21" w:history="1">
                              <w:proofErr w:type="spellStart"/>
                              <w:r w:rsidR="00C6241B" w:rsidRPr="00C6241B">
                                <w:rPr>
                                  <w:rStyle w:val="Hyperlink"/>
                                  <w:rFonts w:ascii="Segoe UI" w:hAnsi="Segoe UI" w:cs="Segoe UI"/>
                                  <w:sz w:val="16"/>
                                  <w:szCs w:val="16"/>
                                </w:rPr>
                                <w:t>Brainwriting</w:t>
                              </w:r>
                              <w:proofErr w:type="spellEnd"/>
                              <w:r w:rsidR="00C6241B" w:rsidRPr="00C6241B">
                                <w:rPr>
                                  <w:rStyle w:val="Hyperlink"/>
                                  <w:rFonts w:ascii="Segoe UI" w:hAnsi="Segoe UI" w:cs="Segoe UI"/>
                                  <w:sz w:val="16"/>
                                  <w:szCs w:val="16"/>
                                </w:rPr>
                                <w:t xml:space="preserve"> session</w:t>
                              </w:r>
                            </w:hyperlink>
                            <w:r w:rsidR="00C6241B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to generate innovat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ive ideas to address a problem with F</w:t>
                            </w:r>
                            <w:proofErr w:type="gramStart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,Y</w:t>
                            </w:r>
                            <w:proofErr w:type="gramEnd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&amp;C members.</w:t>
                            </w:r>
                          </w:p>
                          <w:p w14:paraId="4070B581" w14:textId="3EE3446F" w:rsidR="00445F5D" w:rsidRPr="006E7659" w:rsidRDefault="00CA2968" w:rsidP="006E7659">
                            <w:pPr>
                              <w:pStyle w:val="Header"/>
                              <w:numPr>
                                <w:ilvl w:val="0"/>
                                <w:numId w:val="2"/>
                              </w:numPr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Ask </w:t>
                            </w:r>
                            <w:r w:rsidR="006E765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F</w:t>
                            </w:r>
                            <w:proofErr w:type="gramStart"/>
                            <w:r w:rsidR="006E765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,Y</w:t>
                            </w:r>
                            <w:proofErr w:type="gramEnd"/>
                            <w:r w:rsidR="006E7659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&amp;C</w:t>
                            </w:r>
                            <w:r w:rsidR="006E7659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C6241B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members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to join program </w:t>
                            </w:r>
                            <w:r w:rsidR="0071216C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staff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in a</w:t>
                            </w:r>
                            <w:r w:rsidR="00C6241B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hyperlink r:id="rId22" w:history="1">
                              <w:r w:rsidR="00C6241B" w:rsidRPr="00C6241B">
                                <w:rPr>
                                  <w:rStyle w:val="Hyperlink"/>
                                  <w:rFonts w:ascii="Segoe UI" w:hAnsi="Segoe UI" w:cs="Segoe UI"/>
                                  <w:sz w:val="16"/>
                                  <w:szCs w:val="16"/>
                                </w:rPr>
                                <w:t>5 Whys session</w:t>
                              </w:r>
                            </w:hyperlink>
                            <w:r w:rsidR="00C6241B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to get to the root cause of a problem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1" o:spid="_x0000_s1040" style="position:absolute;margin-left:332.15pt;margin-top:414.6pt;width:8in;height:67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" fillcolor="#dfa7a6 [1621]" strokecolor="#bc4542 [3045]">
                <v:fill color2="#f5e4e4 [501]" rotate="t" angle="180" colors="0 #ffa2a1;22938f #ffbebd;1 #ffe5e5" focus="100%" type="gradient"/>
                <v:shadow on="t" color="black" opacity="24903f" origin=",.5" offset="0,.55556mm"/>
                <v:textbox inset="0,0,0,0">
                  <w:txbxContent>
                    <w:p w14:paraId="2A9731F7" w14:textId="4E21D41F" w:rsidR="006E7659" w:rsidRDefault="00A72699" w:rsidP="006E7659">
                      <w:pPr>
                        <w:pStyle w:val="Header"/>
                        <w:numPr>
                          <w:ilvl w:val="0"/>
                          <w:numId w:val="2"/>
                        </w:numPr>
                        <w:ind w:left="180" w:hanging="180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Include </w:t>
                      </w:r>
                      <w:r w:rsidR="006E765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F</w:t>
                      </w:r>
                      <w:proofErr w:type="gramStart"/>
                      <w:r w:rsidR="006E765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,Y</w:t>
                      </w:r>
                      <w:proofErr w:type="gramEnd"/>
                      <w:r w:rsidR="006E765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&amp;C</w:t>
                      </w:r>
                      <w:r w:rsidR="00C6241B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members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to help</w:t>
                      </w:r>
                      <w:r w:rsidR="00C6241B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write focus group questions, join group discussion, review group feedback, and</w:t>
                      </w:r>
                      <w:r w:rsidR="006E765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help test recommended changes.</w:t>
                      </w:r>
                    </w:p>
                    <w:p w14:paraId="05648EDA" w14:textId="33BD8D6D" w:rsidR="00C6241B" w:rsidRPr="006E7659" w:rsidRDefault="00CA2968" w:rsidP="006E7659">
                      <w:pPr>
                        <w:pStyle w:val="Header"/>
                        <w:numPr>
                          <w:ilvl w:val="0"/>
                          <w:numId w:val="2"/>
                        </w:numPr>
                        <w:ind w:left="180" w:hanging="180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Have </w:t>
                      </w:r>
                      <w:r w:rsidR="006E7659" w:rsidRPr="006E765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F</w:t>
                      </w:r>
                      <w:proofErr w:type="gramStart"/>
                      <w:r w:rsidR="006E7659" w:rsidRPr="006E765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,Y</w:t>
                      </w:r>
                      <w:proofErr w:type="gramEnd"/>
                      <w:r w:rsidR="006E7659" w:rsidRPr="006E765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&amp;C </w:t>
                      </w:r>
                      <w:r w:rsidR="00C6241B" w:rsidRPr="006E765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members help write survey questions, assist with distribution, review feedback, and help test recommended changes.</w:t>
                      </w:r>
                    </w:p>
                    <w:p w14:paraId="7DC8E48F" w14:textId="582F3B3B" w:rsidR="00C6241B" w:rsidRPr="00C6241B" w:rsidRDefault="00CA2968" w:rsidP="00C6241B">
                      <w:pPr>
                        <w:pStyle w:val="Header"/>
                        <w:numPr>
                          <w:ilvl w:val="0"/>
                          <w:numId w:val="2"/>
                        </w:numPr>
                        <w:ind w:left="180" w:hanging="180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Invite </w:t>
                      </w:r>
                      <w:r w:rsidR="006E765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F</w:t>
                      </w:r>
                      <w:proofErr w:type="gramStart"/>
                      <w:r w:rsidR="006E765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,Y</w:t>
                      </w:r>
                      <w:proofErr w:type="gramEnd"/>
                      <w:r w:rsidR="006E765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&amp;C</w:t>
                      </w:r>
                      <w:r w:rsidR="006E7659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="00C6241B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members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to </w:t>
                      </w:r>
                      <w:r w:rsidR="00C6241B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join </w:t>
                      </w:r>
                      <w:r>
                        <w:rPr>
                          <w:rFonts w:ascii="Segoe UI" w:hAnsi="Segoe UI" w:cs="Segoe UI"/>
                          <w:sz w:val="16"/>
                        </w:rPr>
                        <w:t xml:space="preserve">program staff </w:t>
                      </w:r>
                      <w:r>
                        <w:rPr>
                          <w:rFonts w:ascii="Segoe UI" w:hAnsi="Segoe UI" w:cs="Segoe UI"/>
                          <w:sz w:val="16"/>
                        </w:rPr>
                        <w:t xml:space="preserve">to </w:t>
                      </w:r>
                      <w:r w:rsidR="00C6241B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discus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s</w:t>
                      </w:r>
                      <w:r w:rsidR="00C6241B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using an </w:t>
                      </w:r>
                      <w:hyperlink r:id="rId23" w:history="1">
                        <w:r w:rsidR="00C6241B" w:rsidRPr="00C6241B">
                          <w:rPr>
                            <w:rStyle w:val="Hyperlink"/>
                            <w:rFonts w:ascii="Segoe UI" w:hAnsi="Segoe UI" w:cs="Segoe UI"/>
                            <w:sz w:val="16"/>
                            <w:szCs w:val="16"/>
                          </w:rPr>
                          <w:t>Impact Matrix</w:t>
                        </w:r>
                      </w:hyperlink>
                      <w:r w:rsidR="00C6241B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to figure out which projects might be easy to implement and have high impact.</w:t>
                      </w:r>
                    </w:p>
                    <w:p w14:paraId="1EF537F7" w14:textId="3916453A" w:rsidR="00C6241B" w:rsidRPr="00C6241B" w:rsidRDefault="00CA2968" w:rsidP="00C6241B">
                      <w:pPr>
                        <w:pStyle w:val="Header"/>
                        <w:numPr>
                          <w:ilvl w:val="0"/>
                          <w:numId w:val="2"/>
                        </w:numPr>
                        <w:ind w:left="180" w:hanging="180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Hold a </w:t>
                      </w:r>
                      <w:hyperlink r:id="rId24" w:history="1">
                        <w:proofErr w:type="spellStart"/>
                        <w:r w:rsidR="00C6241B" w:rsidRPr="00C6241B">
                          <w:rPr>
                            <w:rStyle w:val="Hyperlink"/>
                            <w:rFonts w:ascii="Segoe UI" w:hAnsi="Segoe UI" w:cs="Segoe UI"/>
                            <w:sz w:val="16"/>
                            <w:szCs w:val="16"/>
                          </w:rPr>
                          <w:t>Brainwriting</w:t>
                        </w:r>
                        <w:proofErr w:type="spellEnd"/>
                        <w:r w:rsidR="00C6241B" w:rsidRPr="00C6241B">
                          <w:rPr>
                            <w:rStyle w:val="Hyperlink"/>
                            <w:rFonts w:ascii="Segoe UI" w:hAnsi="Segoe UI" w:cs="Segoe UI"/>
                            <w:sz w:val="16"/>
                            <w:szCs w:val="16"/>
                          </w:rPr>
                          <w:t xml:space="preserve"> session</w:t>
                        </w:r>
                      </w:hyperlink>
                      <w:r w:rsidR="00C6241B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to generate innovat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ive ideas to address a problem with F</w:t>
                      </w:r>
                      <w:proofErr w:type="gramStart"/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,Y</w:t>
                      </w:r>
                      <w:proofErr w:type="gramEnd"/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&amp;C members.</w:t>
                      </w:r>
                    </w:p>
                    <w:p w14:paraId="4070B581" w14:textId="3EE3446F" w:rsidR="00445F5D" w:rsidRPr="006E7659" w:rsidRDefault="00CA2968" w:rsidP="006E7659">
                      <w:pPr>
                        <w:pStyle w:val="Header"/>
                        <w:numPr>
                          <w:ilvl w:val="0"/>
                          <w:numId w:val="2"/>
                        </w:numPr>
                        <w:ind w:left="180" w:hanging="180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Ask </w:t>
                      </w:r>
                      <w:r w:rsidR="006E765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F</w:t>
                      </w:r>
                      <w:proofErr w:type="gramStart"/>
                      <w:r w:rsidR="006E765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,Y</w:t>
                      </w:r>
                      <w:proofErr w:type="gramEnd"/>
                      <w:r w:rsidR="006E7659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&amp;C</w:t>
                      </w:r>
                      <w:r w:rsidR="006E7659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="00C6241B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members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to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join program </w:t>
                      </w:r>
                      <w:r w:rsidR="0071216C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staff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in a</w:t>
                      </w:r>
                      <w:r w:rsidR="00C6241B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hyperlink r:id="rId25" w:history="1">
                        <w:r w:rsidR="00C6241B" w:rsidRPr="00C6241B">
                          <w:rPr>
                            <w:rStyle w:val="Hyperlink"/>
                            <w:rFonts w:ascii="Segoe UI" w:hAnsi="Segoe UI" w:cs="Segoe UI"/>
                            <w:sz w:val="16"/>
                            <w:szCs w:val="16"/>
                          </w:rPr>
                          <w:t>5 Whys session</w:t>
                        </w:r>
                      </w:hyperlink>
                      <w:r w:rsidR="00C6241B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to get to the root cause of a problem. </w:t>
                      </w:r>
                    </w:p>
                  </w:txbxContent>
                </v:textbox>
              </v:roundrect>
            </w:pict>
          </mc:Fallback>
        </mc:AlternateContent>
      </w:r>
      <w:r w:rsidR="00D5757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1708C89" wp14:editId="668212E1">
                <wp:simplePos x="0" y="0"/>
                <wp:positionH relativeFrom="column">
                  <wp:posOffset>4218305</wp:posOffset>
                </wp:positionH>
                <wp:positionV relativeFrom="paragraph">
                  <wp:posOffset>2002790</wp:posOffset>
                </wp:positionV>
                <wp:extent cx="7315200" cy="958850"/>
                <wp:effectExtent l="57150" t="38100" r="76200" b="88900"/>
                <wp:wrapNone/>
                <wp:docPr id="13" name="Rounded 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95885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5EDF5E" w14:textId="505C299E" w:rsidR="00C608D2" w:rsidRDefault="000603C2" w:rsidP="00C608D2">
                            <w:pPr>
                              <w:pStyle w:val="Header"/>
                              <w:numPr>
                                <w:ilvl w:val="0"/>
                                <w:numId w:val="2"/>
                              </w:numPr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Host a f</w:t>
                            </w:r>
                            <w:r w:rsidR="00C608D2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ocus group</w:t>
                            </w:r>
                            <w:r w:rsidR="00C608D2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on physical setting, website, or social media</w:t>
                            </w:r>
                            <w:r w:rsidR="00C608D2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="00C608D2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F</w:t>
                            </w:r>
                            <w:proofErr w:type="gramStart"/>
                            <w:r w:rsidR="00C608D2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,Y</w:t>
                            </w:r>
                            <w:proofErr w:type="gramEnd"/>
                            <w:r w:rsidR="00C608D2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&amp;C</w:t>
                            </w:r>
                            <w:r w:rsidR="00C608D2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members help write focus group questions,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lead</w:t>
                            </w:r>
                            <w:r w:rsidR="00C608D2" w:rsidRPr="00C6241B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group discussion, review group feedback, and</w:t>
                            </w:r>
                            <w:r w:rsidR="00C608D2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test recommended changes.</w:t>
                            </w:r>
                          </w:p>
                          <w:p w14:paraId="1AAC0EDD" w14:textId="4C22D823" w:rsidR="00445F5D" w:rsidRDefault="000603C2" w:rsidP="00445F5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>Form a r</w:t>
                            </w:r>
                            <w:r w:rsidR="00C608D2">
                              <w:rPr>
                                <w:rFonts w:ascii="Segoe UI" w:hAnsi="Segoe UI" w:cs="Segoe UI"/>
                                <w:sz w:val="16"/>
                              </w:rPr>
                              <w:t>eview panel of F</w:t>
                            </w:r>
                            <w:proofErr w:type="gramStart"/>
                            <w:r w:rsidR="00C608D2">
                              <w:rPr>
                                <w:rFonts w:ascii="Segoe UI" w:hAnsi="Segoe UI" w:cs="Segoe UI"/>
                                <w:sz w:val="16"/>
                              </w:rPr>
                              <w:t>,Y</w:t>
                            </w:r>
                            <w:proofErr w:type="gramEnd"/>
                            <w:r w:rsidR="00C608D2">
                              <w:rPr>
                                <w:rFonts w:ascii="Segoe UI" w:hAnsi="Segoe UI" w:cs="Segoe UI"/>
                                <w:sz w:val="16"/>
                              </w:rPr>
                              <w:t>&amp;C members who review materials from the program before they are shared with the public</w:t>
                            </w:r>
                            <w:r w:rsidR="00D731A7">
                              <w:rPr>
                                <w:rFonts w:ascii="Segoe UI" w:hAnsi="Segoe UI" w:cs="Segoe UI"/>
                                <w:sz w:val="16"/>
                              </w:rPr>
                              <w:t>.</w:t>
                            </w:r>
                          </w:p>
                          <w:p w14:paraId="55C300F0" w14:textId="6FACB9AE" w:rsidR="00D4530B" w:rsidRDefault="000603C2" w:rsidP="00DF495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>Invite</w:t>
                            </w:r>
                            <w:r w:rsidR="00D4530B"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 </w:t>
                            </w:r>
                            <w:hyperlink r:id="rId26" w:history="1">
                              <w:r w:rsidR="00D4530B" w:rsidRPr="00D4530B">
                                <w:rPr>
                                  <w:rStyle w:val="Hyperlink"/>
                                  <w:rFonts w:ascii="Segoe UI" w:hAnsi="Segoe UI" w:cs="Segoe UI"/>
                                  <w:sz w:val="16"/>
                                </w:rPr>
                                <w:t>cultural brokers</w:t>
                              </w:r>
                            </w:hyperlink>
                            <w:r w:rsidR="00D4530B"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to share information with program staff </w:t>
                            </w:r>
                            <w:r w:rsidR="00D4530B">
                              <w:rPr>
                                <w:rFonts w:ascii="Segoe UI" w:hAnsi="Segoe UI" w:cs="Segoe UI"/>
                                <w:sz w:val="16"/>
                              </w:rPr>
                              <w:t>to improve cultural and linguistic competencies</w:t>
                            </w:r>
                            <w:r w:rsidR="00D731A7">
                              <w:rPr>
                                <w:rFonts w:ascii="Segoe UI" w:hAnsi="Segoe UI" w:cs="Segoe UI"/>
                                <w:sz w:val="16"/>
                              </w:rPr>
                              <w:t>.</w:t>
                            </w:r>
                          </w:p>
                          <w:p w14:paraId="04F9AC81" w14:textId="011D9350" w:rsidR="00D57579" w:rsidRDefault="00D57579" w:rsidP="00DF495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>Create a space that reflects respect for the unique cultures of the people being served including their comfort and confidentiality.</w:t>
                            </w:r>
                          </w:p>
                          <w:p w14:paraId="47F383A3" w14:textId="300D8246" w:rsidR="00D57579" w:rsidRPr="00DF4954" w:rsidRDefault="00D57579" w:rsidP="00DF495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>Expand opportunities for direct communication between F</w:t>
                            </w:r>
                            <w:proofErr w:type="gramStart"/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>,Y</w:t>
                            </w:r>
                            <w:proofErr w:type="gramEnd"/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>&amp;C members and the program staff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3" o:spid="_x0000_s1041" style="position:absolute;margin-left:332.15pt;margin-top:157.7pt;width:8in;height:7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" fillcolor="#bfb1d0 [1623]" strokecolor="#795d9b [3047]">
                <v:fill color2="#ece7f1 [503]" rotate="t" angle="180" colors="0 #c9b5e8;22938f #d9cbee;1 #f0eaf9" focus="100%" type="gradient"/>
                <v:shadow on="t" color="black" opacity="24903f" origin=",.5" offset="0,.55556mm"/>
                <v:textbox inset="0,0,0,0">
                  <w:txbxContent>
                    <w:p w14:paraId="685EDF5E" w14:textId="505C299E" w:rsidR="00C608D2" w:rsidRDefault="000603C2" w:rsidP="00C608D2">
                      <w:pPr>
                        <w:pStyle w:val="Header"/>
                        <w:numPr>
                          <w:ilvl w:val="0"/>
                          <w:numId w:val="2"/>
                        </w:numPr>
                        <w:ind w:left="180" w:hanging="180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Host a f</w:t>
                      </w:r>
                      <w:r w:rsidR="00C608D2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ocus group</w:t>
                      </w:r>
                      <w:r w:rsidR="00C608D2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on physical setting, website, or social media</w:t>
                      </w:r>
                      <w:r w:rsidR="00C608D2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: </w:t>
                      </w:r>
                      <w:r w:rsidR="00C608D2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F</w:t>
                      </w:r>
                      <w:proofErr w:type="gramStart"/>
                      <w:r w:rsidR="00C608D2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,Y</w:t>
                      </w:r>
                      <w:proofErr w:type="gramEnd"/>
                      <w:r w:rsidR="00C608D2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&amp;C</w:t>
                      </w:r>
                      <w:r w:rsidR="00C608D2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members help write focus group questions,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lead</w:t>
                      </w:r>
                      <w:r w:rsidR="00C608D2" w:rsidRPr="00C6241B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group discussion, review group feedback, and</w:t>
                      </w:r>
                      <w:r w:rsidR="00C608D2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test recommended changes.</w:t>
                      </w:r>
                    </w:p>
                    <w:p w14:paraId="1AAC0EDD" w14:textId="4C22D823" w:rsidR="00445F5D" w:rsidRDefault="000603C2" w:rsidP="00445F5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180" w:hanging="180"/>
                        <w:rPr>
                          <w:rFonts w:ascii="Segoe UI" w:hAnsi="Segoe UI" w:cs="Segoe UI"/>
                          <w:sz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</w:rPr>
                        <w:t>Form a r</w:t>
                      </w:r>
                      <w:r w:rsidR="00C608D2">
                        <w:rPr>
                          <w:rFonts w:ascii="Segoe UI" w:hAnsi="Segoe UI" w:cs="Segoe UI"/>
                          <w:sz w:val="16"/>
                        </w:rPr>
                        <w:t>eview panel of F</w:t>
                      </w:r>
                      <w:proofErr w:type="gramStart"/>
                      <w:r w:rsidR="00C608D2">
                        <w:rPr>
                          <w:rFonts w:ascii="Segoe UI" w:hAnsi="Segoe UI" w:cs="Segoe UI"/>
                          <w:sz w:val="16"/>
                        </w:rPr>
                        <w:t>,Y</w:t>
                      </w:r>
                      <w:proofErr w:type="gramEnd"/>
                      <w:r w:rsidR="00C608D2">
                        <w:rPr>
                          <w:rFonts w:ascii="Segoe UI" w:hAnsi="Segoe UI" w:cs="Segoe UI"/>
                          <w:sz w:val="16"/>
                        </w:rPr>
                        <w:t>&amp;C members who review materials from the program before they are shared with the public</w:t>
                      </w:r>
                      <w:r w:rsidR="00D731A7">
                        <w:rPr>
                          <w:rFonts w:ascii="Segoe UI" w:hAnsi="Segoe UI" w:cs="Segoe UI"/>
                          <w:sz w:val="16"/>
                        </w:rPr>
                        <w:t>.</w:t>
                      </w:r>
                    </w:p>
                    <w:p w14:paraId="55C300F0" w14:textId="6FACB9AE" w:rsidR="00D4530B" w:rsidRDefault="000603C2" w:rsidP="00DF495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180" w:hanging="180"/>
                        <w:rPr>
                          <w:rFonts w:ascii="Segoe UI" w:hAnsi="Segoe UI" w:cs="Segoe UI"/>
                          <w:sz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</w:rPr>
                        <w:t>Invite</w:t>
                      </w:r>
                      <w:r w:rsidR="00D4530B">
                        <w:rPr>
                          <w:rFonts w:ascii="Segoe UI" w:hAnsi="Segoe UI" w:cs="Segoe UI"/>
                          <w:sz w:val="16"/>
                        </w:rPr>
                        <w:t xml:space="preserve"> </w:t>
                      </w:r>
                      <w:hyperlink r:id="rId27" w:history="1">
                        <w:r w:rsidR="00D4530B" w:rsidRPr="00D4530B">
                          <w:rPr>
                            <w:rStyle w:val="Hyperlink"/>
                            <w:rFonts w:ascii="Segoe UI" w:hAnsi="Segoe UI" w:cs="Segoe UI"/>
                            <w:sz w:val="16"/>
                          </w:rPr>
                          <w:t>cultural brokers</w:t>
                        </w:r>
                      </w:hyperlink>
                      <w:r w:rsidR="00D4530B">
                        <w:rPr>
                          <w:rFonts w:ascii="Segoe UI" w:hAnsi="Segoe UI" w:cs="Segoe UI"/>
                          <w:sz w:val="16"/>
                        </w:rPr>
                        <w:t xml:space="preserve"> </w:t>
                      </w:r>
                      <w:r>
                        <w:rPr>
                          <w:rFonts w:ascii="Segoe UI" w:hAnsi="Segoe UI" w:cs="Segoe UI"/>
                          <w:sz w:val="16"/>
                        </w:rPr>
                        <w:t xml:space="preserve">to share information with program staff </w:t>
                      </w:r>
                      <w:r w:rsidR="00D4530B">
                        <w:rPr>
                          <w:rFonts w:ascii="Segoe UI" w:hAnsi="Segoe UI" w:cs="Segoe UI"/>
                          <w:sz w:val="16"/>
                        </w:rPr>
                        <w:t>to improve cultural and linguistic competencies</w:t>
                      </w:r>
                      <w:r w:rsidR="00D731A7">
                        <w:rPr>
                          <w:rFonts w:ascii="Segoe UI" w:hAnsi="Segoe UI" w:cs="Segoe UI"/>
                          <w:sz w:val="16"/>
                        </w:rPr>
                        <w:t>.</w:t>
                      </w:r>
                    </w:p>
                    <w:p w14:paraId="04F9AC81" w14:textId="011D9350" w:rsidR="00D57579" w:rsidRDefault="00D57579" w:rsidP="00DF495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180" w:hanging="180"/>
                        <w:rPr>
                          <w:rFonts w:ascii="Segoe UI" w:hAnsi="Segoe UI" w:cs="Segoe UI"/>
                          <w:sz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</w:rPr>
                        <w:t>Create a space that reflects respect for the unique cultures of the people being served including their comfort and confidentiality.</w:t>
                      </w:r>
                    </w:p>
                    <w:p w14:paraId="47F383A3" w14:textId="300D8246" w:rsidR="00D57579" w:rsidRPr="00DF4954" w:rsidRDefault="00D57579" w:rsidP="00DF495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180" w:hanging="180"/>
                        <w:rPr>
                          <w:rFonts w:ascii="Segoe UI" w:hAnsi="Segoe UI" w:cs="Segoe UI"/>
                          <w:sz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</w:rPr>
                        <w:t>Expand opportunities for direct communication between F</w:t>
                      </w:r>
                      <w:proofErr w:type="gramStart"/>
                      <w:r>
                        <w:rPr>
                          <w:rFonts w:ascii="Segoe UI" w:hAnsi="Segoe UI" w:cs="Segoe UI"/>
                          <w:sz w:val="16"/>
                        </w:rPr>
                        <w:t>,Y</w:t>
                      </w:r>
                      <w:proofErr w:type="gramEnd"/>
                      <w:r>
                        <w:rPr>
                          <w:rFonts w:ascii="Segoe UI" w:hAnsi="Segoe UI" w:cs="Segoe UI"/>
                          <w:sz w:val="16"/>
                        </w:rPr>
                        <w:t>&amp;C members and the program staff.</w:t>
                      </w:r>
                    </w:p>
                  </w:txbxContent>
                </v:textbox>
              </v:roundrect>
            </w:pict>
          </mc:Fallback>
        </mc:AlternateContent>
      </w:r>
      <w:r w:rsidR="000603C2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FF33273" wp14:editId="6D8D7302">
                <wp:simplePos x="0" y="0"/>
                <wp:positionH relativeFrom="column">
                  <wp:posOffset>4218305</wp:posOffset>
                </wp:positionH>
                <wp:positionV relativeFrom="paragraph">
                  <wp:posOffset>758190</wp:posOffset>
                </wp:positionV>
                <wp:extent cx="7315200" cy="1101090"/>
                <wp:effectExtent l="57150" t="38100" r="76200" b="99060"/>
                <wp:wrapNone/>
                <wp:docPr id="15" name="Rounded 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10109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ADA5E1" w14:textId="0B2B9FEA" w:rsidR="00445F5D" w:rsidRPr="00A70635" w:rsidRDefault="00A70635" w:rsidP="00A70635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 w:rsidRPr="00A70635">
                              <w:rPr>
                                <w:rFonts w:ascii="Segoe UI" w:hAnsi="Segoe UI" w:cs="Segoe UI"/>
                                <w:sz w:val="16"/>
                              </w:rPr>
                              <w:t>Use gender-preferred pronouns to support equity and respect</w:t>
                            </w:r>
                            <w:r w:rsidR="00051B27">
                              <w:rPr>
                                <w:rFonts w:ascii="Segoe UI" w:hAnsi="Segoe UI" w:cs="Segoe UI"/>
                                <w:sz w:val="16"/>
                              </w:rPr>
                              <w:t>.</w:t>
                            </w:r>
                          </w:p>
                          <w:p w14:paraId="0F2AC937" w14:textId="7775FBA0" w:rsidR="00A70635" w:rsidRPr="00A70635" w:rsidRDefault="00A70635" w:rsidP="00A70635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 w:rsidRPr="00A70635">
                              <w:rPr>
                                <w:rFonts w:ascii="Segoe UI" w:hAnsi="Segoe UI" w:cs="Segoe UI"/>
                                <w:sz w:val="16"/>
                              </w:rPr>
                              <w:t>Acknowledge days of religious, spiritual and cultural observance when setting meeting schedules or hosting events.</w:t>
                            </w:r>
                          </w:p>
                          <w:p w14:paraId="78BFAEF7" w14:textId="69B27F05" w:rsidR="00A70635" w:rsidRDefault="00396496" w:rsidP="00A70635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>Provide opportunities for F</w:t>
                            </w:r>
                            <w:proofErr w:type="gramStart"/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>,Y</w:t>
                            </w:r>
                            <w:proofErr w:type="gramEnd"/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&amp;C members </w:t>
                            </w:r>
                            <w:r w:rsidR="00A70635" w:rsidRPr="00A70635">
                              <w:rPr>
                                <w:rFonts w:ascii="Segoe UI" w:hAnsi="Segoe UI" w:cs="Segoe UI"/>
                                <w:sz w:val="16"/>
                              </w:rPr>
                              <w:t>to articulate concerns, create process for submitting anonymous feedback on policies, programs, culture or other work-related issues and encourage the use of this tool.</w:t>
                            </w:r>
                          </w:p>
                          <w:p w14:paraId="7BF9F093" w14:textId="23A290A0" w:rsidR="00396496" w:rsidRDefault="00396496" w:rsidP="00A70635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 w:rsidRPr="006425BA"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Rotate who runs meetings; chances are you will end up with different </w:t>
                            </w:r>
                            <w:r w:rsidR="006425BA" w:rsidRPr="006425BA">
                              <w:rPr>
                                <w:rFonts w:ascii="Segoe UI" w:hAnsi="Segoe UI" w:cs="Segoe UI"/>
                                <w:sz w:val="16"/>
                              </w:rPr>
                              <w:t>perspectives shared</w:t>
                            </w:r>
                            <w:r w:rsidR="00051B27">
                              <w:rPr>
                                <w:rFonts w:ascii="Segoe UI" w:hAnsi="Segoe UI" w:cs="Segoe UI"/>
                                <w:sz w:val="16"/>
                              </w:rPr>
                              <w:t>.</w:t>
                            </w:r>
                          </w:p>
                          <w:p w14:paraId="2945402F" w14:textId="4D044379" w:rsidR="006C59AF" w:rsidRDefault="006C59AF" w:rsidP="00A70635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Engage with </w:t>
                            </w:r>
                            <w:r w:rsidR="000603C2">
                              <w:rPr>
                                <w:rFonts w:ascii="Segoe UI" w:hAnsi="Segoe UI" w:cs="Segoe UI"/>
                                <w:sz w:val="16"/>
                              </w:rPr>
                              <w:t>a diverse group of stakeholders providing the necessary support for full inclusion which may include accessibility and language interpretation.</w:t>
                            </w:r>
                          </w:p>
                          <w:p w14:paraId="4C001CA4" w14:textId="638576FB" w:rsidR="000603C2" w:rsidRPr="00A70635" w:rsidRDefault="000603C2" w:rsidP="00A70635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>Acknowledge that social and economic differences can offer a variety of strengths and perspectiv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5" o:spid="_x0000_s1042" style="position:absolute;margin-left:332.15pt;margin-top:59.7pt;width:8in;height:86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" fillcolor="#fbcaa2 [1625]" strokecolor="#f68c36 [3049]">
                <v:fill color2="#fdefe3 [505]" rotate="t" angle="180" colors="0 #ffbe86;22938f #ffd0aa;1 #ffebdb" focus="100%" type="gradient"/>
                <v:shadow on="t" color="black" opacity="24903f" origin=",.5" offset="0,.55556mm"/>
                <v:textbox inset="0,0,0,0">
                  <w:txbxContent>
                    <w:p w14:paraId="64ADA5E1" w14:textId="0B2B9FEA" w:rsidR="00445F5D" w:rsidRPr="00A70635" w:rsidRDefault="00A70635" w:rsidP="00A70635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180" w:hanging="180"/>
                        <w:rPr>
                          <w:rFonts w:ascii="Segoe UI" w:hAnsi="Segoe UI" w:cs="Segoe UI"/>
                          <w:sz w:val="16"/>
                        </w:rPr>
                      </w:pPr>
                      <w:r w:rsidRPr="00A70635">
                        <w:rPr>
                          <w:rFonts w:ascii="Segoe UI" w:hAnsi="Segoe UI" w:cs="Segoe UI"/>
                          <w:sz w:val="16"/>
                        </w:rPr>
                        <w:t>Use gender-preferred pronouns to support equity and respect</w:t>
                      </w:r>
                      <w:r w:rsidR="00051B27">
                        <w:rPr>
                          <w:rFonts w:ascii="Segoe UI" w:hAnsi="Segoe UI" w:cs="Segoe UI"/>
                          <w:sz w:val="16"/>
                        </w:rPr>
                        <w:t>.</w:t>
                      </w:r>
                    </w:p>
                    <w:p w14:paraId="0F2AC937" w14:textId="7775FBA0" w:rsidR="00A70635" w:rsidRPr="00A70635" w:rsidRDefault="00A70635" w:rsidP="00A70635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180" w:hanging="180"/>
                        <w:rPr>
                          <w:rFonts w:ascii="Segoe UI" w:hAnsi="Segoe UI" w:cs="Segoe UI"/>
                          <w:sz w:val="16"/>
                        </w:rPr>
                      </w:pPr>
                      <w:r w:rsidRPr="00A70635">
                        <w:rPr>
                          <w:rFonts w:ascii="Segoe UI" w:hAnsi="Segoe UI" w:cs="Segoe UI"/>
                          <w:sz w:val="16"/>
                        </w:rPr>
                        <w:t>Acknowledge days of religious, spiritual and cultural observance when setting meeting schedules or hosting events.</w:t>
                      </w:r>
                    </w:p>
                    <w:p w14:paraId="78BFAEF7" w14:textId="69B27F05" w:rsidR="00A70635" w:rsidRDefault="00396496" w:rsidP="00A70635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180" w:hanging="180"/>
                        <w:rPr>
                          <w:rFonts w:ascii="Segoe UI" w:hAnsi="Segoe UI" w:cs="Segoe UI"/>
                          <w:sz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</w:rPr>
                        <w:t>Provide opportunities for F</w:t>
                      </w:r>
                      <w:proofErr w:type="gramStart"/>
                      <w:r>
                        <w:rPr>
                          <w:rFonts w:ascii="Segoe UI" w:hAnsi="Segoe UI" w:cs="Segoe UI"/>
                          <w:sz w:val="16"/>
                        </w:rPr>
                        <w:t>,Y</w:t>
                      </w:r>
                      <w:proofErr w:type="gramEnd"/>
                      <w:r>
                        <w:rPr>
                          <w:rFonts w:ascii="Segoe UI" w:hAnsi="Segoe UI" w:cs="Segoe UI"/>
                          <w:sz w:val="16"/>
                        </w:rPr>
                        <w:t xml:space="preserve">&amp;C members </w:t>
                      </w:r>
                      <w:r w:rsidR="00A70635" w:rsidRPr="00A70635">
                        <w:rPr>
                          <w:rFonts w:ascii="Segoe UI" w:hAnsi="Segoe UI" w:cs="Segoe UI"/>
                          <w:sz w:val="16"/>
                        </w:rPr>
                        <w:t>to articulate concerns, create process for submitting anonymous feedback on policies, programs, culture or other work-related issues and encourage the use of this tool.</w:t>
                      </w:r>
                    </w:p>
                    <w:p w14:paraId="7BF9F093" w14:textId="23A290A0" w:rsidR="00396496" w:rsidRDefault="00396496" w:rsidP="00A70635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180" w:hanging="180"/>
                        <w:rPr>
                          <w:rFonts w:ascii="Segoe UI" w:hAnsi="Segoe UI" w:cs="Segoe UI"/>
                          <w:sz w:val="16"/>
                        </w:rPr>
                      </w:pPr>
                      <w:r w:rsidRPr="006425BA">
                        <w:rPr>
                          <w:rFonts w:ascii="Segoe UI" w:hAnsi="Segoe UI" w:cs="Segoe UI"/>
                          <w:sz w:val="16"/>
                        </w:rPr>
                        <w:t xml:space="preserve">Rotate who runs meetings; chances are you will end up with different </w:t>
                      </w:r>
                      <w:r w:rsidR="006425BA" w:rsidRPr="006425BA">
                        <w:rPr>
                          <w:rFonts w:ascii="Segoe UI" w:hAnsi="Segoe UI" w:cs="Segoe UI"/>
                          <w:sz w:val="16"/>
                        </w:rPr>
                        <w:t>perspectives shared</w:t>
                      </w:r>
                      <w:r w:rsidR="00051B27">
                        <w:rPr>
                          <w:rFonts w:ascii="Segoe UI" w:hAnsi="Segoe UI" w:cs="Segoe UI"/>
                          <w:sz w:val="16"/>
                        </w:rPr>
                        <w:t>.</w:t>
                      </w:r>
                    </w:p>
                    <w:p w14:paraId="2945402F" w14:textId="4D044379" w:rsidR="006C59AF" w:rsidRDefault="006C59AF" w:rsidP="00A70635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180" w:hanging="180"/>
                        <w:rPr>
                          <w:rFonts w:ascii="Segoe UI" w:hAnsi="Segoe UI" w:cs="Segoe UI"/>
                          <w:sz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</w:rPr>
                        <w:t xml:space="preserve">Engage with </w:t>
                      </w:r>
                      <w:r w:rsidR="000603C2">
                        <w:rPr>
                          <w:rFonts w:ascii="Segoe UI" w:hAnsi="Segoe UI" w:cs="Segoe UI"/>
                          <w:sz w:val="16"/>
                        </w:rPr>
                        <w:t>a diverse group of stakeholders providing the necessary support for full inclusion which may include accessibility and language interpretation.</w:t>
                      </w:r>
                    </w:p>
                    <w:p w14:paraId="4C001CA4" w14:textId="638576FB" w:rsidR="000603C2" w:rsidRPr="00A70635" w:rsidRDefault="000603C2" w:rsidP="00A70635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180" w:hanging="180"/>
                        <w:rPr>
                          <w:rFonts w:ascii="Segoe UI" w:hAnsi="Segoe UI" w:cs="Segoe UI"/>
                          <w:sz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</w:rPr>
                        <w:t>Acknowledge that social and economic differences can offer a variety of strengths and perspectives.</w:t>
                      </w:r>
                    </w:p>
                  </w:txbxContent>
                </v:textbox>
              </v:roundrect>
            </w:pict>
          </mc:Fallback>
        </mc:AlternateContent>
      </w:r>
      <w:r w:rsidR="00051B27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020D1DE" wp14:editId="06FE631D">
                <wp:simplePos x="0" y="0"/>
                <wp:positionH relativeFrom="column">
                  <wp:posOffset>-352425</wp:posOffset>
                </wp:positionH>
                <wp:positionV relativeFrom="paragraph">
                  <wp:posOffset>6068060</wp:posOffset>
                </wp:positionV>
                <wp:extent cx="2895600" cy="238125"/>
                <wp:effectExtent l="0" t="0" r="0" b="952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B6D92" w14:textId="1FED0B82" w:rsidR="006E7659" w:rsidRPr="006E7659" w:rsidRDefault="006E765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**</w:t>
                            </w:r>
                            <w:r w:rsidRPr="006E7659">
                              <w:rPr>
                                <w:sz w:val="18"/>
                              </w:rPr>
                              <w:t>F</w:t>
                            </w:r>
                            <w:proofErr w:type="gramStart"/>
                            <w:r w:rsidRPr="006E7659">
                              <w:rPr>
                                <w:sz w:val="18"/>
                              </w:rPr>
                              <w:t>,Y</w:t>
                            </w:r>
                            <w:proofErr w:type="gramEnd"/>
                            <w:r w:rsidRPr="006E7659">
                              <w:rPr>
                                <w:sz w:val="18"/>
                              </w:rPr>
                              <w:t>&amp;C = Family, Youth and Community</w:t>
                            </w:r>
                            <w:r w:rsidR="00051B27">
                              <w:rPr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3" type="#_x0000_t202" style="position:absolute;margin-left:-27.75pt;margin-top:477.8pt;width:228pt;height:18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" stroked="f">
                <v:textbox>
                  <w:txbxContent>
                    <w:p w14:paraId="29EB6D92" w14:textId="1FED0B82" w:rsidR="006E7659" w:rsidRPr="006E7659" w:rsidRDefault="006E765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**</w:t>
                      </w:r>
                      <w:r w:rsidRPr="006E7659">
                        <w:rPr>
                          <w:sz w:val="18"/>
                        </w:rPr>
                        <w:t>F</w:t>
                      </w:r>
                      <w:proofErr w:type="gramStart"/>
                      <w:r w:rsidRPr="006E7659">
                        <w:rPr>
                          <w:sz w:val="18"/>
                        </w:rPr>
                        <w:t>,Y</w:t>
                      </w:r>
                      <w:proofErr w:type="gramEnd"/>
                      <w:r w:rsidRPr="006E7659">
                        <w:rPr>
                          <w:sz w:val="18"/>
                        </w:rPr>
                        <w:t>&amp;C = Family, Youth and Community</w:t>
                      </w:r>
                      <w:r w:rsidR="00051B27">
                        <w:rPr>
                          <w:sz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031099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296F6F90" wp14:editId="682CFAFE">
                <wp:simplePos x="0" y="0"/>
                <wp:positionH relativeFrom="column">
                  <wp:posOffset>1995805</wp:posOffset>
                </wp:positionH>
                <wp:positionV relativeFrom="paragraph">
                  <wp:posOffset>2886710</wp:posOffset>
                </wp:positionV>
                <wp:extent cx="2019300" cy="731520"/>
                <wp:effectExtent l="0" t="0" r="19050" b="11430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9300" cy="731520"/>
                          <a:chOff x="0" y="0"/>
                          <a:chExt cx="2019300" cy="731520"/>
                        </a:xfrm>
                      </wpg:grpSpPr>
                      <wps:wsp>
                        <wps:cNvPr id="3" name="Rounded Rectangle 3"/>
                        <wps:cNvSpPr/>
                        <wps:spPr>
                          <a:xfrm>
                            <a:off x="0" y="0"/>
                            <a:ext cx="2014855" cy="73152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D982B2A" w14:textId="77777777" w:rsidR="00445F5D" w:rsidRPr="00895C35" w:rsidRDefault="00445F5D" w:rsidP="00445F5D">
                              <w:pPr>
                                <w:spacing w:after="0"/>
                                <w:jc w:val="center"/>
                                <w:rPr>
                                  <w:sz w:val="18"/>
                                </w:rPr>
                              </w:pPr>
                            </w:p>
                            <w:p w14:paraId="21BC975E" w14:textId="77777777" w:rsidR="00445F5D" w:rsidRDefault="00445F5D" w:rsidP="00445F5D">
                              <w:pPr>
                                <w:spacing w:after="0"/>
                                <w:jc w:val="center"/>
                                <w:rPr>
                                  <w:rFonts w:ascii="Segoe UI Black" w:hAnsi="Segoe UI Black" w:cs="Segoe UI"/>
                                  <w:color w:val="7030A0"/>
                                  <w:sz w:val="20"/>
                                </w:rPr>
                              </w:pPr>
                            </w:p>
                            <w:p w14:paraId="5B07B1F6" w14:textId="77777777" w:rsidR="00445F5D" w:rsidRPr="00895C35" w:rsidRDefault="00445F5D" w:rsidP="00445F5D">
                              <w:pPr>
                                <w:spacing w:after="0"/>
                                <w:jc w:val="center"/>
                                <w:rPr>
                                  <w:rFonts w:ascii="Segoe UI Black" w:hAnsi="Segoe UI Black" w:cs="Segoe UI"/>
                                  <w:color w:val="7030A0"/>
                                  <w:sz w:val="20"/>
                                </w:rPr>
                              </w:pPr>
                              <w:r w:rsidRPr="00895C35">
                                <w:rPr>
                                  <w:rFonts w:ascii="Segoe UI Black" w:hAnsi="Segoe UI Black" w:cs="Segoe UI"/>
                                  <w:color w:val="7030A0"/>
                                  <w:sz w:val="20"/>
                                </w:rPr>
                                <w:t>Program Leadershi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6200"/>
                            <a:ext cx="2019300" cy="304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25" o:spid="_x0000_s1044" style="position:absolute;margin-left:157.15pt;margin-top:227.3pt;width:159pt;height:57.6pt;z-index:251669504" coordsize="20193,73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">
                <v:roundrect id="Rounded Rectangle 3" o:spid="_x0000_s1045" style="position:absolute;width:20148;height:7315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a7wZ8AA&#10;AADaAAAADwAAAGRycy9kb3ducmV2LnhtbESPQYvCMBSE74L/ITzBi6ypK8pSjSKCrCfRqvdH82yr&#10;zUtpYq3/3giCx2FmvmHmy9aUoqHaFZYVjIYRCOLU6oIzBafj5ucPhPPIGkvLpOBJDpaLbmeOsbYP&#10;PlCT+EwECLsYFeTeV7GULs3JoBvaijh4F1sb9EHWmdQ1PgLclPI3iqbSYMFhIceK1jmlt+RuFPxP&#10;pmev9f7WPE+TAY6v6W5wdkr1e+1qBsJT67/hT3urFYzhfSXcALl4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a7wZ8AAAADaAAAADwAAAAAAAAAAAAAAAACYAgAAZHJzL2Rvd25y&#10;ZXYueG1sUEsFBgAAAAAEAAQA9QAAAIUDAAAAAA==&#10;" fillcolor="white [3201]" strokecolor="#4f81bd [3204]" strokeweight="2pt">
                  <v:textbox inset=",0,,0">
                    <w:txbxContent>
                      <w:p w14:paraId="0D982B2A" w14:textId="77777777" w:rsidR="00445F5D" w:rsidRPr="00895C35" w:rsidRDefault="00445F5D" w:rsidP="00445F5D">
                        <w:pPr>
                          <w:spacing w:after="0"/>
                          <w:jc w:val="center"/>
                          <w:rPr>
                            <w:sz w:val="18"/>
                          </w:rPr>
                        </w:pPr>
                      </w:p>
                      <w:p w14:paraId="21BC975E" w14:textId="77777777" w:rsidR="00445F5D" w:rsidRDefault="00445F5D" w:rsidP="00445F5D">
                        <w:pPr>
                          <w:spacing w:after="0"/>
                          <w:jc w:val="center"/>
                          <w:rPr>
                            <w:rFonts w:ascii="Segoe UI Black" w:hAnsi="Segoe UI Black" w:cs="Segoe UI"/>
                            <w:color w:val="7030A0"/>
                            <w:sz w:val="20"/>
                          </w:rPr>
                        </w:pPr>
                      </w:p>
                      <w:p w14:paraId="5B07B1F6" w14:textId="77777777" w:rsidR="00445F5D" w:rsidRPr="00895C35" w:rsidRDefault="00445F5D" w:rsidP="00445F5D">
                        <w:pPr>
                          <w:spacing w:after="0"/>
                          <w:jc w:val="center"/>
                          <w:rPr>
                            <w:rFonts w:ascii="Segoe UI Black" w:hAnsi="Segoe UI Black" w:cs="Segoe UI"/>
                            <w:color w:val="7030A0"/>
                            <w:sz w:val="20"/>
                          </w:rPr>
                        </w:pPr>
                        <w:r w:rsidRPr="00895C35">
                          <w:rPr>
                            <w:rFonts w:ascii="Segoe UI Black" w:hAnsi="Segoe UI Black" w:cs="Segoe UI"/>
                            <w:color w:val="7030A0"/>
                            <w:sz w:val="20"/>
                          </w:rPr>
                          <w:t>Program Leadership</w:t>
                        </w:r>
                      </w:p>
                    </w:txbxContent>
                  </v:textbox>
                </v:roundrect>
                <v:shape id="Picture 16" o:spid="_x0000_s1046" type="#_x0000_t75" style="position:absolute;top:762;width:20193;height:304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uk2XHDAAAA2wAAAA8AAABkcnMvZG93bnJldi54bWxET9tqwkAQfS/4D8sIvjUbK4QaXUWEQqEt&#10;pV4Cvo3ZMQnJzobsNkn/vlso+DaHc531djSN6KlzlWUF8ygGQZxbXXGh4HR8eXwG4TyyxsYyKfgh&#10;B9vN5GGNqbYDf1F/8IUIIexSVFB636ZSurwkgy6yLXHgbrYz6APsCqk7HEK4aeRTHCfSYMWhocSW&#10;9iXl9eHbKMjkvG6HZbFozpf3T7b27aPOrkrNpuNuBcLT6O/if/erDvMT+PslHCA3v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e6TZccMAAADbAAAADwAAAAAAAAAAAAAAAACf&#10;AgAAZHJzL2Rvd25yZXYueG1sUEsFBgAAAAAEAAQA9wAAAI8DAAAAAA==&#10;">
                  <v:imagedata r:id="rId29" o:title=""/>
                  <v:path arrowok="t"/>
                </v:shape>
              </v:group>
            </w:pict>
          </mc:Fallback>
        </mc:AlternateContent>
      </w:r>
      <w:r w:rsidR="00031099"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57F1A9B3" wp14:editId="20A5C99A">
                <wp:simplePos x="0" y="0"/>
                <wp:positionH relativeFrom="column">
                  <wp:posOffset>1997710</wp:posOffset>
                </wp:positionH>
                <wp:positionV relativeFrom="paragraph">
                  <wp:posOffset>5191760</wp:posOffset>
                </wp:positionV>
                <wp:extent cx="2019300" cy="731520"/>
                <wp:effectExtent l="0" t="0" r="19050" b="11430"/>
                <wp:wrapNone/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9300" cy="731520"/>
                          <a:chOff x="0" y="0"/>
                          <a:chExt cx="2019300" cy="731520"/>
                        </a:xfrm>
                      </wpg:grpSpPr>
                      <wps:wsp>
                        <wps:cNvPr id="4" name="Rounded Rectangle 4"/>
                        <wps:cNvSpPr/>
                        <wps:spPr>
                          <a:xfrm>
                            <a:off x="0" y="0"/>
                            <a:ext cx="2014855" cy="73152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4A3D502" w14:textId="77777777" w:rsidR="00445F5D" w:rsidRPr="00895C35" w:rsidRDefault="00445F5D" w:rsidP="00445F5D">
                              <w:pPr>
                                <w:spacing w:after="0"/>
                                <w:jc w:val="center"/>
                                <w:rPr>
                                  <w:sz w:val="18"/>
                                </w:rPr>
                              </w:pPr>
                            </w:p>
                            <w:p w14:paraId="1C2F627B" w14:textId="77777777" w:rsidR="00445F5D" w:rsidRDefault="00445F5D" w:rsidP="00445F5D">
                              <w:pPr>
                                <w:spacing w:after="0"/>
                                <w:jc w:val="center"/>
                                <w:rPr>
                                  <w:rFonts w:ascii="Segoe UI Black" w:hAnsi="Segoe UI Black"/>
                                  <w:color w:val="7030A0"/>
                                  <w:sz w:val="20"/>
                                </w:rPr>
                              </w:pPr>
                            </w:p>
                            <w:p w14:paraId="60E1B75D" w14:textId="77777777" w:rsidR="00445F5D" w:rsidRPr="00895C35" w:rsidRDefault="00445F5D" w:rsidP="00445F5D">
                              <w:pPr>
                                <w:spacing w:after="0"/>
                                <w:jc w:val="center"/>
                                <w:rPr>
                                  <w:rFonts w:ascii="Segoe UI Black" w:hAnsi="Segoe UI Black"/>
                                  <w:color w:val="7030A0"/>
                                  <w:sz w:val="20"/>
                                </w:rPr>
                              </w:pPr>
                              <w:r w:rsidRPr="00895C35">
                                <w:rPr>
                                  <w:rFonts w:ascii="Segoe UI Black" w:hAnsi="Segoe UI Black"/>
                                  <w:color w:val="7030A0"/>
                                  <w:sz w:val="20"/>
                                </w:rPr>
                                <w:t>Continuous Improveme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85725"/>
                            <a:ext cx="2019300" cy="2762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26" o:spid="_x0000_s1047" style="position:absolute;margin-left:157.3pt;margin-top:408.8pt;width:159pt;height:57.6pt;z-index:251671552" coordsize="20193,73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">
                <v:roundrect id="Rounded Rectangle 4" o:spid="_x0000_s1048" style="position:absolute;width:20148;height:7315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S/yccQA&#10;AADaAAAADwAAAGRycy9kb3ducmV2LnhtbESPQWvCQBSE7wX/w/IKvemmVkuJbkREwR6kNPXi7ZF9&#10;JsHs27i7xtRf7xaEHoeZ+YaZL3rTiI6cry0reB0lIIgLq2suFex/NsMPED4ga2wsk4Jf8rDIBk9z&#10;TLW98jd1eShFhLBPUUEVQptK6YuKDPqRbYmjd7TOYIjSlVI7vEa4aeQ4Sd6lwZrjQoUtrSoqTvnF&#10;KCg/1we502+7kE/P0y+X2Nttv1Xq5blfzkAE6sN/+NHeagUT+LsSb4DM7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Uv8nHEAAAA2gAAAA8AAAAAAAAAAAAAAAAAmAIAAGRycy9k&#10;b3ducmV2LnhtbFBLBQYAAAAABAAEAPUAAACJAwAAAAA=&#10;" fillcolor="white [3201]" strokecolor="#c0504d [3205]" strokeweight="2pt">
                  <v:textbox inset="0,0,0,0">
                    <w:txbxContent>
                      <w:p w14:paraId="04A3D502" w14:textId="77777777" w:rsidR="00445F5D" w:rsidRPr="00895C35" w:rsidRDefault="00445F5D" w:rsidP="00445F5D">
                        <w:pPr>
                          <w:spacing w:after="0"/>
                          <w:jc w:val="center"/>
                          <w:rPr>
                            <w:sz w:val="18"/>
                          </w:rPr>
                        </w:pPr>
                      </w:p>
                      <w:p w14:paraId="1C2F627B" w14:textId="77777777" w:rsidR="00445F5D" w:rsidRDefault="00445F5D" w:rsidP="00445F5D">
                        <w:pPr>
                          <w:spacing w:after="0"/>
                          <w:jc w:val="center"/>
                          <w:rPr>
                            <w:rFonts w:ascii="Segoe UI Black" w:hAnsi="Segoe UI Black"/>
                            <w:color w:val="7030A0"/>
                            <w:sz w:val="20"/>
                          </w:rPr>
                        </w:pPr>
                      </w:p>
                      <w:p w14:paraId="60E1B75D" w14:textId="77777777" w:rsidR="00445F5D" w:rsidRPr="00895C35" w:rsidRDefault="00445F5D" w:rsidP="00445F5D">
                        <w:pPr>
                          <w:spacing w:after="0"/>
                          <w:jc w:val="center"/>
                          <w:rPr>
                            <w:rFonts w:ascii="Segoe UI Black" w:hAnsi="Segoe UI Black"/>
                            <w:color w:val="7030A0"/>
                            <w:sz w:val="20"/>
                          </w:rPr>
                        </w:pPr>
                        <w:r w:rsidRPr="00895C35">
                          <w:rPr>
                            <w:rFonts w:ascii="Segoe UI Black" w:hAnsi="Segoe UI Black"/>
                            <w:color w:val="7030A0"/>
                            <w:sz w:val="20"/>
                          </w:rPr>
                          <w:t>Continuous Improvement</w:t>
                        </w:r>
                      </w:p>
                    </w:txbxContent>
                  </v:textbox>
                </v:roundrect>
                <v:shape id="Picture 17" o:spid="_x0000_s1049" type="#_x0000_t75" style="position:absolute;top:857;width:20193;height:276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JgecHEAAAA2wAAAA8AAABkcnMvZG93bnJldi54bWxET01rwkAQvQv+h2WE3sxGi7akWUW0lRRE&#10;qErA25CdJsHsbJrdavrvuwWht3m8z0mXvWnElTpXW1YwiWIQxIXVNZcKTse38TMI55E1NpZJwQ85&#10;WC6GgxQTbW/8QdeDL0UIYZeggsr7NpHSFRUZdJFtiQP3aTuDPsCulLrDWwg3jZzG8VwarDk0VNjS&#10;uqLicvg2CnxW5q9ms9u/z05f2Wr7mO/r81Sph1G/egHhqff/4rs702H+E/z9Eg6Qi1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JgecHEAAAA2wAAAA8AAAAAAAAAAAAAAAAA&#10;nwIAAGRycy9kb3ducmV2LnhtbFBLBQYAAAAABAAEAPcAAACQAwAAAAA=&#10;">
                  <v:imagedata r:id="rId31" o:title=""/>
                  <v:path arrowok="t"/>
                </v:shape>
              </v:group>
            </w:pict>
          </mc:Fallback>
        </mc:AlternateContent>
      </w:r>
      <w:r w:rsidR="00031099"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17634A03" wp14:editId="1333DEEE">
                <wp:simplePos x="0" y="0"/>
                <wp:positionH relativeFrom="column">
                  <wp:posOffset>2000250</wp:posOffset>
                </wp:positionH>
                <wp:positionV relativeFrom="paragraph">
                  <wp:posOffset>4020185</wp:posOffset>
                </wp:positionV>
                <wp:extent cx="2019300" cy="731520"/>
                <wp:effectExtent l="0" t="0" r="19050" b="11430"/>
                <wp:wrapNone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9300" cy="731520"/>
                          <a:chOff x="0" y="0"/>
                          <a:chExt cx="2019300" cy="731520"/>
                        </a:xfrm>
                      </wpg:grpSpPr>
                      <wps:wsp>
                        <wps:cNvPr id="5" name="Rounded Rectangle 5"/>
                        <wps:cNvSpPr/>
                        <wps:spPr>
                          <a:xfrm>
                            <a:off x="0" y="0"/>
                            <a:ext cx="2014855" cy="73152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3"/>
                          </a:lnRef>
                          <a:fillRef idx="1">
                            <a:schemeClr val="lt1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CF81510" w14:textId="77777777" w:rsidR="00445F5D" w:rsidRPr="00895C35" w:rsidRDefault="00445F5D" w:rsidP="00445F5D">
                              <w:pPr>
                                <w:spacing w:after="0"/>
                                <w:jc w:val="center"/>
                                <w:rPr>
                                  <w:rFonts w:ascii="Segoe UI Black" w:hAnsi="Segoe UI Black"/>
                                  <w:color w:val="7030A0"/>
                                  <w:sz w:val="20"/>
                                </w:rPr>
                              </w:pPr>
                            </w:p>
                            <w:p w14:paraId="444CE36D" w14:textId="77777777" w:rsidR="00445F5D" w:rsidRDefault="00445F5D" w:rsidP="00445F5D">
                              <w:pPr>
                                <w:spacing w:after="0"/>
                                <w:jc w:val="center"/>
                                <w:rPr>
                                  <w:rFonts w:ascii="Segoe UI Black" w:hAnsi="Segoe UI Black"/>
                                  <w:color w:val="7030A0"/>
                                  <w:sz w:val="20"/>
                                </w:rPr>
                              </w:pPr>
                            </w:p>
                            <w:p w14:paraId="54BD938E" w14:textId="77777777" w:rsidR="00445F5D" w:rsidRPr="00895C35" w:rsidRDefault="00445F5D" w:rsidP="00445F5D">
                              <w:pPr>
                                <w:spacing w:after="0"/>
                                <w:jc w:val="center"/>
                                <w:rPr>
                                  <w:rFonts w:ascii="Segoe UI Black" w:hAnsi="Segoe UI Black"/>
                                  <w:color w:val="7030A0"/>
                                  <w:sz w:val="20"/>
                                </w:rPr>
                              </w:pPr>
                              <w:r w:rsidRPr="00895C35">
                                <w:rPr>
                                  <w:rFonts w:ascii="Segoe UI Black" w:hAnsi="Segoe UI Black"/>
                                  <w:color w:val="7030A0"/>
                                  <w:sz w:val="20"/>
                                </w:rPr>
                                <w:t>Professional Developme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85725"/>
                            <a:ext cx="2019300" cy="2762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27" o:spid="_x0000_s1050" style="position:absolute;margin-left:157.5pt;margin-top:316.55pt;width:159pt;height:57.6pt;z-index:251673600" coordsize="20193,73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">
                <v:roundrect id="Rounded Rectangle 5" o:spid="_x0000_s1051" style="position:absolute;width:20148;height:7315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AOL7cQA&#10;AADaAAAADwAAAGRycy9kb3ducmV2LnhtbESP0WrCQBRE34X+w3ILfdONLUpJXaWEGvuioPYDbrPX&#10;bGz2bsyuMf17VxB8HGbmDDNb9LYWHbW+cqxgPEpAEBdOV1wq+Nkvh+8gfEDWWDsmBf/kYTF/Gsww&#10;1e7CW+p2oRQRwj5FBSaEJpXSF4Ys+pFriKN3cK3FEGVbSt3iJcJtLV+TZCotVhwXDDaUGSr+dmer&#10;oKRx9jb5ylb7w+l3U+W5WR+PW6VenvvPDxCB+vAI39vfWsEEblfiDZDz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ADi+3EAAAA2gAAAA8AAAAAAAAAAAAAAAAAmAIAAGRycy9k&#10;b3ducmV2LnhtbFBLBQYAAAAABAAEAPUAAACJAwAAAAA=&#10;" fillcolor="white [3201]" strokecolor="#9bbb59 [3206]" strokeweight="2pt">
                  <v:textbox inset=",0,,0">
                    <w:txbxContent>
                      <w:p w14:paraId="2CF81510" w14:textId="77777777" w:rsidR="00445F5D" w:rsidRPr="00895C35" w:rsidRDefault="00445F5D" w:rsidP="00445F5D">
                        <w:pPr>
                          <w:spacing w:after="0"/>
                          <w:jc w:val="center"/>
                          <w:rPr>
                            <w:rFonts w:ascii="Segoe UI Black" w:hAnsi="Segoe UI Black"/>
                            <w:color w:val="7030A0"/>
                            <w:sz w:val="20"/>
                          </w:rPr>
                        </w:pPr>
                      </w:p>
                      <w:p w14:paraId="444CE36D" w14:textId="77777777" w:rsidR="00445F5D" w:rsidRDefault="00445F5D" w:rsidP="00445F5D">
                        <w:pPr>
                          <w:spacing w:after="0"/>
                          <w:jc w:val="center"/>
                          <w:rPr>
                            <w:rFonts w:ascii="Segoe UI Black" w:hAnsi="Segoe UI Black"/>
                            <w:color w:val="7030A0"/>
                            <w:sz w:val="20"/>
                          </w:rPr>
                        </w:pPr>
                      </w:p>
                      <w:p w14:paraId="54BD938E" w14:textId="77777777" w:rsidR="00445F5D" w:rsidRPr="00895C35" w:rsidRDefault="00445F5D" w:rsidP="00445F5D">
                        <w:pPr>
                          <w:spacing w:after="0"/>
                          <w:jc w:val="center"/>
                          <w:rPr>
                            <w:rFonts w:ascii="Segoe UI Black" w:hAnsi="Segoe UI Black"/>
                            <w:color w:val="7030A0"/>
                            <w:sz w:val="20"/>
                          </w:rPr>
                        </w:pPr>
                        <w:r w:rsidRPr="00895C35">
                          <w:rPr>
                            <w:rFonts w:ascii="Segoe UI Black" w:hAnsi="Segoe UI Black"/>
                            <w:color w:val="7030A0"/>
                            <w:sz w:val="20"/>
                          </w:rPr>
                          <w:t>Professional Development</w:t>
                        </w:r>
                      </w:p>
                    </w:txbxContent>
                  </v:textbox>
                </v:roundrect>
                <v:shape id="Picture 18" o:spid="_x0000_s1052" type="#_x0000_t75" style="position:absolute;top:857;width:20193;height:276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iDJCjHAAAA2wAAAA8AAABkcnMvZG93bnJldi54bWxEj09rwkAQxe8Fv8MyhV5K3bRq0dRVSlvB&#10;iwWtiMchOybB7GzIbvPn2zuHQm8zvDfv/Wa57l2lWmpC6dnA8zgBRZx5W3Ju4PizeZqDChHZYuWZ&#10;DAwUYL0a3S0xtb7jPbWHmCsJ4ZCigSLGOtU6ZAU5DGNfE4t28Y3DKGuTa9tgJ+Gu0i9J8qodliwN&#10;Bdb0UVB2Pfw6A9P+87jfTh67xem862bD1+V7mLXGPNz372+gIvXx3/x3vbWCL7DyiwygVzc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HiDJCjHAAAA2wAAAA8AAAAAAAAAAAAA&#10;AAAAnwIAAGRycy9kb3ducmV2LnhtbFBLBQYAAAAABAAEAPcAAACTAwAAAAA=&#10;">
                  <v:imagedata r:id="rId33" o:title=""/>
                  <v:path arrowok="t"/>
                </v:shape>
              </v:group>
            </w:pict>
          </mc:Fallback>
        </mc:AlternateContent>
      </w:r>
      <w:r w:rsidR="00031099">
        <w:rPr>
          <w:noProof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1D4FC4DE" wp14:editId="47FC1CF6">
                <wp:simplePos x="0" y="0"/>
                <wp:positionH relativeFrom="column">
                  <wp:posOffset>2000250</wp:posOffset>
                </wp:positionH>
                <wp:positionV relativeFrom="paragraph">
                  <wp:posOffset>558800</wp:posOffset>
                </wp:positionV>
                <wp:extent cx="2019300" cy="859155"/>
                <wp:effectExtent l="0" t="0" r="19050" b="17145"/>
                <wp:wrapNone/>
                <wp:docPr id="306" name="Group 3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9300" cy="859155"/>
                          <a:chOff x="0" y="0"/>
                          <a:chExt cx="2019300" cy="859155"/>
                        </a:xfrm>
                      </wpg:grpSpPr>
                      <wps:wsp>
                        <wps:cNvPr id="8" name="Rounded Rectangle 8"/>
                        <wps:cNvSpPr/>
                        <wps:spPr>
                          <a:xfrm>
                            <a:off x="0" y="0"/>
                            <a:ext cx="2014855" cy="85915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93868D8" w14:textId="77777777" w:rsidR="00445F5D" w:rsidRPr="002D37C6" w:rsidRDefault="00445F5D" w:rsidP="00445F5D">
                              <w:pPr>
                                <w:spacing w:after="0" w:line="240" w:lineRule="auto"/>
                                <w:jc w:val="center"/>
                                <w:rPr>
                                  <w:rFonts w:ascii="Segoe UI Black" w:hAnsi="Segoe UI Black"/>
                                  <w:color w:val="7030A0"/>
                                  <w:sz w:val="20"/>
                                </w:rPr>
                              </w:pPr>
                            </w:p>
                            <w:p w14:paraId="141AFF69" w14:textId="77777777" w:rsidR="00445F5D" w:rsidRDefault="00445F5D" w:rsidP="00445F5D">
                              <w:pPr>
                                <w:spacing w:after="0" w:line="240" w:lineRule="auto"/>
                                <w:jc w:val="center"/>
                                <w:rPr>
                                  <w:rFonts w:ascii="Segoe UI Black" w:hAnsi="Segoe UI Black"/>
                                  <w:color w:val="7030A0"/>
                                  <w:sz w:val="20"/>
                                </w:rPr>
                              </w:pPr>
                            </w:p>
                            <w:p w14:paraId="6AC529EC" w14:textId="17079CF2" w:rsidR="00445F5D" w:rsidRPr="002D37C6" w:rsidRDefault="00445F5D" w:rsidP="00445F5D">
                              <w:pPr>
                                <w:spacing w:after="0" w:line="240" w:lineRule="auto"/>
                                <w:jc w:val="center"/>
                                <w:rPr>
                                  <w:rFonts w:ascii="Segoe UI Black" w:hAnsi="Segoe UI Black"/>
                                  <w:color w:val="7030A0"/>
                                  <w:sz w:val="20"/>
                                </w:rPr>
                              </w:pPr>
                              <w:r w:rsidRPr="002D37C6">
                                <w:rPr>
                                  <w:rFonts w:ascii="Segoe UI Black" w:hAnsi="Segoe UI Black"/>
                                  <w:color w:val="7030A0"/>
                                  <w:sz w:val="20"/>
                                </w:rPr>
                                <w:t>Culture of Inclusion and Equit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9525"/>
                            <a:ext cx="2019300" cy="4286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306" o:spid="_x0000_s1053" style="position:absolute;margin-left:157.5pt;margin-top:44pt;width:159pt;height:67.65pt;z-index:251679744" coordsize="20193,85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">
                <v:roundrect id="Rounded Rectangle 8" o:spid="_x0000_s1054" style="position:absolute;width:20148;height:8591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1D64sEA&#10;AADaAAAADwAAAGRycy9kb3ducmV2LnhtbERPS2vCQBC+F/wPywheSt20tFWiq5RawYMefFy8Ddkx&#10;iWZnQ3bU5N+7B6HHj+89nbeuUjdqQunZwPswAUWceVtybuCwX76NQQVBtlh5JgMdBZjPei9TTK2/&#10;85ZuO8lVDOGQooFCpE61DllBDsPQ18SRO/nGoUTY5No2eI/hrtIfSfKtHZYcGwqs6beg7LK7OgNi&#10;bbf/OoxGy79tt5bP1/PiuFkYM+i3PxNQQq38i5/ulTUQt8Yr8Qbo2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9Q+uLBAAAA2gAAAA8AAAAAAAAAAAAAAAAAmAIAAGRycy9kb3du&#10;cmV2LnhtbFBLBQYAAAAABAAEAPUAAACGAwAAAAA=&#10;" fillcolor="white [3201]" strokecolor="#f79646 [3209]" strokeweight="2pt">
                  <v:textbox inset="0,0,0,0">
                    <w:txbxContent>
                      <w:p w14:paraId="493868D8" w14:textId="77777777" w:rsidR="00445F5D" w:rsidRPr="002D37C6" w:rsidRDefault="00445F5D" w:rsidP="00445F5D">
                        <w:pPr>
                          <w:spacing w:after="0" w:line="240" w:lineRule="auto"/>
                          <w:jc w:val="center"/>
                          <w:rPr>
                            <w:rFonts w:ascii="Segoe UI Black" w:hAnsi="Segoe UI Black"/>
                            <w:color w:val="7030A0"/>
                            <w:sz w:val="20"/>
                          </w:rPr>
                        </w:pPr>
                      </w:p>
                      <w:p w14:paraId="141AFF69" w14:textId="77777777" w:rsidR="00445F5D" w:rsidRDefault="00445F5D" w:rsidP="00445F5D">
                        <w:pPr>
                          <w:spacing w:after="0" w:line="240" w:lineRule="auto"/>
                          <w:jc w:val="center"/>
                          <w:rPr>
                            <w:rFonts w:ascii="Segoe UI Black" w:hAnsi="Segoe UI Black"/>
                            <w:color w:val="7030A0"/>
                            <w:sz w:val="20"/>
                          </w:rPr>
                        </w:pPr>
                      </w:p>
                      <w:p w14:paraId="6AC529EC" w14:textId="17079CF2" w:rsidR="00445F5D" w:rsidRPr="002D37C6" w:rsidRDefault="00445F5D" w:rsidP="00445F5D">
                        <w:pPr>
                          <w:spacing w:after="0" w:line="240" w:lineRule="auto"/>
                          <w:jc w:val="center"/>
                          <w:rPr>
                            <w:rFonts w:ascii="Segoe UI Black" w:hAnsi="Segoe UI Black"/>
                            <w:color w:val="7030A0"/>
                            <w:sz w:val="20"/>
                          </w:rPr>
                        </w:pPr>
                        <w:r w:rsidRPr="002D37C6">
                          <w:rPr>
                            <w:rFonts w:ascii="Segoe UI Black" w:hAnsi="Segoe UI Black"/>
                            <w:color w:val="7030A0"/>
                            <w:sz w:val="20"/>
                          </w:rPr>
                          <w:t>Culture of Inclusion and Equity</w:t>
                        </w:r>
                      </w:p>
                    </w:txbxContent>
                  </v:textbox>
                </v:roundrect>
                <v:shape id="Picture 21" o:spid="_x0000_s1055" type="#_x0000_t75" style="position:absolute;top:95;width:20193;height:428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L1UtjGAAAA2wAAAA8AAABkcnMvZG93bnJldi54bWxEj0FrwkAUhO8F/8PyBC+lbsxBSuoq1VAQ&#10;D4amCh4f2WcSm30bstsk9td3C4Ueh5n5hlltRtOInjpXW1awmEcgiAuray4VnD7enp5BOI+ssbFM&#10;Cu7kYLOePKww0Xbgd+pzX4oAYZeggsr7NpHSFRUZdHPbEgfvajuDPsiulLrDIcBNI+MoWkqDNYeF&#10;ClvaVVR85l9GAZ6z++OtNj0fjtcyHS7f2WGbKjWbjq8vIDyN/j/8195rBfECfr+EHyDXP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4vVS2MYAAADbAAAADwAAAAAAAAAAAAAA&#10;AACfAgAAZHJzL2Rvd25yZXYueG1sUEsFBgAAAAAEAAQA9wAAAJIDAAAAAA==&#10;">
                  <v:imagedata r:id="rId35" o:title=""/>
                  <v:path arrowok="t"/>
                </v:shape>
              </v:group>
            </w:pict>
          </mc:Fallback>
        </mc:AlternateContent>
      </w:r>
      <w:r w:rsidR="006374F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DCB6F6" wp14:editId="5767FE24">
                <wp:simplePos x="0" y="0"/>
                <wp:positionH relativeFrom="column">
                  <wp:posOffset>4217670</wp:posOffset>
                </wp:positionH>
                <wp:positionV relativeFrom="paragraph">
                  <wp:posOffset>4024630</wp:posOffset>
                </wp:positionV>
                <wp:extent cx="7315200" cy="1097280"/>
                <wp:effectExtent l="57150" t="38100" r="76200" b="102870"/>
                <wp:wrapNone/>
                <wp:docPr id="12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09728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86CCAE" w14:textId="09583054" w:rsidR="00445F5D" w:rsidRDefault="008B13A0" w:rsidP="00445F5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187" w:hanging="187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Invite </w:t>
                            </w:r>
                            <w:r w:rsidR="0008575E">
                              <w:rPr>
                                <w:rFonts w:ascii="Segoe UI" w:hAnsi="Segoe UI" w:cs="Segoe UI"/>
                                <w:sz w:val="16"/>
                              </w:rPr>
                              <w:t>F</w:t>
                            </w:r>
                            <w:proofErr w:type="gramStart"/>
                            <w:r w:rsidR="00031099">
                              <w:rPr>
                                <w:rFonts w:ascii="Segoe UI" w:hAnsi="Segoe UI" w:cs="Segoe UI"/>
                                <w:sz w:val="16"/>
                              </w:rPr>
                              <w:t>,</w:t>
                            </w:r>
                            <w:r w:rsidR="0008575E">
                              <w:rPr>
                                <w:rFonts w:ascii="Segoe UI" w:hAnsi="Segoe UI" w:cs="Segoe UI"/>
                                <w:sz w:val="16"/>
                              </w:rPr>
                              <w:t>Y</w:t>
                            </w:r>
                            <w:proofErr w:type="gramEnd"/>
                            <w:r w:rsidR="0008575E">
                              <w:rPr>
                                <w:rFonts w:ascii="Segoe UI" w:hAnsi="Segoe UI" w:cs="Segoe UI"/>
                                <w:sz w:val="16"/>
                              </w:rPr>
                              <w:t>&amp;C members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 to</w:t>
                            </w:r>
                            <w:r w:rsidR="0008575E"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 join </w:t>
                            </w:r>
                            <w:r w:rsidR="009F5073">
                              <w:rPr>
                                <w:rFonts w:ascii="Segoe UI" w:hAnsi="Segoe UI" w:cs="Segoe UI"/>
                                <w:sz w:val="16"/>
                              </w:rPr>
                              <w:t>program staff</w:t>
                            </w:r>
                            <w:r w:rsidR="0008575E"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 to plan and participate in training on e</w:t>
                            </w:r>
                            <w:r w:rsidR="009F5073">
                              <w:rPr>
                                <w:rFonts w:ascii="Segoe UI" w:hAnsi="Segoe UI" w:cs="Segoe UI"/>
                                <w:sz w:val="16"/>
                              </w:rPr>
                              <w:t>quity, diversity and engagement.</w:t>
                            </w:r>
                          </w:p>
                          <w:p w14:paraId="1266E78F" w14:textId="01153299" w:rsidR="0008575E" w:rsidRDefault="008B13A0" w:rsidP="00445F5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187" w:hanging="187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>Identify</w:t>
                            </w:r>
                            <w:r w:rsidR="0008575E"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 individualized training plans to advance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>program staff members’</w:t>
                            </w:r>
                            <w:r w:rsidR="0008575E"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 understanding of equity and engagement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to include </w:t>
                            </w:r>
                            <w:r w:rsidR="0008575E">
                              <w:rPr>
                                <w:rFonts w:ascii="Segoe UI" w:hAnsi="Segoe UI" w:cs="Segoe UI"/>
                                <w:sz w:val="16"/>
                              </w:rPr>
                              <w:t>how they will integrate concepts into their work.</w:t>
                            </w:r>
                          </w:p>
                          <w:p w14:paraId="10CE2335" w14:textId="6D12504C" w:rsidR="0008575E" w:rsidRDefault="00CA2968" w:rsidP="00445F5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187" w:hanging="187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Provide formal recognition of </w:t>
                            </w:r>
                            <w:r w:rsidR="0008575E">
                              <w:rPr>
                                <w:rFonts w:ascii="Segoe UI" w:hAnsi="Segoe UI" w:cs="Segoe UI"/>
                                <w:sz w:val="16"/>
                              </w:rPr>
                              <w:t>F</w:t>
                            </w:r>
                            <w:proofErr w:type="gramStart"/>
                            <w:r w:rsidR="00031099">
                              <w:rPr>
                                <w:rFonts w:ascii="Segoe UI" w:hAnsi="Segoe UI" w:cs="Segoe UI"/>
                                <w:sz w:val="16"/>
                              </w:rPr>
                              <w:t>,</w:t>
                            </w:r>
                            <w:r w:rsidR="0008575E">
                              <w:rPr>
                                <w:rFonts w:ascii="Segoe UI" w:hAnsi="Segoe UI" w:cs="Segoe UI"/>
                                <w:sz w:val="16"/>
                              </w:rPr>
                              <w:t>Y</w:t>
                            </w:r>
                            <w:proofErr w:type="gramEnd"/>
                            <w:r w:rsidR="0008575E">
                              <w:rPr>
                                <w:rFonts w:ascii="Segoe UI" w:hAnsi="Segoe UI" w:cs="Segoe UI"/>
                                <w:sz w:val="16"/>
                              </w:rPr>
                              <w:t>&amp;C members of their skills and contributions to the program.</w:t>
                            </w:r>
                          </w:p>
                          <w:p w14:paraId="4F295BF4" w14:textId="3512E42A" w:rsidR="0008575E" w:rsidRPr="00AB6E48" w:rsidRDefault="00CA2968" w:rsidP="00445F5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187" w:hanging="187"/>
                              <w:rPr>
                                <w:rFonts w:ascii="Segoe UI" w:hAnsi="Segoe UI" w:cs="Segoe UI"/>
                                <w:sz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</w:rPr>
                              <w:t>Re-evaluate p</w:t>
                            </w:r>
                            <w:r w:rsidR="0008575E"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osition descriptions and </w:t>
                            </w:r>
                            <w:r w:rsidR="0033683E"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job </w:t>
                            </w:r>
                            <w:r w:rsidR="0008575E">
                              <w:rPr>
                                <w:rFonts w:ascii="Segoe UI" w:hAnsi="Segoe UI" w:cs="Segoe UI"/>
                                <w:sz w:val="16"/>
                              </w:rPr>
                              <w:t xml:space="preserve">qualifications to give </w:t>
                            </w:r>
                            <w:r w:rsidR="0033683E">
                              <w:rPr>
                                <w:rFonts w:ascii="Segoe UI" w:hAnsi="Segoe UI" w:cs="Segoe UI"/>
                                <w:sz w:val="16"/>
                              </w:rPr>
                              <w:t>credit for lived experience and recruitment plans for positions are expanded to reach a broader group of potential applica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2" o:spid="_x0000_s1056" style="position:absolute;margin-left:332.1pt;margin-top:316.9pt;width:8in;height:86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  <v:textbox inset="0,0,0,0">
                  <w:txbxContent>
                    <w:p w14:paraId="1486CCAE" w14:textId="09583054" w:rsidR="00445F5D" w:rsidRDefault="008B13A0" w:rsidP="00445F5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187" w:hanging="187"/>
                        <w:rPr>
                          <w:rFonts w:ascii="Segoe UI" w:hAnsi="Segoe UI" w:cs="Segoe UI"/>
                          <w:sz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</w:rPr>
                        <w:t xml:space="preserve">Invite </w:t>
                      </w:r>
                      <w:r w:rsidR="0008575E">
                        <w:rPr>
                          <w:rFonts w:ascii="Segoe UI" w:hAnsi="Segoe UI" w:cs="Segoe UI"/>
                          <w:sz w:val="16"/>
                        </w:rPr>
                        <w:t>F</w:t>
                      </w:r>
                      <w:proofErr w:type="gramStart"/>
                      <w:r w:rsidR="00031099">
                        <w:rPr>
                          <w:rFonts w:ascii="Segoe UI" w:hAnsi="Segoe UI" w:cs="Segoe UI"/>
                          <w:sz w:val="16"/>
                        </w:rPr>
                        <w:t>,</w:t>
                      </w:r>
                      <w:r w:rsidR="0008575E">
                        <w:rPr>
                          <w:rFonts w:ascii="Segoe UI" w:hAnsi="Segoe UI" w:cs="Segoe UI"/>
                          <w:sz w:val="16"/>
                        </w:rPr>
                        <w:t>Y</w:t>
                      </w:r>
                      <w:proofErr w:type="gramEnd"/>
                      <w:r w:rsidR="0008575E">
                        <w:rPr>
                          <w:rFonts w:ascii="Segoe UI" w:hAnsi="Segoe UI" w:cs="Segoe UI"/>
                          <w:sz w:val="16"/>
                        </w:rPr>
                        <w:t>&amp;C members</w:t>
                      </w:r>
                      <w:r>
                        <w:rPr>
                          <w:rFonts w:ascii="Segoe UI" w:hAnsi="Segoe UI" w:cs="Segoe UI"/>
                          <w:sz w:val="16"/>
                        </w:rPr>
                        <w:t xml:space="preserve"> to</w:t>
                      </w:r>
                      <w:r w:rsidR="0008575E">
                        <w:rPr>
                          <w:rFonts w:ascii="Segoe UI" w:hAnsi="Segoe UI" w:cs="Segoe UI"/>
                          <w:sz w:val="16"/>
                        </w:rPr>
                        <w:t xml:space="preserve"> join </w:t>
                      </w:r>
                      <w:r w:rsidR="009F5073">
                        <w:rPr>
                          <w:rFonts w:ascii="Segoe UI" w:hAnsi="Segoe UI" w:cs="Segoe UI"/>
                          <w:sz w:val="16"/>
                        </w:rPr>
                        <w:t>program staff</w:t>
                      </w:r>
                      <w:r w:rsidR="0008575E">
                        <w:rPr>
                          <w:rFonts w:ascii="Segoe UI" w:hAnsi="Segoe UI" w:cs="Segoe UI"/>
                          <w:sz w:val="16"/>
                        </w:rPr>
                        <w:t xml:space="preserve"> to plan and participate in training on e</w:t>
                      </w:r>
                      <w:r w:rsidR="009F5073">
                        <w:rPr>
                          <w:rFonts w:ascii="Segoe UI" w:hAnsi="Segoe UI" w:cs="Segoe UI"/>
                          <w:sz w:val="16"/>
                        </w:rPr>
                        <w:t>quity, diversity and engagement.</w:t>
                      </w:r>
                    </w:p>
                    <w:p w14:paraId="1266E78F" w14:textId="01153299" w:rsidR="0008575E" w:rsidRDefault="008B13A0" w:rsidP="00445F5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187" w:hanging="187"/>
                        <w:rPr>
                          <w:rFonts w:ascii="Segoe UI" w:hAnsi="Segoe UI" w:cs="Segoe UI"/>
                          <w:sz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</w:rPr>
                        <w:t>Identify</w:t>
                      </w:r>
                      <w:r w:rsidR="0008575E">
                        <w:rPr>
                          <w:rFonts w:ascii="Segoe UI" w:hAnsi="Segoe UI" w:cs="Segoe UI"/>
                          <w:sz w:val="16"/>
                        </w:rPr>
                        <w:t xml:space="preserve"> individualized training plans to advance </w:t>
                      </w:r>
                      <w:r>
                        <w:rPr>
                          <w:rFonts w:ascii="Segoe UI" w:hAnsi="Segoe UI" w:cs="Segoe UI"/>
                          <w:sz w:val="16"/>
                        </w:rPr>
                        <w:t>program staff members’</w:t>
                      </w:r>
                      <w:r w:rsidR="0008575E">
                        <w:rPr>
                          <w:rFonts w:ascii="Segoe UI" w:hAnsi="Segoe UI" w:cs="Segoe UI"/>
                          <w:sz w:val="16"/>
                        </w:rPr>
                        <w:t xml:space="preserve"> understanding of equity and engagement </w:t>
                      </w:r>
                      <w:r>
                        <w:rPr>
                          <w:rFonts w:ascii="Segoe UI" w:hAnsi="Segoe UI" w:cs="Segoe UI"/>
                          <w:sz w:val="16"/>
                        </w:rPr>
                        <w:t xml:space="preserve">to include </w:t>
                      </w:r>
                      <w:r w:rsidR="0008575E">
                        <w:rPr>
                          <w:rFonts w:ascii="Segoe UI" w:hAnsi="Segoe UI" w:cs="Segoe UI"/>
                          <w:sz w:val="16"/>
                        </w:rPr>
                        <w:t>how they will integrate concepts into their work.</w:t>
                      </w:r>
                    </w:p>
                    <w:p w14:paraId="10CE2335" w14:textId="6D12504C" w:rsidR="0008575E" w:rsidRDefault="00CA2968" w:rsidP="00445F5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187" w:hanging="187"/>
                        <w:rPr>
                          <w:rFonts w:ascii="Segoe UI" w:hAnsi="Segoe UI" w:cs="Segoe UI"/>
                          <w:sz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</w:rPr>
                        <w:t xml:space="preserve">Provide </w:t>
                      </w:r>
                      <w:r>
                        <w:rPr>
                          <w:rFonts w:ascii="Segoe UI" w:hAnsi="Segoe UI" w:cs="Segoe UI"/>
                          <w:sz w:val="16"/>
                        </w:rPr>
                        <w:t xml:space="preserve">formal recognition </w:t>
                      </w:r>
                      <w:r>
                        <w:rPr>
                          <w:rFonts w:ascii="Segoe UI" w:hAnsi="Segoe UI" w:cs="Segoe UI"/>
                          <w:sz w:val="16"/>
                        </w:rPr>
                        <w:t xml:space="preserve">of </w:t>
                      </w:r>
                      <w:r w:rsidR="0008575E">
                        <w:rPr>
                          <w:rFonts w:ascii="Segoe UI" w:hAnsi="Segoe UI" w:cs="Segoe UI"/>
                          <w:sz w:val="16"/>
                        </w:rPr>
                        <w:t>F</w:t>
                      </w:r>
                      <w:proofErr w:type="gramStart"/>
                      <w:r w:rsidR="00031099">
                        <w:rPr>
                          <w:rFonts w:ascii="Segoe UI" w:hAnsi="Segoe UI" w:cs="Segoe UI"/>
                          <w:sz w:val="16"/>
                        </w:rPr>
                        <w:t>,</w:t>
                      </w:r>
                      <w:r w:rsidR="0008575E">
                        <w:rPr>
                          <w:rFonts w:ascii="Segoe UI" w:hAnsi="Segoe UI" w:cs="Segoe UI"/>
                          <w:sz w:val="16"/>
                        </w:rPr>
                        <w:t>Y</w:t>
                      </w:r>
                      <w:proofErr w:type="gramEnd"/>
                      <w:r w:rsidR="0008575E">
                        <w:rPr>
                          <w:rFonts w:ascii="Segoe UI" w:hAnsi="Segoe UI" w:cs="Segoe UI"/>
                          <w:sz w:val="16"/>
                        </w:rPr>
                        <w:t>&amp;C members of their skills and contributions to the program.</w:t>
                      </w:r>
                    </w:p>
                    <w:p w14:paraId="4F295BF4" w14:textId="3512E42A" w:rsidR="0008575E" w:rsidRPr="00AB6E48" w:rsidRDefault="00CA2968" w:rsidP="00445F5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187" w:hanging="187"/>
                        <w:rPr>
                          <w:rFonts w:ascii="Segoe UI" w:hAnsi="Segoe UI" w:cs="Segoe UI"/>
                          <w:sz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</w:rPr>
                        <w:t>Re-evaluate p</w:t>
                      </w:r>
                      <w:r w:rsidR="0008575E">
                        <w:rPr>
                          <w:rFonts w:ascii="Segoe UI" w:hAnsi="Segoe UI" w:cs="Segoe UI"/>
                          <w:sz w:val="16"/>
                        </w:rPr>
                        <w:t xml:space="preserve">osition descriptions and </w:t>
                      </w:r>
                      <w:r w:rsidR="0033683E">
                        <w:rPr>
                          <w:rFonts w:ascii="Segoe UI" w:hAnsi="Segoe UI" w:cs="Segoe UI"/>
                          <w:sz w:val="16"/>
                        </w:rPr>
                        <w:t xml:space="preserve">job </w:t>
                      </w:r>
                      <w:r w:rsidR="0008575E">
                        <w:rPr>
                          <w:rFonts w:ascii="Segoe UI" w:hAnsi="Segoe UI" w:cs="Segoe UI"/>
                          <w:sz w:val="16"/>
                        </w:rPr>
                        <w:t xml:space="preserve">qualifications to give </w:t>
                      </w:r>
                      <w:r w:rsidR="0033683E">
                        <w:rPr>
                          <w:rFonts w:ascii="Segoe UI" w:hAnsi="Segoe UI" w:cs="Segoe UI"/>
                          <w:sz w:val="16"/>
                        </w:rPr>
                        <w:t>credit for lived experience and recruitment plans for positions are expanded to reach a broader group of potential applicants.</w:t>
                      </w:r>
                    </w:p>
                  </w:txbxContent>
                </v:textbox>
              </v:roundrect>
            </w:pict>
          </mc:Fallback>
        </mc:AlternateContent>
      </w:r>
      <w:r w:rsidR="006374F4"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2D462D69" wp14:editId="2713986E">
                <wp:simplePos x="0" y="0"/>
                <wp:positionH relativeFrom="column">
                  <wp:posOffset>2000250</wp:posOffset>
                </wp:positionH>
                <wp:positionV relativeFrom="paragraph">
                  <wp:posOffset>1724660</wp:posOffset>
                </wp:positionV>
                <wp:extent cx="2019300" cy="731520"/>
                <wp:effectExtent l="0" t="0" r="19050" b="11430"/>
                <wp:wrapNone/>
                <wp:docPr id="305" name="Group 3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9300" cy="731520"/>
                          <a:chOff x="0" y="0"/>
                          <a:chExt cx="2019300" cy="731520"/>
                        </a:xfrm>
                      </wpg:grpSpPr>
                      <wps:wsp>
                        <wps:cNvPr id="6" name="Rounded Rectangle 6"/>
                        <wps:cNvSpPr/>
                        <wps:spPr>
                          <a:xfrm>
                            <a:off x="0" y="0"/>
                            <a:ext cx="2014855" cy="73152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2DCAE5E" w14:textId="77777777" w:rsidR="00445F5D" w:rsidRPr="002D37C6" w:rsidRDefault="00445F5D" w:rsidP="00445F5D">
                              <w:pPr>
                                <w:spacing w:after="0"/>
                                <w:jc w:val="center"/>
                                <w:rPr>
                                  <w:rFonts w:ascii="Segoe UI Black" w:hAnsi="Segoe UI Black"/>
                                  <w:color w:val="7030A0"/>
                                  <w:sz w:val="20"/>
                                </w:rPr>
                              </w:pPr>
                            </w:p>
                            <w:p w14:paraId="571A08B0" w14:textId="77777777" w:rsidR="00445F5D" w:rsidRDefault="00445F5D" w:rsidP="00445F5D">
                              <w:pPr>
                                <w:spacing w:after="0"/>
                                <w:jc w:val="center"/>
                                <w:rPr>
                                  <w:rFonts w:ascii="Segoe UI Black" w:hAnsi="Segoe UI Black"/>
                                  <w:color w:val="7030A0"/>
                                  <w:sz w:val="20"/>
                                </w:rPr>
                              </w:pPr>
                            </w:p>
                            <w:p w14:paraId="1CCC3F27" w14:textId="77777777" w:rsidR="00445F5D" w:rsidRPr="002D37C6" w:rsidRDefault="00445F5D" w:rsidP="00445F5D">
                              <w:pPr>
                                <w:spacing w:after="0"/>
                                <w:jc w:val="center"/>
                                <w:rPr>
                                  <w:rFonts w:ascii="Segoe UI Black" w:hAnsi="Segoe UI Black"/>
                                  <w:color w:val="7030A0"/>
                                  <w:sz w:val="20"/>
                                </w:rPr>
                              </w:pPr>
                              <w:r w:rsidRPr="002D37C6">
                                <w:rPr>
                                  <w:rFonts w:ascii="Segoe UI Black" w:hAnsi="Segoe UI Black"/>
                                  <w:color w:val="7030A0"/>
                                  <w:sz w:val="20"/>
                                </w:rPr>
                                <w:t>Program Environme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85725"/>
                            <a:ext cx="2019300" cy="2762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305" o:spid="_x0000_s1057" style="position:absolute;margin-left:157.5pt;margin-top:135.8pt;width:159pt;height:57.6pt;z-index:251675648" coordsize="20193,73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">
                <v:roundrect id="Rounded Rectangle 6" o:spid="_x0000_s1058" style="position:absolute;width:20148;height:7315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Vl2fcIA&#10;AADaAAAADwAAAGRycy9kb3ducmV2LnhtbESPQWsCMRSE7wX/Q3iCt5q1BymrURZBqQhC19LzY/Pc&#10;DW5e1iTqrr++KRR6HGbmG2a57m0r7uSDcaxgNs1AEFdOG64VfJ22r+8gQkTW2DomBQMFWK9GL0vM&#10;tXvwJ93LWIsE4ZCjgibGLpcyVA1ZDFPXESfv7LzFmKSvpfb4SHDbyrcsm0uLhtNCgx1tGqou5c0q&#10;6I9UD9fy9NybYvC77bc5FGej1GTcFwsQkfr4H/5rf2gFc/i9km6AXP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5WXZ9wgAAANoAAAAPAAAAAAAAAAAAAAAAAJgCAABkcnMvZG93&#10;bnJldi54bWxQSwUGAAAAAAQABAD1AAAAhwMAAAAA&#10;" fillcolor="white [3201]" strokecolor="#8064a2 [3207]" strokeweight="2pt">
                  <v:textbox inset=",0,,0">
                    <w:txbxContent>
                      <w:p w14:paraId="32DCAE5E" w14:textId="77777777" w:rsidR="00445F5D" w:rsidRPr="002D37C6" w:rsidRDefault="00445F5D" w:rsidP="00445F5D">
                        <w:pPr>
                          <w:spacing w:after="0"/>
                          <w:jc w:val="center"/>
                          <w:rPr>
                            <w:rFonts w:ascii="Segoe UI Black" w:hAnsi="Segoe UI Black"/>
                            <w:color w:val="7030A0"/>
                            <w:sz w:val="20"/>
                          </w:rPr>
                        </w:pPr>
                      </w:p>
                      <w:p w14:paraId="571A08B0" w14:textId="77777777" w:rsidR="00445F5D" w:rsidRDefault="00445F5D" w:rsidP="00445F5D">
                        <w:pPr>
                          <w:spacing w:after="0"/>
                          <w:jc w:val="center"/>
                          <w:rPr>
                            <w:rFonts w:ascii="Segoe UI Black" w:hAnsi="Segoe UI Black"/>
                            <w:color w:val="7030A0"/>
                            <w:sz w:val="20"/>
                          </w:rPr>
                        </w:pPr>
                      </w:p>
                      <w:p w14:paraId="1CCC3F27" w14:textId="77777777" w:rsidR="00445F5D" w:rsidRPr="002D37C6" w:rsidRDefault="00445F5D" w:rsidP="00445F5D">
                        <w:pPr>
                          <w:spacing w:after="0"/>
                          <w:jc w:val="center"/>
                          <w:rPr>
                            <w:rFonts w:ascii="Segoe UI Black" w:hAnsi="Segoe UI Black"/>
                            <w:color w:val="7030A0"/>
                            <w:sz w:val="20"/>
                          </w:rPr>
                        </w:pPr>
                        <w:r w:rsidRPr="002D37C6">
                          <w:rPr>
                            <w:rFonts w:ascii="Segoe UI Black" w:hAnsi="Segoe UI Black"/>
                            <w:color w:val="7030A0"/>
                            <w:sz w:val="20"/>
                          </w:rPr>
                          <w:t>Program Environment</w:t>
                        </w:r>
                      </w:p>
                    </w:txbxContent>
                  </v:textbox>
                </v:roundrect>
                <v:shape id="Picture 19" o:spid="_x0000_s1059" type="#_x0000_t75" style="position:absolute;top:857;width:20193;height:276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e28/TDAAAA2wAAAA8AAABkcnMvZG93bnJldi54bWxET81qwkAQvgt9h2UKXkrdKEVs6hpMoeCh&#10;RY0+wLg7TdJmZ0N2NfHt3ULB23x8v7PMBtuIC3W+dqxgOklAEGtnai4VHA8fzwsQPiAbbByTgit5&#10;yFYPoyWmxvW8p0sRShFD2KeooAqhTaX0uiKLfuJa4sh9u85iiLArpemwj+G2kbMkmUuLNceGClt6&#10;r0j/Fmer4HSevfT99ukr/8m1b135Wez0Qqnx47B+AxFoCHfxv3tj4vxX+PslHiBXN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7bz9MMAAADbAAAADwAAAAAAAAAAAAAAAACf&#10;AgAAZHJzL2Rvd25yZXYueG1sUEsFBgAAAAAEAAQA9wAAAI8DAAAAAA==&#10;">
                  <v:imagedata r:id="rId37" o:title=""/>
                  <v:path arrowok="t"/>
                </v:shape>
              </v:group>
            </w:pict>
          </mc:Fallback>
        </mc:AlternateContent>
      </w:r>
      <w:r w:rsidR="00C6241B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B31EBE6" wp14:editId="2533B63D">
                <wp:simplePos x="0" y="0"/>
                <wp:positionH relativeFrom="column">
                  <wp:posOffset>1553845</wp:posOffset>
                </wp:positionH>
                <wp:positionV relativeFrom="paragraph">
                  <wp:posOffset>1416050</wp:posOffset>
                </wp:positionV>
                <wp:extent cx="182880" cy="0"/>
                <wp:effectExtent l="0" t="19050" r="7620" b="19050"/>
                <wp:wrapNone/>
                <wp:docPr id="298" name="Straight Connector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  <a:ln w="31750">
                          <a:solidFill>
                            <a:schemeClr val="accent4">
                              <a:shade val="95000"/>
                              <a:satMod val="105000"/>
                              <a:alpha val="4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17559AB1" id="Straight Connector 298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2.35pt,111.5pt" to="136.75pt,1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" strokecolor="#795d9b [3047]" strokeweight="2.5pt">
                <v:stroke opacity="29555f"/>
              </v:line>
            </w:pict>
          </mc:Fallback>
        </mc:AlternateContent>
      </w:r>
      <w:r w:rsidR="00C6241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E31A47" wp14:editId="6273E0A5">
                <wp:simplePos x="0" y="0"/>
                <wp:positionH relativeFrom="column">
                  <wp:posOffset>-238125</wp:posOffset>
                </wp:positionH>
                <wp:positionV relativeFrom="paragraph">
                  <wp:posOffset>895985</wp:posOffset>
                </wp:positionV>
                <wp:extent cx="1728470" cy="9715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8470" cy="971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B54E30" w14:textId="77777777" w:rsidR="00445F5D" w:rsidRPr="00895C35" w:rsidRDefault="00445F5D" w:rsidP="00445F5D">
                            <w:pPr>
                              <w:jc w:val="center"/>
                              <w:rPr>
                                <w:rFonts w:ascii="Segoe UI Black" w:hAnsi="Segoe UI Black"/>
                                <w:color w:val="7030A0"/>
                                <w:sz w:val="28"/>
                              </w:rPr>
                            </w:pPr>
                            <w:r w:rsidRPr="00895C35">
                              <w:rPr>
                                <w:rFonts w:ascii="Segoe UI Black" w:hAnsi="Segoe UI Black"/>
                                <w:color w:val="7030A0"/>
                                <w:sz w:val="28"/>
                              </w:rPr>
                              <w:t>Family, Youth, and Community Eng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60" type="#_x0000_t202" style="position:absolute;margin-left:-18.75pt;margin-top:70.55pt;width:136.1pt;height:76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" filled="f" stroked="f">
                <v:textbox>
                  <w:txbxContent>
                    <w:p w14:paraId="3FB54E30" w14:textId="77777777" w:rsidR="00445F5D" w:rsidRPr="00895C35" w:rsidRDefault="00445F5D" w:rsidP="00445F5D">
                      <w:pPr>
                        <w:jc w:val="center"/>
                        <w:rPr>
                          <w:rFonts w:ascii="Segoe UI Black" w:hAnsi="Segoe UI Black"/>
                          <w:color w:val="7030A0"/>
                          <w:sz w:val="28"/>
                        </w:rPr>
                      </w:pPr>
                      <w:r w:rsidRPr="00895C35">
                        <w:rPr>
                          <w:rFonts w:ascii="Segoe UI Black" w:hAnsi="Segoe UI Black"/>
                          <w:color w:val="7030A0"/>
                          <w:sz w:val="28"/>
                        </w:rPr>
                        <w:t>Family, Youth, and Community Engagement</w:t>
                      </w:r>
                    </w:p>
                  </w:txbxContent>
                </v:textbox>
              </v:shape>
            </w:pict>
          </mc:Fallback>
        </mc:AlternateContent>
      </w:r>
      <w:r w:rsidR="00C6241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7E0564" wp14:editId="07A192F1">
                <wp:simplePos x="0" y="0"/>
                <wp:positionH relativeFrom="column">
                  <wp:posOffset>-295275</wp:posOffset>
                </wp:positionH>
                <wp:positionV relativeFrom="paragraph">
                  <wp:posOffset>1800860</wp:posOffset>
                </wp:positionV>
                <wp:extent cx="1847850" cy="406273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7850" cy="40627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E68A00" w14:textId="77777777" w:rsidR="00445F5D" w:rsidRPr="00C6241B" w:rsidRDefault="00445F5D" w:rsidP="00445F5D">
                            <w:pPr>
                              <w:rPr>
                                <w:rFonts w:ascii="Segoe UI" w:hAnsi="Segoe UI" w:cs="Segoe UI"/>
                                <w:b/>
                                <w:sz w:val="24"/>
                                <w:szCs w:val="27"/>
                              </w:rPr>
                            </w:pPr>
                            <w:r w:rsidRPr="00C6241B">
                              <w:rPr>
                                <w:rFonts w:ascii="Segoe UI" w:hAnsi="Segoe UI" w:cs="Segoe UI"/>
                                <w:sz w:val="24"/>
                                <w:szCs w:val="27"/>
                              </w:rPr>
                              <w:t xml:space="preserve">By December 31, 2025, 75% of Wisconsin’s MCH funded programs are making progress or have embedded concepts of family, youth and/or community member engagement on at least three (3) indicators of the </w:t>
                            </w:r>
                            <w:r w:rsidRPr="00C6241B">
                              <w:rPr>
                                <w:rFonts w:ascii="Segoe UI" w:hAnsi="Segoe UI" w:cs="Segoe UI"/>
                                <w:i/>
                                <w:sz w:val="24"/>
                                <w:szCs w:val="27"/>
                              </w:rPr>
                              <w:t>Community Engagement Assessment Tool</w:t>
                            </w:r>
                            <w:r w:rsidRPr="00C6241B">
                              <w:rPr>
                                <w:rFonts w:ascii="Segoe UI" w:hAnsi="Segoe UI" w:cs="Segoe UI"/>
                                <w:sz w:val="24"/>
                                <w:szCs w:val="27"/>
                              </w:rPr>
                              <w:t xml:space="preserve"> because programs that respond to participants’ experiences are more effectiv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61" type="#_x0000_t202" style="position:absolute;margin-left:-23.25pt;margin-top:141.8pt;width:145.5pt;height:319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" filled="f" stroked="f">
                <v:textbox>
                  <w:txbxContent>
                    <w:p w14:paraId="7AE68A00" w14:textId="77777777" w:rsidR="00445F5D" w:rsidRPr="00C6241B" w:rsidRDefault="00445F5D" w:rsidP="00445F5D">
                      <w:pPr>
                        <w:rPr>
                          <w:rFonts w:ascii="Segoe UI" w:hAnsi="Segoe UI" w:cs="Segoe UI"/>
                          <w:b/>
                          <w:sz w:val="24"/>
                          <w:szCs w:val="27"/>
                        </w:rPr>
                      </w:pPr>
                      <w:r w:rsidRPr="00C6241B">
                        <w:rPr>
                          <w:rFonts w:ascii="Segoe UI" w:hAnsi="Segoe UI" w:cs="Segoe UI"/>
                          <w:sz w:val="24"/>
                          <w:szCs w:val="27"/>
                        </w:rPr>
                        <w:t xml:space="preserve">By December 31, 2025, 75% of Wisconsin’s MCH funded programs are making progress or have embedded concepts of family, youth and/or community member engagement on at least three (3) indicators of the </w:t>
                      </w:r>
                      <w:r w:rsidRPr="00C6241B">
                        <w:rPr>
                          <w:rFonts w:ascii="Segoe UI" w:hAnsi="Segoe UI" w:cs="Segoe UI"/>
                          <w:i/>
                          <w:sz w:val="24"/>
                          <w:szCs w:val="27"/>
                        </w:rPr>
                        <w:t>Community Engagement Assessment Tool</w:t>
                      </w:r>
                      <w:r w:rsidRPr="00C6241B">
                        <w:rPr>
                          <w:rFonts w:ascii="Segoe UI" w:hAnsi="Segoe UI" w:cs="Segoe UI"/>
                          <w:sz w:val="24"/>
                          <w:szCs w:val="27"/>
                        </w:rPr>
                        <w:t xml:space="preserve"> because programs that respond to participants’ experiences are more effective.</w:t>
                      </w:r>
                    </w:p>
                  </w:txbxContent>
                </v:textbox>
              </v:shape>
            </w:pict>
          </mc:Fallback>
        </mc:AlternateContent>
      </w:r>
      <w:r w:rsidR="00445F5D"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CellMar>
          <w:top w:w="29" w:type="dxa"/>
          <w:left w:w="288" w:type="dxa"/>
          <w:bottom w:w="29" w:type="dxa"/>
          <w:right w:w="288" w:type="dxa"/>
        </w:tblCellMar>
        <w:tblLook w:val="04A0" w:firstRow="1" w:lastRow="0" w:firstColumn="1" w:lastColumn="0" w:noHBand="0" w:noVBand="1"/>
      </w:tblPr>
      <w:tblGrid>
        <w:gridCol w:w="8028"/>
        <w:gridCol w:w="9468"/>
      </w:tblGrid>
      <w:tr w:rsidR="001C6B9D" w14:paraId="67A115B6" w14:textId="77777777" w:rsidTr="001C6B9D">
        <w:tc>
          <w:tcPr>
            <w:tcW w:w="8028" w:type="dxa"/>
          </w:tcPr>
          <w:p w14:paraId="045E2DBC" w14:textId="77777777" w:rsidR="001C6B9D" w:rsidRPr="001C6B9D" w:rsidRDefault="001C6B9D" w:rsidP="001C6B9D">
            <w:pPr>
              <w:rPr>
                <w:rFonts w:ascii="Segoe UI" w:hAnsi="Segoe UI" w:cs="Segoe UI"/>
                <w:b/>
              </w:rPr>
            </w:pPr>
            <w:r w:rsidRPr="001C6B9D">
              <w:rPr>
                <w:rFonts w:ascii="Segoe UI" w:hAnsi="Segoe UI" w:cs="Segoe UI"/>
                <w:b/>
              </w:rPr>
              <w:lastRenderedPageBreak/>
              <w:t>Family of Measures (Indicators):</w:t>
            </w:r>
          </w:p>
          <w:p w14:paraId="2A3E9F62" w14:textId="77777777" w:rsidR="001C6B9D" w:rsidRDefault="001C6B9D" w:rsidP="001C6B9D">
            <w:pPr>
              <w:rPr>
                <w:rFonts w:ascii="Segoe UI" w:hAnsi="Segoe UI" w:cs="Segoe UI"/>
                <w:b/>
              </w:rPr>
            </w:pPr>
          </w:p>
          <w:p w14:paraId="2C0D272A" w14:textId="77777777" w:rsidR="001C6B9D" w:rsidRPr="001C6B9D" w:rsidRDefault="001C6B9D" w:rsidP="001C6B9D">
            <w:pPr>
              <w:rPr>
                <w:rFonts w:ascii="Segoe UI" w:hAnsi="Segoe UI" w:cs="Segoe UI"/>
                <w:b/>
              </w:rPr>
            </w:pPr>
            <w:r w:rsidRPr="001C6B9D">
              <w:rPr>
                <w:rFonts w:ascii="Segoe UI" w:hAnsi="Segoe UI" w:cs="Segoe UI"/>
                <w:b/>
              </w:rPr>
              <w:t>Family, Youth and Community Partnership</w:t>
            </w:r>
          </w:p>
          <w:p w14:paraId="0FA453FF" w14:textId="77777777" w:rsidR="001C6B9D" w:rsidRPr="001C6B9D" w:rsidRDefault="001C6B9D" w:rsidP="001C6B9D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>Respectful, Trusting Relationship Between Staff and the People They Serve</w:t>
            </w:r>
          </w:p>
          <w:p w14:paraId="2E371A08" w14:textId="77777777" w:rsidR="001C6B9D" w:rsidRPr="001C6B9D" w:rsidRDefault="001C6B9D" w:rsidP="001C6B9D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>Family, Youth and Community Members Work in a Cooperative Way and Have Shared Goals</w:t>
            </w:r>
          </w:p>
          <w:p w14:paraId="12EE67D2" w14:textId="77777777" w:rsidR="001C6B9D" w:rsidRPr="001C6B9D" w:rsidRDefault="001C6B9D" w:rsidP="001C6B9D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>Commitment to Social Support Systems Within the Program and Larger Community</w:t>
            </w:r>
          </w:p>
          <w:p w14:paraId="5F119EA1" w14:textId="77777777" w:rsidR="001C6B9D" w:rsidRPr="001C6B9D" w:rsidRDefault="001C6B9D" w:rsidP="001C6B9D">
            <w:pPr>
              <w:pStyle w:val="ListParagraph"/>
              <w:rPr>
                <w:rFonts w:ascii="Segoe UI" w:hAnsi="Segoe UI" w:cs="Segoe UI"/>
                <w:b/>
              </w:rPr>
            </w:pPr>
          </w:p>
          <w:p w14:paraId="41FF814C" w14:textId="77777777" w:rsidR="001C6B9D" w:rsidRPr="001C6B9D" w:rsidRDefault="001C6B9D" w:rsidP="001C6B9D">
            <w:pPr>
              <w:rPr>
                <w:rFonts w:ascii="Segoe UI" w:hAnsi="Segoe UI" w:cs="Segoe UI"/>
                <w:b/>
              </w:rPr>
            </w:pPr>
            <w:r w:rsidRPr="001C6B9D">
              <w:rPr>
                <w:rFonts w:ascii="Segoe UI" w:hAnsi="Segoe UI" w:cs="Segoe UI"/>
                <w:b/>
              </w:rPr>
              <w:t>Culture of Inclusion and Equity</w:t>
            </w:r>
          </w:p>
          <w:p w14:paraId="02100F4A" w14:textId="77777777" w:rsidR="001C6B9D" w:rsidRPr="001C6B9D" w:rsidRDefault="001C6B9D" w:rsidP="001C6B9D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>Commitment to Health Equity</w:t>
            </w:r>
          </w:p>
          <w:p w14:paraId="3D2732B8" w14:textId="77777777" w:rsidR="001C6B9D" w:rsidRPr="001C6B9D" w:rsidRDefault="001C6B9D" w:rsidP="001C6B9D">
            <w:pPr>
              <w:pStyle w:val="ListParagraph"/>
              <w:rPr>
                <w:rFonts w:ascii="Segoe UI" w:hAnsi="Segoe UI" w:cs="Segoe UI"/>
                <w:b/>
              </w:rPr>
            </w:pPr>
          </w:p>
          <w:p w14:paraId="23D19676" w14:textId="77777777" w:rsidR="001C6B9D" w:rsidRPr="001C6B9D" w:rsidRDefault="001C6B9D" w:rsidP="001C6B9D">
            <w:pPr>
              <w:rPr>
                <w:rFonts w:ascii="Segoe UI" w:hAnsi="Segoe UI" w:cs="Segoe UI"/>
                <w:b/>
              </w:rPr>
            </w:pPr>
            <w:r w:rsidRPr="001C6B9D">
              <w:rPr>
                <w:rFonts w:ascii="Segoe UI" w:hAnsi="Segoe UI" w:cs="Segoe UI"/>
                <w:b/>
              </w:rPr>
              <w:t>Program Environment</w:t>
            </w:r>
          </w:p>
          <w:p w14:paraId="3A8600A3" w14:textId="77777777" w:rsidR="001C6B9D" w:rsidRPr="001C6B9D" w:rsidRDefault="001C6B9D" w:rsidP="001C6B9D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>Cultural and Language-Based Responsiveness</w:t>
            </w:r>
          </w:p>
          <w:p w14:paraId="41D349E7" w14:textId="77777777" w:rsidR="001C6B9D" w:rsidRPr="001C6B9D" w:rsidRDefault="001C6B9D" w:rsidP="001C6B9D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>System of Regular Communication with Families, Youth and Communities</w:t>
            </w:r>
          </w:p>
          <w:p w14:paraId="61C6F0D7" w14:textId="77777777" w:rsidR="001C6B9D" w:rsidRPr="001C6B9D" w:rsidRDefault="001C6B9D" w:rsidP="001C6B9D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>Welcoming and Inviting Setting (Physical Space and Online)</w:t>
            </w:r>
          </w:p>
          <w:p w14:paraId="281264B7" w14:textId="77777777" w:rsidR="001C6B9D" w:rsidRPr="001C6B9D" w:rsidRDefault="001C6B9D" w:rsidP="001C6B9D">
            <w:pPr>
              <w:pStyle w:val="ListParagraph"/>
              <w:rPr>
                <w:rFonts w:ascii="Segoe UI" w:hAnsi="Segoe UI" w:cs="Segoe UI"/>
                <w:b/>
              </w:rPr>
            </w:pPr>
          </w:p>
          <w:p w14:paraId="64AE7694" w14:textId="77777777" w:rsidR="001C6B9D" w:rsidRPr="001C6B9D" w:rsidRDefault="001C6B9D" w:rsidP="001C6B9D">
            <w:pPr>
              <w:rPr>
                <w:rFonts w:ascii="Segoe UI" w:hAnsi="Segoe UI" w:cs="Segoe UI"/>
                <w:b/>
              </w:rPr>
            </w:pPr>
            <w:r w:rsidRPr="001C6B9D">
              <w:rPr>
                <w:rFonts w:ascii="Segoe UI" w:hAnsi="Segoe UI" w:cs="Segoe UI"/>
                <w:b/>
              </w:rPr>
              <w:t>Program Leadership</w:t>
            </w:r>
          </w:p>
          <w:p w14:paraId="1407EB27" w14:textId="77777777" w:rsidR="001C6B9D" w:rsidRPr="001C6B9D" w:rsidRDefault="001C6B9D" w:rsidP="001C6B9D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>Family, Youth and Community Engagement as a Shared Priority</w:t>
            </w:r>
          </w:p>
          <w:p w14:paraId="0ED4F36A" w14:textId="77777777" w:rsidR="001C6B9D" w:rsidRPr="001C6B9D" w:rsidRDefault="001C6B9D" w:rsidP="001C6B9D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>Increase Success in Engaging Families, Youth and Communities</w:t>
            </w:r>
          </w:p>
          <w:p w14:paraId="1A8ADE7C" w14:textId="77777777" w:rsidR="001C6B9D" w:rsidRPr="001C6B9D" w:rsidRDefault="001C6B9D" w:rsidP="001C6B9D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>Group Decision-Making Happens</w:t>
            </w:r>
          </w:p>
          <w:p w14:paraId="5C85FEA1" w14:textId="77777777" w:rsidR="001C6B9D" w:rsidRPr="001C6B9D" w:rsidRDefault="001C6B9D" w:rsidP="001C6B9D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>Support for Developing New Skills</w:t>
            </w:r>
          </w:p>
          <w:p w14:paraId="1B86608D" w14:textId="77777777" w:rsidR="001C6B9D" w:rsidRPr="001C6B9D" w:rsidRDefault="001C6B9D" w:rsidP="001C6B9D">
            <w:pPr>
              <w:pStyle w:val="ListParagraph"/>
              <w:rPr>
                <w:rFonts w:ascii="Segoe UI" w:hAnsi="Segoe UI" w:cs="Segoe UI"/>
                <w:b/>
              </w:rPr>
            </w:pPr>
          </w:p>
          <w:p w14:paraId="0D32B095" w14:textId="77777777" w:rsidR="001C6B9D" w:rsidRPr="001C6B9D" w:rsidRDefault="001C6B9D" w:rsidP="001C6B9D">
            <w:pPr>
              <w:rPr>
                <w:rFonts w:ascii="Segoe UI" w:hAnsi="Segoe UI" w:cs="Segoe UI"/>
                <w:b/>
              </w:rPr>
            </w:pPr>
            <w:r w:rsidRPr="001C6B9D">
              <w:rPr>
                <w:rFonts w:ascii="Segoe UI" w:hAnsi="Segoe UI" w:cs="Segoe UI"/>
                <w:b/>
              </w:rPr>
              <w:t>Professional Development</w:t>
            </w:r>
          </w:p>
          <w:p w14:paraId="6CACEFCF" w14:textId="77777777" w:rsidR="001C6B9D" w:rsidRPr="001C6B9D" w:rsidRDefault="001C6B9D" w:rsidP="001C6B9D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>High-Quality Training for All Staff</w:t>
            </w:r>
          </w:p>
          <w:p w14:paraId="4178D46E" w14:textId="77777777" w:rsidR="001C6B9D" w:rsidRPr="001C6B9D" w:rsidRDefault="001C6B9D" w:rsidP="001C6B9D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>Career Pathways and Leadership Opportunities</w:t>
            </w:r>
          </w:p>
          <w:p w14:paraId="537A6018" w14:textId="77777777" w:rsidR="001C6B9D" w:rsidRPr="001C6B9D" w:rsidRDefault="001C6B9D" w:rsidP="001C6B9D">
            <w:pPr>
              <w:pStyle w:val="ListParagraph"/>
              <w:rPr>
                <w:rFonts w:ascii="Segoe UI" w:hAnsi="Segoe UI" w:cs="Segoe UI"/>
                <w:b/>
              </w:rPr>
            </w:pPr>
          </w:p>
          <w:p w14:paraId="18C55449" w14:textId="77777777" w:rsidR="001C6B9D" w:rsidRPr="001C6B9D" w:rsidRDefault="001C6B9D" w:rsidP="001C6B9D">
            <w:pPr>
              <w:rPr>
                <w:rFonts w:ascii="Segoe UI" w:hAnsi="Segoe UI" w:cs="Segoe UI"/>
                <w:b/>
              </w:rPr>
            </w:pPr>
            <w:r w:rsidRPr="001C6B9D">
              <w:rPr>
                <w:rFonts w:ascii="Segoe UI" w:hAnsi="Segoe UI" w:cs="Segoe UI"/>
                <w:b/>
              </w:rPr>
              <w:t>Continuous Improvement</w:t>
            </w:r>
          </w:p>
          <w:p w14:paraId="3A623B08" w14:textId="69B8DB93" w:rsidR="001C6B9D" w:rsidRPr="001C6B9D" w:rsidRDefault="001C6B9D" w:rsidP="00445F5D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>Data About Engagement Efforts and Results Drives Decision-Making</w:t>
            </w:r>
          </w:p>
        </w:tc>
        <w:tc>
          <w:tcPr>
            <w:tcW w:w="9468" w:type="dxa"/>
          </w:tcPr>
          <w:p w14:paraId="1D4D7D51" w14:textId="77777777" w:rsidR="001C6B9D" w:rsidRPr="001C6B9D" w:rsidRDefault="001C6B9D" w:rsidP="001C6B9D">
            <w:pPr>
              <w:ind w:left="252"/>
              <w:rPr>
                <w:rFonts w:ascii="Segoe UI" w:hAnsi="Segoe UI" w:cs="Segoe UI"/>
                <w:b/>
              </w:rPr>
            </w:pPr>
            <w:r w:rsidRPr="001C6B9D">
              <w:rPr>
                <w:rFonts w:ascii="Segoe UI" w:hAnsi="Segoe UI" w:cs="Segoe UI"/>
                <w:b/>
              </w:rPr>
              <w:t>How to Conduct Tests of Change</w:t>
            </w:r>
          </w:p>
          <w:p w14:paraId="6382C14D" w14:textId="77777777" w:rsidR="001C6B9D" w:rsidRDefault="001C6B9D" w:rsidP="001C6B9D">
            <w:pPr>
              <w:ind w:left="252"/>
              <w:rPr>
                <w:rFonts w:ascii="Segoe UI" w:hAnsi="Segoe UI" w:cs="Segoe UI"/>
              </w:rPr>
            </w:pPr>
          </w:p>
          <w:p w14:paraId="40CD607F" w14:textId="77777777" w:rsidR="001C6B9D" w:rsidRPr="001C6B9D" w:rsidRDefault="001C6B9D" w:rsidP="001C6B9D">
            <w:pPr>
              <w:ind w:left="252"/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>The ideas listed on the right hand column of this driver diagram are intended to be potential tests of change, rather than tasks to be checked off a to-do list.</w:t>
            </w:r>
          </w:p>
          <w:p w14:paraId="5610F48E" w14:textId="77777777" w:rsidR="001C6B9D" w:rsidRDefault="001C6B9D" w:rsidP="001C6B9D">
            <w:pPr>
              <w:ind w:left="252"/>
              <w:rPr>
                <w:rFonts w:ascii="Segoe UI" w:hAnsi="Segoe UI" w:cs="Segoe UI"/>
              </w:rPr>
            </w:pPr>
          </w:p>
          <w:p w14:paraId="21FBBA56" w14:textId="77777777" w:rsidR="001C6B9D" w:rsidRPr="001C6B9D" w:rsidRDefault="001C6B9D" w:rsidP="001C6B9D">
            <w:pPr>
              <w:ind w:left="252"/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>Do two things to make sure you are conducting a test of the change (rather than a task):</w:t>
            </w:r>
          </w:p>
          <w:p w14:paraId="512832AF" w14:textId="77777777" w:rsidR="001C6B9D" w:rsidRPr="001C6B9D" w:rsidRDefault="001C6B9D" w:rsidP="001C6B9D">
            <w:pPr>
              <w:pStyle w:val="ListParagraph"/>
              <w:numPr>
                <w:ilvl w:val="0"/>
                <w:numId w:val="17"/>
              </w:numPr>
              <w:spacing w:after="160" w:line="256" w:lineRule="auto"/>
              <w:ind w:left="972"/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  <w:b/>
              </w:rPr>
              <w:t>Make a prediction</w:t>
            </w:r>
            <w:r w:rsidRPr="001C6B9D">
              <w:rPr>
                <w:rFonts w:ascii="Segoe UI" w:hAnsi="Segoe UI" w:cs="Segoe UI"/>
              </w:rPr>
              <w:t xml:space="preserve"> BEFORE you make the change as to what you think will happen</w:t>
            </w:r>
          </w:p>
          <w:p w14:paraId="0E2D3B52" w14:textId="77777777" w:rsidR="001C6B9D" w:rsidRPr="001C6B9D" w:rsidRDefault="001C6B9D" w:rsidP="001C6B9D">
            <w:pPr>
              <w:pStyle w:val="ListParagraph"/>
              <w:numPr>
                <w:ilvl w:val="0"/>
                <w:numId w:val="17"/>
              </w:numPr>
              <w:spacing w:after="160" w:line="256" w:lineRule="auto"/>
              <w:ind w:left="972"/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  <w:b/>
              </w:rPr>
              <w:t>Gather data</w:t>
            </w:r>
            <w:r w:rsidRPr="001C6B9D">
              <w:rPr>
                <w:rFonts w:ascii="Segoe UI" w:hAnsi="Segoe UI" w:cs="Segoe UI"/>
              </w:rPr>
              <w:t xml:space="preserve"> as the change is made.</w:t>
            </w:r>
          </w:p>
          <w:p w14:paraId="784960CC" w14:textId="1A9DB701" w:rsidR="001C6B9D" w:rsidRPr="001C6B9D" w:rsidRDefault="001C6B9D" w:rsidP="001C6B9D">
            <w:pPr>
              <w:ind w:left="252"/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 xml:space="preserve">Example: Testing use of program funds to support participation of </w:t>
            </w:r>
            <w:r w:rsidR="000A7578">
              <w:rPr>
                <w:rFonts w:ascii="Segoe UI" w:hAnsi="Segoe UI" w:cs="Segoe UI"/>
              </w:rPr>
              <w:t>family, youth and community</w:t>
            </w:r>
            <w:r w:rsidR="000A7578" w:rsidRPr="001C6B9D">
              <w:rPr>
                <w:rFonts w:ascii="Segoe UI" w:hAnsi="Segoe UI" w:cs="Segoe UI"/>
              </w:rPr>
              <w:t xml:space="preserve"> </w:t>
            </w:r>
            <w:r w:rsidRPr="001C6B9D">
              <w:rPr>
                <w:rFonts w:ascii="Segoe UI" w:hAnsi="Segoe UI" w:cs="Segoe UI"/>
              </w:rPr>
              <w:t>members</w:t>
            </w:r>
            <w:r w:rsidR="000A7578">
              <w:rPr>
                <w:rFonts w:ascii="Segoe UI" w:hAnsi="Segoe UI" w:cs="Segoe UI"/>
              </w:rPr>
              <w:t xml:space="preserve"> -</w:t>
            </w:r>
          </w:p>
          <w:p w14:paraId="3213722A" w14:textId="450E922C" w:rsidR="001C6B9D" w:rsidRPr="001C6B9D" w:rsidRDefault="001C6B9D" w:rsidP="001C6B9D">
            <w:pPr>
              <w:pStyle w:val="ListParagraph"/>
              <w:numPr>
                <w:ilvl w:val="0"/>
                <w:numId w:val="18"/>
              </w:numPr>
              <w:spacing w:after="160" w:line="256" w:lineRule="auto"/>
              <w:ind w:left="1332"/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 xml:space="preserve">Prediction: If we reimburse </w:t>
            </w:r>
            <w:r w:rsidR="000A7578">
              <w:rPr>
                <w:rFonts w:ascii="Segoe UI" w:hAnsi="Segoe UI" w:cs="Segoe UI"/>
              </w:rPr>
              <w:t>family, youth and community</w:t>
            </w:r>
            <w:r w:rsidRPr="001C6B9D">
              <w:rPr>
                <w:rFonts w:ascii="Segoe UI" w:hAnsi="Segoe UI" w:cs="Segoe UI"/>
              </w:rPr>
              <w:t xml:space="preserve"> members at a rate of $40/hour, five members will participate in our next meeting as compared with the previous average of two members when no reimbursement was offered.</w:t>
            </w:r>
          </w:p>
          <w:p w14:paraId="2F0F7912" w14:textId="292F6761" w:rsidR="001C6B9D" w:rsidRPr="001C6B9D" w:rsidRDefault="001C6B9D" w:rsidP="001C6B9D">
            <w:pPr>
              <w:pStyle w:val="ListParagraph"/>
              <w:numPr>
                <w:ilvl w:val="0"/>
                <w:numId w:val="18"/>
              </w:numPr>
              <w:spacing w:after="160" w:line="256" w:lineRule="auto"/>
              <w:ind w:left="1332"/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 xml:space="preserve">Data gathering: Six </w:t>
            </w:r>
            <w:r w:rsidR="000A7578">
              <w:rPr>
                <w:rFonts w:ascii="Segoe UI" w:hAnsi="Segoe UI" w:cs="Segoe UI"/>
              </w:rPr>
              <w:t>family, youth and community</w:t>
            </w:r>
            <w:r w:rsidR="000A7578" w:rsidRPr="001C6B9D">
              <w:rPr>
                <w:rFonts w:ascii="Segoe UI" w:hAnsi="Segoe UI" w:cs="Segoe UI"/>
              </w:rPr>
              <w:t xml:space="preserve"> </w:t>
            </w:r>
            <w:r w:rsidRPr="001C6B9D">
              <w:rPr>
                <w:rFonts w:ascii="Segoe UI" w:hAnsi="Segoe UI" w:cs="Segoe UI"/>
              </w:rPr>
              <w:t xml:space="preserve">members participated in the meeting.   </w:t>
            </w:r>
          </w:p>
          <w:p w14:paraId="657F81BD" w14:textId="73CC8717" w:rsidR="001C6B9D" w:rsidRPr="001C6B9D" w:rsidRDefault="001C6B9D" w:rsidP="001C6B9D">
            <w:pPr>
              <w:ind w:left="252"/>
              <w:rPr>
                <w:rFonts w:ascii="Segoe UI" w:hAnsi="Segoe UI" w:cs="Segoe UI"/>
              </w:rPr>
            </w:pPr>
            <w:r w:rsidRPr="001C6B9D">
              <w:rPr>
                <w:rFonts w:ascii="Segoe UI" w:hAnsi="Segoe UI" w:cs="Segoe UI"/>
              </w:rPr>
              <w:t>This was a successful test of change – your result (6 members) exceeded your prediction (5 members).</w:t>
            </w:r>
          </w:p>
        </w:tc>
      </w:tr>
    </w:tbl>
    <w:p w14:paraId="530ADD1C" w14:textId="77777777" w:rsidR="00076312" w:rsidRPr="00076312" w:rsidRDefault="00076312" w:rsidP="001C6B9D">
      <w:pPr>
        <w:spacing w:after="0" w:line="240" w:lineRule="auto"/>
        <w:rPr>
          <w:rFonts w:ascii="Segoe UI" w:hAnsi="Segoe UI" w:cs="Segoe UI"/>
        </w:rPr>
      </w:pPr>
    </w:p>
    <w:sectPr w:rsidR="00076312" w:rsidRPr="00076312" w:rsidSect="00CD2A49">
      <w:headerReference w:type="default" r:id="rId38"/>
      <w:footerReference w:type="default" r:id="rId39"/>
      <w:pgSz w:w="20160" w:h="12240" w:orient="landscape" w:code="5"/>
      <w:pgMar w:top="1440" w:right="1440" w:bottom="1152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2F353E" w14:textId="77777777" w:rsidR="00940D69" w:rsidRDefault="00940D69" w:rsidP="00445F5D">
      <w:pPr>
        <w:spacing w:after="0" w:line="240" w:lineRule="auto"/>
      </w:pPr>
      <w:r>
        <w:separator/>
      </w:r>
    </w:p>
  </w:endnote>
  <w:endnote w:type="continuationSeparator" w:id="0">
    <w:p w14:paraId="6FA9C9B7" w14:textId="77777777" w:rsidR="00940D69" w:rsidRDefault="00940D69" w:rsidP="00445F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Black">
    <w:panose1 w:val="020B0A02040204020203"/>
    <w:charset w:val="00"/>
    <w:family w:val="swiss"/>
    <w:pitch w:val="variable"/>
    <w:sig w:usb0="E10002FF" w:usb1="4000E4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59078B" w14:textId="22ABC480" w:rsidR="000A1797" w:rsidRDefault="00CD2A49" w:rsidP="00CD2A49">
    <w:pPr>
      <w:pStyle w:val="Footer"/>
      <w:ind w:right="-720"/>
      <w:jc w:val="right"/>
    </w:pPr>
    <w:r>
      <w:t>10/3/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55CB20" w14:textId="77777777" w:rsidR="00940D69" w:rsidRDefault="00940D69" w:rsidP="00445F5D">
      <w:pPr>
        <w:spacing w:after="0" w:line="240" w:lineRule="auto"/>
      </w:pPr>
      <w:r>
        <w:separator/>
      </w:r>
    </w:p>
  </w:footnote>
  <w:footnote w:type="continuationSeparator" w:id="0">
    <w:p w14:paraId="611BC818" w14:textId="77777777" w:rsidR="00940D69" w:rsidRDefault="00940D69" w:rsidP="00445F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37793583"/>
      <w:docPartObj>
        <w:docPartGallery w:val="Watermarks"/>
        <w:docPartUnique/>
      </w:docPartObj>
    </w:sdtPr>
    <w:sdtEndPr/>
    <w:sdtContent>
      <w:p w14:paraId="1A5E0C90" w14:textId="0F6A37C4" w:rsidR="000A1797" w:rsidRDefault="00CD2A49">
        <w:pPr>
          <w:pStyle w:val="Header"/>
        </w:pPr>
        <w:r>
          <w:rPr>
            <w:noProof/>
            <w:lang w:eastAsia="zh-TW"/>
          </w:rPr>
          <w:pict w14:anchorId="54155DA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1633B"/>
    <w:multiLevelType w:val="hybridMultilevel"/>
    <w:tmpl w:val="171A83D6"/>
    <w:lvl w:ilvl="0" w:tplc="1AF8EC7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1F2B6E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FA279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5D6C6A6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79813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B7A27C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C70602C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0E320CA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00E6C9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92314EB"/>
    <w:multiLevelType w:val="hybridMultilevel"/>
    <w:tmpl w:val="67F22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171C72"/>
    <w:multiLevelType w:val="hybridMultilevel"/>
    <w:tmpl w:val="F6EEC4E6"/>
    <w:lvl w:ilvl="0" w:tplc="356E356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54E935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14C485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FACABDD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6E5C5FB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C34F222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A468C572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5184949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E485736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4602F21"/>
    <w:multiLevelType w:val="hybridMultilevel"/>
    <w:tmpl w:val="8B443C86"/>
    <w:lvl w:ilvl="0" w:tplc="67F46A6A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3D6687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396BA2C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B4862046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06CF66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5A6F8E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AFE099C8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0E8A08D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D98742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CD52CCC"/>
    <w:multiLevelType w:val="hybridMultilevel"/>
    <w:tmpl w:val="7304EB7A"/>
    <w:lvl w:ilvl="0" w:tplc="701A0E38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DE879E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B2854EC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4700506C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E769B4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8C4E28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D1F2E198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04BE589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7FAAEC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D5F5BE6"/>
    <w:multiLevelType w:val="hybridMultilevel"/>
    <w:tmpl w:val="94982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0535F3E"/>
    <w:multiLevelType w:val="hybridMultilevel"/>
    <w:tmpl w:val="323EF352"/>
    <w:lvl w:ilvl="0" w:tplc="2B361A5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B18F4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6949F4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48F078B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E53AA7E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B7C8E7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5A921060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7FDEF1F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AF0E41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EA551F9"/>
    <w:multiLevelType w:val="hybridMultilevel"/>
    <w:tmpl w:val="382C570A"/>
    <w:lvl w:ilvl="0" w:tplc="8DE045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D24C4C2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1D6F214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73B68B2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CF56D52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E0A843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99222468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0882E7D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C4CF9F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FDA1FED"/>
    <w:multiLevelType w:val="hybridMultilevel"/>
    <w:tmpl w:val="EB7A2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70E074B"/>
    <w:multiLevelType w:val="hybridMultilevel"/>
    <w:tmpl w:val="04B6F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8A752E9"/>
    <w:multiLevelType w:val="hybridMultilevel"/>
    <w:tmpl w:val="07966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B4A6F78"/>
    <w:multiLevelType w:val="hybridMultilevel"/>
    <w:tmpl w:val="E558E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57422E"/>
    <w:multiLevelType w:val="hybridMultilevel"/>
    <w:tmpl w:val="35D22EE6"/>
    <w:lvl w:ilvl="0" w:tplc="816A3EA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E3861A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9C4FA1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AE432F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29A9BA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184B4F4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616E2B00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08AE3A4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6EA966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6BCE0451"/>
    <w:multiLevelType w:val="hybridMultilevel"/>
    <w:tmpl w:val="A5706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1952C9A"/>
    <w:multiLevelType w:val="hybridMultilevel"/>
    <w:tmpl w:val="8022063E"/>
    <w:lvl w:ilvl="0" w:tplc="C8A28A3A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68C6EB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A9EE01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3F7ABCFE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CD84E1C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2D8970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1A24347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25E87B6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6264074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68943C2"/>
    <w:multiLevelType w:val="hybridMultilevel"/>
    <w:tmpl w:val="6764F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897191B"/>
    <w:multiLevelType w:val="hybridMultilevel"/>
    <w:tmpl w:val="C3F07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A84775B"/>
    <w:multiLevelType w:val="hybridMultilevel"/>
    <w:tmpl w:val="5336954E"/>
    <w:lvl w:ilvl="0" w:tplc="4C5836B8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F342B9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D8C368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6ED68AE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C15C8A8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37C2562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722C91A8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5322A12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49CF076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5"/>
  </w:num>
  <w:num w:numId="3">
    <w:abstractNumId w:val="9"/>
  </w:num>
  <w:num w:numId="4">
    <w:abstractNumId w:val="8"/>
  </w:num>
  <w:num w:numId="5">
    <w:abstractNumId w:val="16"/>
  </w:num>
  <w:num w:numId="6">
    <w:abstractNumId w:val="11"/>
  </w:num>
  <w:num w:numId="7">
    <w:abstractNumId w:val="7"/>
  </w:num>
  <w:num w:numId="8">
    <w:abstractNumId w:val="12"/>
  </w:num>
  <w:num w:numId="9">
    <w:abstractNumId w:val="4"/>
  </w:num>
  <w:num w:numId="10">
    <w:abstractNumId w:val="0"/>
  </w:num>
  <w:num w:numId="11">
    <w:abstractNumId w:val="14"/>
  </w:num>
  <w:num w:numId="12">
    <w:abstractNumId w:val="17"/>
  </w:num>
  <w:num w:numId="13">
    <w:abstractNumId w:val="6"/>
  </w:num>
  <w:num w:numId="14">
    <w:abstractNumId w:val="2"/>
  </w:num>
  <w:num w:numId="15">
    <w:abstractNumId w:val="3"/>
  </w:num>
  <w:num w:numId="16">
    <w:abstractNumId w:val="5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DYzMDU1MDExMzdQ0lEKTi0uzszPAykwrAUAZ7nFYiwAAAA="/>
  </w:docVars>
  <w:rsids>
    <w:rsidRoot w:val="00AA08CD"/>
    <w:rsid w:val="00031099"/>
    <w:rsid w:val="00035C04"/>
    <w:rsid w:val="00051B27"/>
    <w:rsid w:val="000603C2"/>
    <w:rsid w:val="00076312"/>
    <w:rsid w:val="000774BD"/>
    <w:rsid w:val="0008575E"/>
    <w:rsid w:val="000A1797"/>
    <w:rsid w:val="000A7578"/>
    <w:rsid w:val="00175C33"/>
    <w:rsid w:val="001C6B9D"/>
    <w:rsid w:val="002D37C6"/>
    <w:rsid w:val="0033683E"/>
    <w:rsid w:val="00396496"/>
    <w:rsid w:val="004456FD"/>
    <w:rsid w:val="00445F5D"/>
    <w:rsid w:val="00574210"/>
    <w:rsid w:val="006374F4"/>
    <w:rsid w:val="006425BA"/>
    <w:rsid w:val="006C59AF"/>
    <w:rsid w:val="006E7659"/>
    <w:rsid w:val="0071216C"/>
    <w:rsid w:val="00895C35"/>
    <w:rsid w:val="00896832"/>
    <w:rsid w:val="008B13A0"/>
    <w:rsid w:val="00940D69"/>
    <w:rsid w:val="009C1517"/>
    <w:rsid w:val="009F5073"/>
    <w:rsid w:val="00A70635"/>
    <w:rsid w:val="00A708D2"/>
    <w:rsid w:val="00A72699"/>
    <w:rsid w:val="00A93451"/>
    <w:rsid w:val="00AA08CD"/>
    <w:rsid w:val="00AB6E48"/>
    <w:rsid w:val="00C26804"/>
    <w:rsid w:val="00C30EB6"/>
    <w:rsid w:val="00C608D2"/>
    <w:rsid w:val="00C6241B"/>
    <w:rsid w:val="00CA2968"/>
    <w:rsid w:val="00CD2A49"/>
    <w:rsid w:val="00D4530B"/>
    <w:rsid w:val="00D57579"/>
    <w:rsid w:val="00D731A7"/>
    <w:rsid w:val="00D96217"/>
    <w:rsid w:val="00DF4954"/>
    <w:rsid w:val="00E44B54"/>
    <w:rsid w:val="00E57194"/>
    <w:rsid w:val="00EE414D"/>
    <w:rsid w:val="00F14BAA"/>
    <w:rsid w:val="00F73FE5"/>
    <w:rsid w:val="00FE3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C1EE0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719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A08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8C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45F5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45F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F5D"/>
  </w:style>
  <w:style w:type="paragraph" w:styleId="Footer">
    <w:name w:val="footer"/>
    <w:basedOn w:val="Normal"/>
    <w:link w:val="FooterChar"/>
    <w:uiPriority w:val="99"/>
    <w:unhideWhenUsed/>
    <w:rsid w:val="00445F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F5D"/>
  </w:style>
  <w:style w:type="table" w:styleId="TableGrid">
    <w:name w:val="Table Grid"/>
    <w:basedOn w:val="TableNormal"/>
    <w:uiPriority w:val="59"/>
    <w:rsid w:val="00445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E5719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E571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96832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719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A08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8C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45F5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45F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F5D"/>
  </w:style>
  <w:style w:type="paragraph" w:styleId="Footer">
    <w:name w:val="footer"/>
    <w:basedOn w:val="Normal"/>
    <w:link w:val="FooterChar"/>
    <w:uiPriority w:val="99"/>
    <w:unhideWhenUsed/>
    <w:rsid w:val="00445F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F5D"/>
  </w:style>
  <w:style w:type="table" w:styleId="TableGrid">
    <w:name w:val="Table Grid"/>
    <w:basedOn w:val="TableNormal"/>
    <w:uiPriority w:val="59"/>
    <w:rsid w:val="00445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E5719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E571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9683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606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7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hyperlink" Target="https://ncsi.wested.org/resources/leading-by-convening/modules-tools/module-1-authentic-engagement/?_sm_au_=iVV8QNWs44MQ841q" TargetMode="External"/><Relationship Id="rId26" Type="http://schemas.openxmlformats.org/officeDocument/2006/relationships/hyperlink" Target="https://nccc.georgetown.edu/culturalbroker/2_role/index.html" TargetMode="External"/><Relationship Id="rId39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docs.google.com/uc?export=download&amp;id=0B8bB4yzWZNGLVEE2b1dPcWtWSnc" TargetMode="External"/><Relationship Id="rId34" Type="http://schemas.openxmlformats.org/officeDocument/2006/relationships/image" Target="media/image10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hyperlink" Target="http://familyvoices.org/wp-content/uploads/2018/06/2017.4.20_Engaging_Diverse_Parents_as_Leaders_in_Systems_Change.pdf?_sm_au_=iVV8QNWs44MQ841q" TargetMode="External"/><Relationship Id="rId25" Type="http://schemas.openxmlformats.org/officeDocument/2006/relationships/hyperlink" Target="https://www.youtube.com/watch?v=57aBpg5dZdA&amp;feature=youtu.be" TargetMode="External"/><Relationship Id="rId33" Type="http://schemas.openxmlformats.org/officeDocument/2006/relationships/image" Target="media/image9.png"/><Relationship Id="rId38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mccormickcenter.nl.edu/library/whole-leadership-for-family-engagement/?_sm_au_=iVV8QNWs44MQ841q" TargetMode="External"/><Relationship Id="rId20" Type="http://schemas.openxmlformats.org/officeDocument/2006/relationships/hyperlink" Target="https://docs.google.com/uc?export=download&amp;id=0B8bB4yzWZNGLWmhoM0hpbUxQX3M" TargetMode="External"/><Relationship Id="rId29" Type="http://schemas.openxmlformats.org/officeDocument/2006/relationships/image" Target="media/image5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hyperlink" Target="https://docs.google.com/uc?export=download&amp;id=0B8bB4yzWZNGLVEE2b1dPcWtWSnc" TargetMode="External"/><Relationship Id="rId32" Type="http://schemas.openxmlformats.org/officeDocument/2006/relationships/image" Target="media/image8.png"/><Relationship Id="rId37" Type="http://schemas.openxmlformats.org/officeDocument/2006/relationships/image" Target="media/image13.png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ncsi.wested.org/resources/leading-by-convening/modules-tools/module-1-authentic-engagement/?_sm_au_=iVV8QNWs44MQ841q" TargetMode="External"/><Relationship Id="rId23" Type="http://schemas.openxmlformats.org/officeDocument/2006/relationships/hyperlink" Target="https://docs.google.com/uc?export=download&amp;id=0B8bB4yzWZNGLWmhoM0hpbUxQX3M" TargetMode="External"/><Relationship Id="rId28" Type="http://schemas.openxmlformats.org/officeDocument/2006/relationships/image" Target="media/image4.png"/><Relationship Id="rId36" Type="http://schemas.openxmlformats.org/officeDocument/2006/relationships/image" Target="media/image12.png"/><Relationship Id="rId10" Type="http://schemas.openxmlformats.org/officeDocument/2006/relationships/hyperlink" Target="https://nccc.georgetown.edu/culturalbroker/2_role/index.html" TargetMode="External"/><Relationship Id="rId19" Type="http://schemas.openxmlformats.org/officeDocument/2006/relationships/hyperlink" Target="https://mccormickcenter.nl.edu/library/whole-leadership-for-family-engagement/?_sm_au_=iVV8QNWs44MQ841q" TargetMode="External"/><Relationship Id="rId31" Type="http://schemas.openxmlformats.org/officeDocument/2006/relationships/image" Target="media/image7.png"/><Relationship Id="rId4" Type="http://schemas.microsoft.com/office/2007/relationships/stylesWithEffects" Target="stylesWithEffects.xml"/><Relationship Id="rId9" Type="http://schemas.openxmlformats.org/officeDocument/2006/relationships/hyperlink" Target="https://nccc.georgetown.edu/culturalbroker/2_role/index.html" TargetMode="External"/><Relationship Id="rId14" Type="http://schemas.openxmlformats.org/officeDocument/2006/relationships/hyperlink" Target="http://familyvoices.org/wp-content/uploads/2018/06/2017.4.20_Engaging_Diverse_Parents_as_Leaders_in_Systems_Change.pdf?_sm_au_=iVV8QNWs44MQ841q" TargetMode="External"/><Relationship Id="rId22" Type="http://schemas.openxmlformats.org/officeDocument/2006/relationships/hyperlink" Target="https://www.youtube.com/watch?v=57aBpg5dZdA&amp;feature=youtu.be" TargetMode="External"/><Relationship Id="rId27" Type="http://schemas.openxmlformats.org/officeDocument/2006/relationships/hyperlink" Target="https://nccc.georgetown.edu/culturalbroker/2_role/index.html" TargetMode="External"/><Relationship Id="rId30" Type="http://schemas.openxmlformats.org/officeDocument/2006/relationships/image" Target="media/image6.png"/><Relationship Id="rId35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FC730C-5A64-450D-B4CD-F580B7034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S</Company>
  <LinksUpToDate>false</LinksUpToDate>
  <CharactersWithSpaces>19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ns, Becky K</dc:creator>
  <cp:lastModifiedBy>Burns, Becky K</cp:lastModifiedBy>
  <cp:revision>8</cp:revision>
  <dcterms:created xsi:type="dcterms:W3CDTF">2019-09-03T18:02:00Z</dcterms:created>
  <dcterms:modified xsi:type="dcterms:W3CDTF">2019-10-03T20:54:00Z</dcterms:modified>
</cp:coreProperties>
</file>